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B08A2" w14:textId="2ADA48E4" w:rsidR="00A5612C" w:rsidRPr="0014140F" w:rsidRDefault="006B578E" w:rsidP="00592E6C">
      <w:pPr>
        <w:rPr>
          <w:rFonts w:ascii="Arial" w:hAnsi="Arial" w:cs="Arial"/>
        </w:rPr>
        <w:sectPr w:rsidR="00A5612C" w:rsidRPr="0014140F" w:rsidSect="00AB14D2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360" w:footer="360" w:gutter="0"/>
          <w:cols w:space="720"/>
          <w:titlePg/>
          <w:docGrid w:linePitch="360"/>
        </w:sectPr>
      </w:pPr>
      <w:bookmarkStart w:id="0" w:name="_Hlk76466380"/>
      <w:bookmarkEnd w:id="0"/>
      <w:r w:rsidRPr="0014140F">
        <w:rPr>
          <w:rFonts w:ascii="Arial" w:hAnsi="Arial" w:cs="Arial"/>
          <w:noProof/>
        </w:rPr>
        <w:drawing>
          <wp:inline distT="0" distB="0" distL="0" distR="0" wp14:anchorId="066992D2" wp14:editId="21D5F00F">
            <wp:extent cx="6789420" cy="858781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44849" cy="8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14D2" w:rsidRPr="0014140F">
        <w:rPr>
          <w:rFonts w:ascii="Arial" w:hAnsi="Arial" w:cs="Arial"/>
          <w:noProof/>
        </w:rPr>
        <w:drawing>
          <wp:anchor distT="0" distB="0" distL="114300" distR="114300" simplePos="0" relativeHeight="251665406" behindDoc="1" locked="0" layoutInCell="1" allowOverlap="1" wp14:anchorId="001128B4" wp14:editId="66DCBA11">
            <wp:simplePos x="0" y="0"/>
            <wp:positionH relativeFrom="margin">
              <wp:align>center</wp:align>
            </wp:positionH>
            <wp:positionV relativeFrom="page">
              <wp:posOffset>162560</wp:posOffset>
            </wp:positionV>
            <wp:extent cx="7315200" cy="9601200"/>
            <wp:effectExtent l="0" t="0" r="0" b="0"/>
            <wp:wrapNone/>
            <wp:docPr id="17" name="Picture 17" descr="transparent white 15 degree bar 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tyledWordDoc_basic-15bars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7F24" w:rsidRPr="0014140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381" behindDoc="1" locked="0" layoutInCell="1" allowOverlap="1" wp14:anchorId="07011CF1" wp14:editId="56A3463D">
                <wp:simplePos x="0" y="0"/>
                <wp:positionH relativeFrom="page">
                  <wp:posOffset>223520</wp:posOffset>
                </wp:positionH>
                <wp:positionV relativeFrom="page">
                  <wp:posOffset>223520</wp:posOffset>
                </wp:positionV>
                <wp:extent cx="7315200" cy="9601200"/>
                <wp:effectExtent l="0" t="0" r="25400" b="25400"/>
                <wp:wrapNone/>
                <wp:docPr id="16" name="Rectangle 16" descr="Purple backgroun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60B9DA2">
              <v:rect id="Rectangle 16" style="position:absolute;margin-left:17.6pt;margin-top:17.6pt;width:8in;height:756pt;z-index:-25165209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alt="Purple background" o:spid="_x0000_s1026" fillcolor="#33006f [3204]" strokecolor="#190037 [1604]" strokeweight="1pt" w14:anchorId="6F1B5C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">
                <w10:wrap anchorx="page" anchory="page"/>
              </v:rect>
            </w:pict>
          </mc:Fallback>
        </mc:AlternateContent>
      </w:r>
      <w:r w:rsidRPr="0014140F">
        <w:rPr>
          <w:rFonts w:ascii="Arial" w:hAnsi="Arial" w:cs="Arial"/>
        </w:rPr>
        <w:fldChar w:fldCharType="begin"/>
      </w:r>
      <w:r w:rsidRPr="0014140F">
        <w:rPr>
          <w:rFonts w:ascii="Arial" w:hAnsi="Arial" w:cs="Arial"/>
        </w:rPr>
        <w:instrText xml:space="preserve"> INCLUDEPICTURE "https://www.tacoma.uw.edu/uwt/sites/default/files/2020-12/cba_uwt_jpg.jpg" \* MERGEFORMATINET </w:instrText>
      </w:r>
      <w:r w:rsidR="00AA643E">
        <w:rPr>
          <w:rFonts w:ascii="Arial" w:hAnsi="Arial" w:cs="Arial"/>
        </w:rPr>
        <w:fldChar w:fldCharType="separate"/>
      </w:r>
      <w:r w:rsidRPr="0014140F">
        <w:rPr>
          <w:rFonts w:ascii="Arial" w:hAnsi="Arial" w:cs="Arial"/>
        </w:rPr>
        <w:fldChar w:fldCharType="end"/>
      </w:r>
    </w:p>
    <w:p w14:paraId="58FA7884" w14:textId="6A615AD6" w:rsidR="006B35B0" w:rsidRPr="0014140F" w:rsidRDefault="006B578E" w:rsidP="00592E6C">
      <w:pPr>
        <w:rPr>
          <w:rFonts w:ascii="Arial" w:hAnsi="Arial" w:cs="Arial"/>
        </w:rPr>
        <w:sectPr w:rsidR="006B35B0" w:rsidRPr="0014140F" w:rsidSect="00A5612C">
          <w:type w:val="continuous"/>
          <w:pgSz w:w="12240" w:h="15840"/>
          <w:pgMar w:top="3600" w:right="720" w:bottom="720" w:left="720" w:header="360" w:footer="360" w:gutter="0"/>
          <w:cols w:space="720"/>
          <w:titlePg/>
          <w:docGrid w:linePitch="360"/>
        </w:sectPr>
      </w:pPr>
      <w:r w:rsidRPr="0014140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567EB9B4" wp14:editId="2B545ABA">
                <wp:simplePos x="0" y="0"/>
                <wp:positionH relativeFrom="page">
                  <wp:posOffset>480060</wp:posOffset>
                </wp:positionH>
                <wp:positionV relativeFrom="paragraph">
                  <wp:posOffset>156210</wp:posOffset>
                </wp:positionV>
                <wp:extent cx="4873752" cy="347472"/>
                <wp:effectExtent l="0" t="0" r="0" b="8255"/>
                <wp:wrapThrough wrapText="bothSides">
                  <wp:wrapPolygon edited="0">
                    <wp:start x="113" y="0"/>
                    <wp:lineTo x="113" y="20534"/>
                    <wp:lineTo x="21389" y="20534"/>
                    <wp:lineTo x="21389" y="0"/>
                    <wp:lineTo x="113" y="0"/>
                  </wp:wrapPolygon>
                </wp:wrapThrough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73752" cy="3474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696574" w14:textId="4336EA46" w:rsidR="001063E6" w:rsidRPr="00682586" w:rsidRDefault="00E4438A" w:rsidP="001063E6">
                            <w:pPr>
                              <w:rPr>
                                <w:rFonts w:ascii="Uni Sans Book" w:hAnsi="Uni Sans Book"/>
                                <w:color w:val="FFFFFF" w:themeColor="background2"/>
                                <w:sz w:val="36"/>
                                <w:szCs w:val="36"/>
                                <w:lang w:val="en-IN"/>
                              </w:rPr>
                            </w:pPr>
                            <w:r w:rsidRPr="00682586">
                              <w:rPr>
                                <w:rFonts w:ascii="Uni Sans Book" w:hAnsi="Uni Sans Book"/>
                                <w:color w:val="FFFFFF" w:themeColor="background2"/>
                                <w:sz w:val="36"/>
                                <w:szCs w:val="36"/>
                                <w:lang w:val="en-IN"/>
                              </w:rPr>
                              <w:t>Milgard School of Business, MSB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7EB9B4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37.8pt;margin-top:12.3pt;width:383.75pt;height:27.35pt;z-index:25168588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" filled="f" stroked="f">
                <v:textbox>
                  <w:txbxContent>
                    <w:p w14:paraId="44696574" w14:textId="4336EA46" w:rsidR="001063E6" w:rsidRPr="00682586" w:rsidRDefault="00E4438A" w:rsidP="001063E6">
                      <w:pPr>
                        <w:rPr>
                          <w:rFonts w:ascii="Uni Sans Book" w:hAnsi="Uni Sans Book"/>
                          <w:color w:val="FFFFFF" w:themeColor="background2"/>
                          <w:sz w:val="36"/>
                          <w:szCs w:val="36"/>
                          <w:lang w:val="en-IN"/>
                        </w:rPr>
                      </w:pPr>
                      <w:r w:rsidRPr="00682586">
                        <w:rPr>
                          <w:rFonts w:ascii="Uni Sans Book" w:hAnsi="Uni Sans Book"/>
                          <w:color w:val="FFFFFF" w:themeColor="background2"/>
                          <w:sz w:val="36"/>
                          <w:szCs w:val="36"/>
                          <w:lang w:val="en-IN"/>
                        </w:rPr>
                        <w:t>Milgard School of Business, MSBA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bookmarkStart w:id="1" w:name="_Toc76469379"/>
    <w:bookmarkStart w:id="2" w:name="_Toc88998280"/>
    <w:p w14:paraId="28975D74" w14:textId="1784FEA8" w:rsidR="00E4438A" w:rsidRPr="0014140F" w:rsidRDefault="006B578E" w:rsidP="00E572B8">
      <w:pPr>
        <w:pStyle w:val="Item"/>
        <w:rPr>
          <w:rFonts w:ascii="Arial" w:hAnsi="Arial" w:cs="Arial"/>
        </w:rPr>
      </w:pPr>
      <w:r w:rsidRPr="0014140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8479" behindDoc="0" locked="0" layoutInCell="1" allowOverlap="1" wp14:anchorId="19A9FDB0" wp14:editId="6EEDDD1B">
                <wp:simplePos x="0" y="0"/>
                <wp:positionH relativeFrom="margin">
                  <wp:posOffset>-167640</wp:posOffset>
                </wp:positionH>
                <wp:positionV relativeFrom="paragraph">
                  <wp:posOffset>2821305</wp:posOffset>
                </wp:positionV>
                <wp:extent cx="7178040" cy="256794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8040" cy="2567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148BB7" w14:textId="47A6DC0C" w:rsidR="00A5612C" w:rsidRDefault="008822EF" w:rsidP="006B578E">
                            <w:pPr>
                              <w:pStyle w:val="PageTitle"/>
                            </w:pPr>
                            <w:r>
                              <w:t>TBANLT 510</w:t>
                            </w:r>
                          </w:p>
                          <w:p w14:paraId="5652BE13" w14:textId="6E2CA49D" w:rsidR="006B578E" w:rsidRDefault="006B578E" w:rsidP="006B578E">
                            <w:pPr>
                              <w:pStyle w:val="PageTitle"/>
                            </w:pPr>
                          </w:p>
                          <w:p w14:paraId="7D71F364" w14:textId="4EB70310" w:rsidR="006B578E" w:rsidRPr="006B578E" w:rsidRDefault="001512FE" w:rsidP="001512FE">
                            <w:pPr>
                              <w:pStyle w:val="PageTitle"/>
                            </w:pPr>
                            <w:r w:rsidRPr="001512FE">
                              <w:t>MODULE 5-</w:t>
                            </w:r>
                            <w:r w:rsidR="00D04A32">
                              <w:t>ETL</w:t>
                            </w:r>
                            <w:r>
                              <w:t xml:space="preserve"> EXERCI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A9FDB0" id="Text Box 9" o:spid="_x0000_s1027" type="#_x0000_t202" style="position:absolute;margin-left:-13.2pt;margin-top:222.15pt;width:565.2pt;height:202.2pt;z-index:25166847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" filled="f" stroked="f">
                <v:textbox>
                  <w:txbxContent>
                    <w:p w14:paraId="3D148BB7" w14:textId="47A6DC0C" w:rsidR="00A5612C" w:rsidRDefault="008822EF" w:rsidP="006B578E">
                      <w:pPr>
                        <w:pStyle w:val="PageTitle"/>
                      </w:pPr>
                      <w:r>
                        <w:t>TBANLT 510</w:t>
                      </w:r>
                    </w:p>
                    <w:p w14:paraId="5652BE13" w14:textId="6E2CA49D" w:rsidR="006B578E" w:rsidRDefault="006B578E" w:rsidP="006B578E">
                      <w:pPr>
                        <w:pStyle w:val="PageTitle"/>
                      </w:pPr>
                    </w:p>
                    <w:p w14:paraId="7D71F364" w14:textId="4EB70310" w:rsidR="006B578E" w:rsidRPr="006B578E" w:rsidRDefault="001512FE" w:rsidP="001512FE">
                      <w:pPr>
                        <w:pStyle w:val="PageTitle"/>
                      </w:pPr>
                      <w:r w:rsidRPr="001512FE">
                        <w:t>MODULE 5-</w:t>
                      </w:r>
                      <w:r w:rsidR="00D04A32">
                        <w:t>ETL</w:t>
                      </w:r>
                      <w:r>
                        <w:t xml:space="preserve"> EXERCI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4140F">
        <w:rPr>
          <w:rFonts w:ascii="Arial" w:hAnsi="Arial" w:cs="Arial"/>
          <w:noProof/>
        </w:rPr>
        <w:drawing>
          <wp:anchor distT="0" distB="0" distL="114300" distR="114300" simplePos="0" relativeHeight="251670527" behindDoc="0" locked="0" layoutInCell="1" allowOverlap="1" wp14:anchorId="58B606B9" wp14:editId="23299C97">
            <wp:simplePos x="0" y="0"/>
            <wp:positionH relativeFrom="column">
              <wp:posOffset>4987290</wp:posOffset>
            </wp:positionH>
            <wp:positionV relativeFrom="paragraph">
              <wp:posOffset>6884035</wp:posOffset>
            </wp:positionV>
            <wp:extent cx="1655064" cy="1115568"/>
            <wp:effectExtent l="0" t="0" r="0" b="2540"/>
            <wp:wrapNone/>
            <wp:docPr id="18" name="Picture 18" descr="White block 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tyledWordDoc_basic-W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5064" cy="11155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4140F">
        <w:rPr>
          <w:rFonts w:ascii="Arial" w:hAnsi="Arial" w:cs="Arial"/>
          <w:noProof/>
          <w:sz w:val="30"/>
          <w:szCs w:val="30"/>
        </w:rPr>
        <w:drawing>
          <wp:anchor distT="0" distB="0" distL="114300" distR="114300" simplePos="0" relativeHeight="251676671" behindDoc="0" locked="0" layoutInCell="1" allowOverlap="1" wp14:anchorId="3AFCD159" wp14:editId="7B2E42B0">
            <wp:simplePos x="0" y="0"/>
            <wp:positionH relativeFrom="page">
              <wp:posOffset>520700</wp:posOffset>
            </wp:positionH>
            <wp:positionV relativeFrom="paragraph">
              <wp:posOffset>7686040</wp:posOffset>
            </wp:positionV>
            <wp:extent cx="2166620" cy="191135"/>
            <wp:effectExtent l="0" t="0" r="0" b="12065"/>
            <wp:wrapNone/>
            <wp:docPr id="26" name="Picture 26" descr="White Be Boundless tagline 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tyledWordDoc_basic-FWFW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6620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4046" w:rsidRPr="0014140F">
        <w:rPr>
          <w:rFonts w:ascii="Arial" w:hAnsi="Arial" w:cs="Arial"/>
          <w:noProof/>
        </w:rPr>
        <w:drawing>
          <wp:anchor distT="0" distB="0" distL="114300" distR="114300" simplePos="0" relativeHeight="251667455" behindDoc="0" locked="0" layoutInCell="1" allowOverlap="1" wp14:anchorId="08BD0B6A" wp14:editId="14D759BE">
            <wp:simplePos x="0" y="0"/>
            <wp:positionH relativeFrom="column">
              <wp:posOffset>-18415</wp:posOffset>
            </wp:positionH>
            <wp:positionV relativeFrom="paragraph">
              <wp:posOffset>3221355</wp:posOffset>
            </wp:positionV>
            <wp:extent cx="1252220" cy="310515"/>
            <wp:effectExtent l="0" t="0" r="0" b="0"/>
            <wp:wrapNone/>
            <wp:docPr id="120" name="Picture 120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actSheet-V2-HeaderGoldBar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2220" cy="310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7F24" w:rsidRPr="0014140F">
        <w:rPr>
          <w:rFonts w:ascii="Arial" w:hAnsi="Arial" w:cs="Arial"/>
        </w:rPr>
        <w:softHyphen/>
      </w:r>
      <w:r w:rsidR="00337F24" w:rsidRPr="0014140F">
        <w:rPr>
          <w:rFonts w:ascii="Arial" w:hAnsi="Arial" w:cs="Arial"/>
        </w:rPr>
        <w:softHyphen/>
      </w:r>
      <w:r w:rsidR="00337F24" w:rsidRPr="0014140F">
        <w:rPr>
          <w:rFonts w:ascii="Arial" w:hAnsi="Arial" w:cs="Arial"/>
        </w:rPr>
        <w:softHyphen/>
      </w:r>
      <w:r w:rsidR="00337F24" w:rsidRPr="0014140F">
        <w:rPr>
          <w:rFonts w:ascii="Arial" w:hAnsi="Arial" w:cs="Arial"/>
        </w:rPr>
        <w:softHyphen/>
      </w:r>
      <w:r w:rsidR="00A5612C" w:rsidRPr="0014140F">
        <w:rPr>
          <w:rFonts w:ascii="Arial" w:hAnsi="Arial" w:cs="Arial"/>
        </w:rPr>
        <w:br w:type="page"/>
      </w:r>
      <w:r w:rsidR="00337F24" w:rsidRPr="0014140F">
        <w:rPr>
          <w:rFonts w:ascii="Arial" w:hAnsi="Arial" w:cs="Arial"/>
        </w:rPr>
        <w:lastRenderedPageBreak/>
        <w:softHyphen/>
      </w:r>
      <w:r w:rsidR="00E572B8" w:rsidRPr="0014140F">
        <w:rPr>
          <w:rFonts w:ascii="Arial" w:hAnsi="Arial" w:cs="Arial"/>
        </w:rPr>
        <w:t>DOCUMENT APPROVAL SHEET</w:t>
      </w:r>
      <w:bookmarkEnd w:id="1"/>
      <w:bookmarkEnd w:id="2"/>
    </w:p>
    <w:p w14:paraId="36971BDA" w14:textId="02DE9435" w:rsidR="00E4438A" w:rsidRPr="0014140F" w:rsidRDefault="00E4438A" w:rsidP="00E4438A">
      <w:pPr>
        <w:pStyle w:val="BodyText"/>
        <w:rPr>
          <w:rFonts w:cs="Arial"/>
        </w:rPr>
      </w:pPr>
      <w:r w:rsidRPr="0014140F">
        <w:rPr>
          <w:rFonts w:cs="Arial"/>
          <w:noProof/>
        </w:rPr>
        <w:drawing>
          <wp:inline distT="0" distB="0" distL="0" distR="0" wp14:anchorId="2FE870D3" wp14:editId="555493B6">
            <wp:extent cx="604747" cy="185420"/>
            <wp:effectExtent l="0" t="0" r="5080" b="5080"/>
            <wp:docPr id="3" name="Picture 3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747" cy="18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18AD" w14:textId="77777777" w:rsidR="00C803C9" w:rsidRPr="0014140F" w:rsidRDefault="00C803C9" w:rsidP="00E572B8">
      <w:pPr>
        <w:rPr>
          <w:rFonts w:ascii="Arial" w:hAnsi="Arial" w:cs="Arial"/>
          <w:b/>
          <w:bCs/>
          <w:sz w:val="28"/>
          <w:szCs w:val="28"/>
        </w:rPr>
      </w:pPr>
      <w:bookmarkStart w:id="3" w:name="_Toc76469380"/>
    </w:p>
    <w:p w14:paraId="1223F6A4" w14:textId="20323C61" w:rsidR="00E572B8" w:rsidRPr="0014140F" w:rsidRDefault="00682586" w:rsidP="00E572B8">
      <w:pPr>
        <w:rPr>
          <w:rFonts w:ascii="Arial" w:hAnsi="Arial" w:cs="Arial"/>
          <w:b/>
          <w:bCs/>
          <w:sz w:val="28"/>
          <w:szCs w:val="28"/>
        </w:rPr>
      </w:pPr>
      <w:r w:rsidRPr="0014140F">
        <w:rPr>
          <w:rFonts w:ascii="Arial" w:hAnsi="Arial" w:cs="Arial"/>
          <w:b/>
          <w:bCs/>
          <w:sz w:val="28"/>
          <w:szCs w:val="28"/>
        </w:rPr>
        <w:t>DOCUMENT</w:t>
      </w:r>
      <w:r w:rsidR="00E4438A" w:rsidRPr="0014140F">
        <w:rPr>
          <w:rFonts w:ascii="Arial" w:hAnsi="Arial" w:cs="Arial"/>
          <w:b/>
          <w:bCs/>
          <w:sz w:val="28"/>
          <w:szCs w:val="28"/>
        </w:rPr>
        <w:t xml:space="preserve"> </w:t>
      </w:r>
      <w:r w:rsidRPr="0014140F">
        <w:rPr>
          <w:rFonts w:ascii="Arial" w:hAnsi="Arial" w:cs="Arial"/>
          <w:b/>
          <w:bCs/>
          <w:sz w:val="28"/>
          <w:szCs w:val="28"/>
        </w:rPr>
        <w:t>IDENTIFICATION:</w:t>
      </w:r>
      <w:bookmarkEnd w:id="3"/>
      <w:r w:rsidRPr="0014140F">
        <w:rPr>
          <w:rFonts w:ascii="Arial" w:hAnsi="Arial" w:cs="Arial"/>
          <w:b/>
          <w:bCs/>
          <w:sz w:val="28"/>
          <w:szCs w:val="28"/>
        </w:rPr>
        <w:t xml:space="preserve"> </w:t>
      </w:r>
      <w:bookmarkStart w:id="4" w:name="_Toc76469381"/>
    </w:p>
    <w:p w14:paraId="692E6C18" w14:textId="2484CBBB" w:rsidR="00682586" w:rsidRPr="0014140F" w:rsidRDefault="00682586" w:rsidP="00E572B8">
      <w:pPr>
        <w:rPr>
          <w:rFonts w:ascii="Arial" w:hAnsi="Arial" w:cs="Arial"/>
          <w:sz w:val="22"/>
          <w:szCs w:val="22"/>
          <w:lang w:val="en-IN" w:eastAsia="en-IN"/>
        </w:rPr>
      </w:pPr>
      <w:r w:rsidRPr="0014140F">
        <w:rPr>
          <w:rFonts w:ascii="Arial" w:hAnsi="Arial" w:cs="Arial"/>
          <w:sz w:val="22"/>
          <w:szCs w:val="22"/>
          <w:lang w:val="en-IN" w:eastAsia="en-IN"/>
        </w:rPr>
        <w:t>MSBA AY 21-22/</w:t>
      </w:r>
      <w:r w:rsidR="00B047F2">
        <w:rPr>
          <w:rFonts w:ascii="Arial" w:hAnsi="Arial" w:cs="Arial"/>
          <w:sz w:val="22"/>
          <w:szCs w:val="22"/>
          <w:lang w:val="en-IN" w:eastAsia="en-IN"/>
        </w:rPr>
        <w:t>TBANLT510</w:t>
      </w:r>
      <w:r w:rsidRPr="0014140F">
        <w:rPr>
          <w:rFonts w:ascii="Arial" w:hAnsi="Arial" w:cs="Arial"/>
          <w:sz w:val="22"/>
          <w:szCs w:val="22"/>
          <w:lang w:val="en-IN" w:eastAsia="en-IN"/>
        </w:rPr>
        <w:t>/</w:t>
      </w:r>
      <w:bookmarkEnd w:id="4"/>
      <w:r w:rsidR="00740418">
        <w:rPr>
          <w:rFonts w:ascii="Arial" w:hAnsi="Arial" w:cs="Arial"/>
          <w:sz w:val="22"/>
          <w:szCs w:val="22"/>
          <w:lang w:val="en-IN" w:eastAsia="en-IN"/>
        </w:rPr>
        <w:t>ASSIGNMENTS/</w:t>
      </w:r>
      <w:r w:rsidR="00D04A32">
        <w:rPr>
          <w:rFonts w:ascii="Arial" w:hAnsi="Arial" w:cs="Arial"/>
          <w:sz w:val="22"/>
          <w:szCs w:val="22"/>
          <w:lang w:val="en-IN" w:eastAsia="en-IN"/>
        </w:rPr>
        <w:t>MODULE5 ETL EXCERCISE</w:t>
      </w:r>
    </w:p>
    <w:p w14:paraId="24F3E884" w14:textId="77777777" w:rsidR="00E4438A" w:rsidRPr="0014140F" w:rsidRDefault="00E4438A" w:rsidP="00E4438A">
      <w:pPr>
        <w:pStyle w:val="BodyText"/>
        <w:rPr>
          <w:rFonts w:cs="Arial"/>
        </w:rPr>
      </w:pPr>
    </w:p>
    <w:p w14:paraId="3C2BCA53" w14:textId="356D3528" w:rsidR="00E4438A" w:rsidRPr="0014140F" w:rsidRDefault="0051373F" w:rsidP="00E572B8">
      <w:pPr>
        <w:rPr>
          <w:rFonts w:ascii="Arial" w:hAnsi="Arial" w:cs="Arial"/>
          <w:b/>
          <w:bCs/>
          <w:sz w:val="28"/>
          <w:szCs w:val="28"/>
        </w:rPr>
      </w:pPr>
      <w:bookmarkStart w:id="5" w:name="_Toc76469382"/>
      <w:r w:rsidRPr="0014140F">
        <w:rPr>
          <w:rFonts w:ascii="Arial" w:hAnsi="Arial" w:cs="Arial"/>
          <w:b/>
          <w:bCs/>
          <w:sz w:val="28"/>
          <w:szCs w:val="28"/>
        </w:rPr>
        <w:t xml:space="preserve">DOCUMENT </w:t>
      </w:r>
      <w:r w:rsidR="008942F8" w:rsidRPr="0014140F">
        <w:rPr>
          <w:rFonts w:ascii="Arial" w:hAnsi="Arial" w:cs="Arial"/>
          <w:b/>
          <w:bCs/>
          <w:sz w:val="28"/>
          <w:szCs w:val="28"/>
        </w:rPr>
        <w:t>AUTHOR</w:t>
      </w:r>
      <w:r w:rsidR="00E4438A" w:rsidRPr="0014140F">
        <w:rPr>
          <w:rFonts w:ascii="Arial" w:hAnsi="Arial" w:cs="Arial"/>
          <w:b/>
          <w:bCs/>
          <w:sz w:val="28"/>
          <w:szCs w:val="28"/>
        </w:rPr>
        <w:t>:</w:t>
      </w:r>
      <w:bookmarkEnd w:id="5"/>
      <w:r w:rsidR="00E4438A" w:rsidRPr="0014140F">
        <w:rPr>
          <w:rFonts w:ascii="Arial" w:hAnsi="Arial" w:cs="Arial"/>
          <w:b/>
          <w:bCs/>
          <w:sz w:val="28"/>
          <w:szCs w:val="28"/>
        </w:rPr>
        <w:t xml:space="preserve"> </w:t>
      </w:r>
    </w:p>
    <w:tbl>
      <w:tblPr>
        <w:tblW w:w="10793" w:type="dxa"/>
        <w:tblLook w:val="04A0" w:firstRow="1" w:lastRow="0" w:firstColumn="1" w:lastColumn="0" w:noHBand="0" w:noVBand="1"/>
      </w:tblPr>
      <w:tblGrid>
        <w:gridCol w:w="1690"/>
        <w:gridCol w:w="1293"/>
        <w:gridCol w:w="1664"/>
        <w:gridCol w:w="1925"/>
        <w:gridCol w:w="1966"/>
        <w:gridCol w:w="2255"/>
      </w:tblGrid>
      <w:tr w:rsidR="00B047F2" w:rsidRPr="0014140F" w14:paraId="13BCE835" w14:textId="77777777" w:rsidTr="00B047F2">
        <w:trPr>
          <w:trHeight w:val="362"/>
        </w:trPr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E2B36" w14:textId="255C7410" w:rsidR="00B047F2" w:rsidRPr="0014140F" w:rsidRDefault="00B047F2" w:rsidP="00AA17EB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AUTHORED BY/ ID</w:t>
            </w:r>
          </w:p>
        </w:tc>
        <w:tc>
          <w:tcPr>
            <w:tcW w:w="12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72ED4" w14:textId="54FDC584" w:rsidR="00B047F2" w:rsidRPr="0014140F" w:rsidRDefault="00B047F2" w:rsidP="00AA17EB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DEPT./</w:t>
            </w: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br/>
              <w:t>ROLE</w:t>
            </w:r>
          </w:p>
        </w:tc>
        <w:tc>
          <w:tcPr>
            <w:tcW w:w="16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C75AC" w14:textId="77777777" w:rsidR="00B047F2" w:rsidRPr="0014140F" w:rsidRDefault="00B047F2" w:rsidP="00AA17EB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COHORT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B2EA9" w14:textId="77777777" w:rsidR="00B047F2" w:rsidRPr="0014140F" w:rsidRDefault="00B047F2" w:rsidP="00AA17EB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DATE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9E7E2" w14:textId="77777777" w:rsidR="00B047F2" w:rsidRPr="0014140F" w:rsidRDefault="00B047F2" w:rsidP="00AA17EB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CHECKED BY</w:t>
            </w:r>
          </w:p>
        </w:tc>
        <w:tc>
          <w:tcPr>
            <w:tcW w:w="2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17E74" w14:textId="368E5491" w:rsidR="00B047F2" w:rsidRPr="0014140F" w:rsidRDefault="00B047F2" w:rsidP="00AA17EB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DATE</w:t>
            </w:r>
          </w:p>
        </w:tc>
      </w:tr>
      <w:tr w:rsidR="00B047F2" w:rsidRPr="0014140F" w14:paraId="5DA48FCF" w14:textId="77777777" w:rsidTr="00B047F2">
        <w:trPr>
          <w:trHeight w:val="362"/>
        </w:trPr>
        <w:tc>
          <w:tcPr>
            <w:tcW w:w="1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73032" w14:textId="1BF8E525" w:rsidR="00B047F2" w:rsidRPr="0014140F" w:rsidRDefault="00B047F2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Teja Alluru</w:t>
            </w:r>
          </w:p>
          <w:p w14:paraId="23F6AF9C" w14:textId="18B09D5E" w:rsidR="00B047F2" w:rsidRPr="0014140F" w:rsidRDefault="00B047F2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highlight w:val="yellow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(1150077)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C3D05" w14:textId="5D39F467" w:rsidR="00B047F2" w:rsidRPr="0014140F" w:rsidRDefault="00B047F2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 MSBA/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br/>
              <w:t>Student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DAEF3" w14:textId="3202812F" w:rsidR="00B047F2" w:rsidRPr="0014140F" w:rsidRDefault="00B047F2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 2021-2022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FD7AB8" w14:textId="6588F003" w:rsidR="00B047F2" w:rsidRPr="0014140F" w:rsidRDefault="00D04A32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28</w:t>
            </w:r>
            <w:r w:rsidR="001512FE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</w:t>
            </w:r>
            <w:r w:rsidR="001512FE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Nov</w:t>
            </w:r>
            <w:r w:rsidR="001512FE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2021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13F830" w14:textId="77777777" w:rsidR="00C422EF" w:rsidRPr="0014140F" w:rsidRDefault="00C422EF" w:rsidP="00C422EF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proofErr w:type="spellStart"/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Shephali</w:t>
            </w:r>
            <w:proofErr w:type="spellEnd"/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 xml:space="preserve"> Jain</w:t>
            </w:r>
          </w:p>
          <w:p w14:paraId="5959A189" w14:textId="7A252FF0" w:rsidR="00B047F2" w:rsidRPr="0014140F" w:rsidRDefault="00C422EF" w:rsidP="00C422EF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(2110257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96E38D" w14:textId="6A1D4F26" w:rsidR="00B047F2" w:rsidRPr="0014140F" w:rsidRDefault="00D04A32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28</w:t>
            </w:r>
            <w:r w:rsidR="001512FE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</w:t>
            </w:r>
            <w:r w:rsidR="001512FE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Nov</w:t>
            </w:r>
            <w:r w:rsidR="001512FE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2021</w:t>
            </w:r>
          </w:p>
        </w:tc>
      </w:tr>
    </w:tbl>
    <w:p w14:paraId="388E4FBB" w14:textId="77777777" w:rsidR="00E4438A" w:rsidRPr="0014140F" w:rsidRDefault="00E4438A" w:rsidP="00E4438A">
      <w:pPr>
        <w:pStyle w:val="BodyText"/>
        <w:rPr>
          <w:rFonts w:cs="Arial"/>
        </w:rPr>
      </w:pPr>
    </w:p>
    <w:p w14:paraId="6E3F27A6" w14:textId="75185481" w:rsidR="0051373F" w:rsidRPr="0014140F" w:rsidRDefault="0051373F" w:rsidP="00E572B8">
      <w:pPr>
        <w:rPr>
          <w:rFonts w:ascii="Arial" w:hAnsi="Arial" w:cs="Arial"/>
          <w:b/>
          <w:bCs/>
          <w:sz w:val="28"/>
          <w:szCs w:val="28"/>
        </w:rPr>
      </w:pPr>
      <w:r w:rsidRPr="0014140F">
        <w:rPr>
          <w:rFonts w:ascii="Arial" w:hAnsi="Arial" w:cs="Arial"/>
          <w:b/>
          <w:bCs/>
          <w:sz w:val="28"/>
          <w:szCs w:val="28"/>
        </w:rPr>
        <w:t>DOCUMENT APPROVAL</w:t>
      </w:r>
      <w:r w:rsidR="00E4438A" w:rsidRPr="0014140F">
        <w:rPr>
          <w:rFonts w:ascii="Arial" w:hAnsi="Arial" w:cs="Arial"/>
          <w:b/>
          <w:bCs/>
          <w:sz w:val="28"/>
          <w:szCs w:val="28"/>
        </w:rPr>
        <w:t>:</w:t>
      </w:r>
    </w:p>
    <w:tbl>
      <w:tblPr>
        <w:tblW w:w="10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64"/>
        <w:gridCol w:w="984"/>
        <w:gridCol w:w="2391"/>
        <w:gridCol w:w="3656"/>
        <w:gridCol w:w="1828"/>
      </w:tblGrid>
      <w:tr w:rsidR="008942F8" w:rsidRPr="0014140F" w14:paraId="1078CE28" w14:textId="77777777" w:rsidTr="555493B6">
        <w:trPr>
          <w:trHeight w:val="410"/>
        </w:trPr>
        <w:tc>
          <w:tcPr>
            <w:tcW w:w="1964" w:type="dxa"/>
            <w:shd w:val="clear" w:color="auto" w:fill="auto"/>
            <w:noWrap/>
            <w:vAlign w:val="center"/>
            <w:hideMark/>
          </w:tcPr>
          <w:p w14:paraId="25212F00" w14:textId="12789F4F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APPROVED BY/ ID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14:paraId="0AF4D224" w14:textId="77777777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DEPT.</w:t>
            </w:r>
          </w:p>
        </w:tc>
        <w:tc>
          <w:tcPr>
            <w:tcW w:w="2391" w:type="dxa"/>
            <w:shd w:val="clear" w:color="auto" w:fill="auto"/>
            <w:noWrap/>
            <w:vAlign w:val="center"/>
            <w:hideMark/>
          </w:tcPr>
          <w:p w14:paraId="6D2E5C2F" w14:textId="26E8C846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SCHOOL</w:t>
            </w:r>
          </w:p>
        </w:tc>
        <w:tc>
          <w:tcPr>
            <w:tcW w:w="3656" w:type="dxa"/>
            <w:vAlign w:val="center"/>
          </w:tcPr>
          <w:p w14:paraId="5895BEC0" w14:textId="0433AA93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SIGNATURE</w:t>
            </w:r>
          </w:p>
        </w:tc>
        <w:tc>
          <w:tcPr>
            <w:tcW w:w="1828" w:type="dxa"/>
            <w:shd w:val="clear" w:color="auto" w:fill="auto"/>
            <w:noWrap/>
            <w:vAlign w:val="center"/>
            <w:hideMark/>
          </w:tcPr>
          <w:p w14:paraId="26935E41" w14:textId="558B35A4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DATE</w:t>
            </w:r>
          </w:p>
        </w:tc>
      </w:tr>
      <w:tr w:rsidR="008942F8" w:rsidRPr="0014140F" w14:paraId="4FBE5393" w14:textId="77777777" w:rsidTr="555493B6">
        <w:trPr>
          <w:trHeight w:val="1009"/>
        </w:trPr>
        <w:tc>
          <w:tcPr>
            <w:tcW w:w="1964" w:type="dxa"/>
            <w:shd w:val="clear" w:color="auto" w:fill="auto"/>
            <w:noWrap/>
            <w:vAlign w:val="center"/>
            <w:hideMark/>
          </w:tcPr>
          <w:p w14:paraId="058993B3" w14:textId="77777777" w:rsidR="008942F8" w:rsidRPr="0014140F" w:rsidRDefault="008942F8" w:rsidP="00F412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Teja Alluru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br/>
              <w:t>(1150077)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14:paraId="6EA05763" w14:textId="3938DE00" w:rsidR="008942F8" w:rsidRPr="0014140F" w:rsidRDefault="008942F8" w:rsidP="00F412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 MSBA/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br/>
              <w:t>Student</w:t>
            </w:r>
          </w:p>
        </w:tc>
        <w:tc>
          <w:tcPr>
            <w:tcW w:w="2391" w:type="dxa"/>
            <w:shd w:val="clear" w:color="auto" w:fill="auto"/>
            <w:noWrap/>
            <w:vAlign w:val="center"/>
            <w:hideMark/>
          </w:tcPr>
          <w:p w14:paraId="18455346" w14:textId="50C160A0" w:rsidR="008942F8" w:rsidRPr="0014140F" w:rsidRDefault="008942F8" w:rsidP="00F412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 xml:space="preserve">University of Washington, Tacoma, Milgard </w:t>
            </w:r>
            <w:r w:rsidR="7831B4E4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S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chool of Business</w:t>
            </w:r>
          </w:p>
        </w:tc>
        <w:tc>
          <w:tcPr>
            <w:tcW w:w="3656" w:type="dxa"/>
            <w:vAlign w:val="center"/>
          </w:tcPr>
          <w:p w14:paraId="05EAAA0E" w14:textId="072CE832" w:rsidR="008942F8" w:rsidRPr="0014140F" w:rsidRDefault="00EA6933" w:rsidP="00EA6933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hAnsi="Arial" w:cs="Arial"/>
                <w:noProof/>
              </w:rPr>
              <w:drawing>
                <wp:inline distT="0" distB="0" distL="0" distR="0" wp14:anchorId="60D47CA3" wp14:editId="64582E6C">
                  <wp:extent cx="1608455" cy="4826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8455" cy="482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28" w:type="dxa"/>
            <w:shd w:val="clear" w:color="auto" w:fill="auto"/>
            <w:noWrap/>
            <w:vAlign w:val="center"/>
            <w:hideMark/>
          </w:tcPr>
          <w:p w14:paraId="369863E5" w14:textId="4A721B57" w:rsidR="008942F8" w:rsidRPr="0014140F" w:rsidRDefault="00D04A32" w:rsidP="00F412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28</w:t>
            </w:r>
            <w:r w:rsidR="001512FE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</w:t>
            </w:r>
            <w:r w:rsidR="001512FE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Nov</w:t>
            </w:r>
            <w:r w:rsidR="001512FE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2021</w:t>
            </w:r>
          </w:p>
        </w:tc>
      </w:tr>
    </w:tbl>
    <w:p w14:paraId="5BC8F6E8" w14:textId="77777777" w:rsidR="0051373F" w:rsidRPr="0014140F" w:rsidRDefault="0051373F" w:rsidP="0051373F">
      <w:pPr>
        <w:pStyle w:val="BodyText"/>
        <w:tabs>
          <w:tab w:val="left" w:pos="-2552"/>
        </w:tabs>
        <w:rPr>
          <w:rFonts w:cs="Arial"/>
        </w:rPr>
      </w:pPr>
    </w:p>
    <w:p w14:paraId="6D6B5854" w14:textId="0C790D13" w:rsidR="008942F8" w:rsidRPr="0014140F" w:rsidRDefault="00B047F2" w:rsidP="00E572B8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GRADED</w:t>
      </w:r>
      <w:r w:rsidR="00E4438A" w:rsidRPr="0014140F">
        <w:rPr>
          <w:rFonts w:ascii="Arial" w:hAnsi="Arial" w:cs="Arial"/>
          <w:b/>
          <w:bCs/>
          <w:sz w:val="28"/>
          <w:szCs w:val="28"/>
        </w:rPr>
        <w:t xml:space="preserve"> BY:</w:t>
      </w:r>
    </w:p>
    <w:tbl>
      <w:tblPr>
        <w:tblW w:w="107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21"/>
        <w:gridCol w:w="1411"/>
        <w:gridCol w:w="2382"/>
        <w:gridCol w:w="3480"/>
        <w:gridCol w:w="1695"/>
      </w:tblGrid>
      <w:tr w:rsidR="00DF5F47" w:rsidRPr="0014140F" w14:paraId="10F1E86B" w14:textId="77777777" w:rsidTr="00DF5F47">
        <w:trPr>
          <w:trHeight w:val="302"/>
        </w:trPr>
        <w:tc>
          <w:tcPr>
            <w:tcW w:w="1821" w:type="dxa"/>
            <w:shd w:val="clear" w:color="auto" w:fill="auto"/>
            <w:noWrap/>
            <w:vAlign w:val="center"/>
            <w:hideMark/>
          </w:tcPr>
          <w:p w14:paraId="4C569A4B" w14:textId="1DC88E73" w:rsidR="00DF5F47" w:rsidRPr="0014140F" w:rsidRDefault="00B047F2" w:rsidP="0051310D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GRADED</w:t>
            </w:r>
            <w:r w:rsidR="00DF5F47"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 xml:space="preserve"> BY</w:t>
            </w:r>
          </w:p>
        </w:tc>
        <w:tc>
          <w:tcPr>
            <w:tcW w:w="1411" w:type="dxa"/>
            <w:shd w:val="clear" w:color="auto" w:fill="auto"/>
            <w:noWrap/>
            <w:vAlign w:val="center"/>
            <w:hideMark/>
          </w:tcPr>
          <w:p w14:paraId="3169FE12" w14:textId="6D1044E1" w:rsidR="00DF5F47" w:rsidRPr="0014140F" w:rsidRDefault="00DF5F47" w:rsidP="0051310D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Role/DEPT.</w:t>
            </w:r>
          </w:p>
        </w:tc>
        <w:tc>
          <w:tcPr>
            <w:tcW w:w="2382" w:type="dxa"/>
            <w:vAlign w:val="center"/>
          </w:tcPr>
          <w:p w14:paraId="424F1B6B" w14:textId="3A2A2028" w:rsidR="00DF5F47" w:rsidRPr="0014140F" w:rsidRDefault="00DF5F47" w:rsidP="0051310D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SCHOOL</w:t>
            </w:r>
          </w:p>
        </w:tc>
        <w:tc>
          <w:tcPr>
            <w:tcW w:w="3480" w:type="dxa"/>
            <w:vAlign w:val="center"/>
          </w:tcPr>
          <w:p w14:paraId="4DC61F38" w14:textId="77777777" w:rsidR="00DF5F47" w:rsidRPr="0014140F" w:rsidRDefault="00DF5F47" w:rsidP="0051310D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SIGNATURE</w:t>
            </w:r>
          </w:p>
        </w:tc>
        <w:tc>
          <w:tcPr>
            <w:tcW w:w="1695" w:type="dxa"/>
            <w:shd w:val="clear" w:color="auto" w:fill="auto"/>
            <w:noWrap/>
            <w:vAlign w:val="center"/>
            <w:hideMark/>
          </w:tcPr>
          <w:p w14:paraId="44A88B39" w14:textId="77777777" w:rsidR="00DF5F47" w:rsidRPr="0014140F" w:rsidRDefault="00DF5F47" w:rsidP="0051310D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DATE</w:t>
            </w:r>
          </w:p>
        </w:tc>
      </w:tr>
      <w:tr w:rsidR="00DF5F47" w:rsidRPr="0014140F" w14:paraId="6454CAF5" w14:textId="77777777" w:rsidTr="00DF5F47">
        <w:trPr>
          <w:trHeight w:val="745"/>
        </w:trPr>
        <w:tc>
          <w:tcPr>
            <w:tcW w:w="1821" w:type="dxa"/>
            <w:shd w:val="clear" w:color="auto" w:fill="auto"/>
            <w:noWrap/>
            <w:vAlign w:val="center"/>
            <w:hideMark/>
          </w:tcPr>
          <w:p w14:paraId="2B6E1B20" w14:textId="4E206266" w:rsidR="00DF5F47" w:rsidRPr="0014140F" w:rsidRDefault="00B047F2" w:rsidP="0051310D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Micheal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Turek</w:t>
            </w:r>
            <w:proofErr w:type="spellEnd"/>
          </w:p>
        </w:tc>
        <w:tc>
          <w:tcPr>
            <w:tcW w:w="1411" w:type="dxa"/>
            <w:shd w:val="clear" w:color="auto" w:fill="auto"/>
            <w:noWrap/>
            <w:vAlign w:val="center"/>
            <w:hideMark/>
          </w:tcPr>
          <w:p w14:paraId="437A9983" w14:textId="77777777" w:rsidR="00DF5F47" w:rsidRPr="0014140F" w:rsidRDefault="00DF5F47" w:rsidP="0051310D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Faculty/ </w:t>
            </w:r>
          </w:p>
          <w:p w14:paraId="3A1374B1" w14:textId="0917664C" w:rsidR="00DF5F47" w:rsidRPr="0014140F" w:rsidRDefault="00DF5F47" w:rsidP="0051310D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MSBA</w:t>
            </w:r>
          </w:p>
        </w:tc>
        <w:tc>
          <w:tcPr>
            <w:tcW w:w="2382" w:type="dxa"/>
            <w:vAlign w:val="center"/>
          </w:tcPr>
          <w:p w14:paraId="58579AA5" w14:textId="7D207046" w:rsidR="00DF5F47" w:rsidRPr="0014140F" w:rsidRDefault="00DF5F47" w:rsidP="0051310D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University of Washington, Tacoma, Milgard School of Business</w:t>
            </w:r>
          </w:p>
        </w:tc>
        <w:tc>
          <w:tcPr>
            <w:tcW w:w="3480" w:type="dxa"/>
            <w:vAlign w:val="center"/>
          </w:tcPr>
          <w:p w14:paraId="4EB316FB" w14:textId="77777777" w:rsidR="00DF5F47" w:rsidRPr="0014140F" w:rsidRDefault="00DF5F47" w:rsidP="0051310D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1695" w:type="dxa"/>
            <w:shd w:val="clear" w:color="auto" w:fill="auto"/>
            <w:noWrap/>
            <w:vAlign w:val="center"/>
            <w:hideMark/>
          </w:tcPr>
          <w:p w14:paraId="47856A88" w14:textId="532EF924" w:rsidR="00DF5F47" w:rsidRPr="0014140F" w:rsidRDefault="00DF5F47" w:rsidP="0051310D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 </w:t>
            </w:r>
            <w:r w:rsidR="00D04A32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28</w:t>
            </w:r>
            <w:r w:rsidR="001512FE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</w:t>
            </w:r>
            <w:r w:rsidR="001512FE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Nov</w:t>
            </w:r>
            <w:r w:rsidR="001512FE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2021</w:t>
            </w:r>
          </w:p>
        </w:tc>
      </w:tr>
    </w:tbl>
    <w:p w14:paraId="185FDCB6" w14:textId="60738F8A" w:rsidR="00E4438A" w:rsidRPr="0014140F" w:rsidRDefault="00E4438A" w:rsidP="008942F8">
      <w:pPr>
        <w:pStyle w:val="BodyText"/>
        <w:tabs>
          <w:tab w:val="left" w:pos="-2552"/>
        </w:tabs>
        <w:rPr>
          <w:rFonts w:cs="Arial"/>
        </w:rPr>
      </w:pPr>
    </w:p>
    <w:p w14:paraId="7150872F" w14:textId="4B7F340F" w:rsidR="00E4438A" w:rsidRPr="0014140F" w:rsidRDefault="000D37CA" w:rsidP="008B229A">
      <w:pPr>
        <w:pStyle w:val="BodyText"/>
        <w:jc w:val="both"/>
        <w:rPr>
          <w:rFonts w:cs="Arial"/>
          <w:i/>
          <w:iCs/>
          <w:sz w:val="18"/>
          <w:szCs w:val="18"/>
        </w:rPr>
      </w:pPr>
      <w:r w:rsidRPr="0014140F">
        <w:rPr>
          <w:rFonts w:cs="Arial"/>
          <w:i/>
          <w:iCs/>
          <w:sz w:val="18"/>
          <w:szCs w:val="18"/>
        </w:rPr>
        <w:t>AUTHORED BY</w:t>
      </w:r>
      <w:r w:rsidR="009812F7" w:rsidRPr="0014140F">
        <w:rPr>
          <w:rFonts w:cs="Arial"/>
          <w:i/>
          <w:iCs/>
          <w:sz w:val="18"/>
          <w:szCs w:val="18"/>
        </w:rPr>
        <w:t xml:space="preserve">: </w:t>
      </w:r>
      <w:r w:rsidRPr="0014140F">
        <w:rPr>
          <w:rFonts w:cs="Arial"/>
          <w:i/>
          <w:iCs/>
          <w:sz w:val="18"/>
          <w:szCs w:val="18"/>
        </w:rPr>
        <w:t xml:space="preserve">       </w:t>
      </w:r>
      <w:r w:rsidR="008B229A" w:rsidRPr="0014140F">
        <w:rPr>
          <w:rFonts w:cs="Arial"/>
          <w:i/>
          <w:iCs/>
          <w:sz w:val="18"/>
          <w:szCs w:val="18"/>
        </w:rPr>
        <w:tab/>
      </w:r>
      <w:r w:rsidRPr="0014140F">
        <w:rPr>
          <w:rFonts w:cs="Arial"/>
          <w:i/>
          <w:iCs/>
          <w:sz w:val="18"/>
          <w:szCs w:val="18"/>
        </w:rPr>
        <w:t xml:space="preserve">Authored by mean </w:t>
      </w:r>
      <w:r w:rsidR="00390B73">
        <w:rPr>
          <w:rFonts w:cs="Arial"/>
          <w:i/>
          <w:iCs/>
          <w:sz w:val="18"/>
          <w:szCs w:val="18"/>
        </w:rPr>
        <w:t xml:space="preserve">of </w:t>
      </w:r>
      <w:r w:rsidRPr="0014140F">
        <w:rPr>
          <w:rFonts w:cs="Arial"/>
          <w:i/>
          <w:iCs/>
          <w:sz w:val="18"/>
          <w:szCs w:val="18"/>
        </w:rPr>
        <w:t>a person/entity responsible for the creation of the document.</w:t>
      </w:r>
    </w:p>
    <w:p w14:paraId="0BAAC460" w14:textId="31819ADB" w:rsidR="00E4438A" w:rsidRPr="0014140F" w:rsidRDefault="00E4438A" w:rsidP="008B229A">
      <w:pPr>
        <w:pStyle w:val="BodyText"/>
        <w:ind w:left="2160" w:right="423" w:hanging="2160"/>
        <w:jc w:val="both"/>
        <w:rPr>
          <w:rFonts w:cs="Arial"/>
          <w:i/>
          <w:iCs/>
          <w:sz w:val="18"/>
          <w:szCs w:val="18"/>
        </w:rPr>
      </w:pPr>
      <w:r w:rsidRPr="0014140F">
        <w:rPr>
          <w:rFonts w:cs="Arial"/>
          <w:i/>
          <w:iCs/>
          <w:sz w:val="18"/>
          <w:szCs w:val="18"/>
        </w:rPr>
        <w:t>APPROVED BY</w:t>
      </w:r>
      <w:r w:rsidR="008942F8" w:rsidRPr="0014140F">
        <w:rPr>
          <w:rFonts w:cs="Arial"/>
          <w:i/>
          <w:iCs/>
          <w:sz w:val="18"/>
          <w:szCs w:val="18"/>
        </w:rPr>
        <w:t>:</w:t>
      </w:r>
      <w:r w:rsidRPr="0014140F">
        <w:rPr>
          <w:rFonts w:cs="Arial"/>
          <w:i/>
          <w:iCs/>
          <w:sz w:val="18"/>
          <w:szCs w:val="18"/>
        </w:rPr>
        <w:tab/>
      </w:r>
      <w:r w:rsidR="009812F7" w:rsidRPr="0014140F">
        <w:rPr>
          <w:rFonts w:cs="Arial"/>
          <w:i/>
          <w:iCs/>
          <w:sz w:val="18"/>
          <w:szCs w:val="18"/>
        </w:rPr>
        <w:t>Approval means a person/entity responsible for the approval of the document content.</w:t>
      </w:r>
    </w:p>
    <w:p w14:paraId="701FDA53" w14:textId="3AB7EBCD" w:rsidR="00E4438A" w:rsidRPr="0014140F" w:rsidRDefault="00E4438A" w:rsidP="008B229A">
      <w:pPr>
        <w:pStyle w:val="BodyText"/>
        <w:tabs>
          <w:tab w:val="left" w:pos="-2410"/>
        </w:tabs>
        <w:ind w:left="2160" w:right="423" w:hanging="2160"/>
        <w:jc w:val="both"/>
        <w:rPr>
          <w:rFonts w:cs="Arial"/>
          <w:i/>
          <w:iCs/>
          <w:sz w:val="18"/>
          <w:szCs w:val="18"/>
        </w:rPr>
      </w:pPr>
      <w:r w:rsidRPr="0014140F">
        <w:rPr>
          <w:rFonts w:cs="Arial"/>
          <w:i/>
          <w:iCs/>
          <w:sz w:val="18"/>
          <w:szCs w:val="18"/>
        </w:rPr>
        <w:t>AUTHORISED BY:</w:t>
      </w:r>
      <w:r w:rsidRPr="0014140F">
        <w:rPr>
          <w:rFonts w:cs="Arial"/>
          <w:i/>
          <w:iCs/>
          <w:sz w:val="18"/>
          <w:szCs w:val="18"/>
        </w:rPr>
        <w:tab/>
      </w:r>
      <w:r w:rsidR="00B047F2">
        <w:rPr>
          <w:rFonts w:cs="Arial"/>
          <w:i/>
          <w:iCs/>
          <w:sz w:val="18"/>
          <w:szCs w:val="18"/>
        </w:rPr>
        <w:t>Graded by</w:t>
      </w:r>
      <w:r w:rsidR="008942F8" w:rsidRPr="0014140F">
        <w:rPr>
          <w:rFonts w:cs="Arial"/>
          <w:i/>
          <w:iCs/>
          <w:sz w:val="18"/>
          <w:szCs w:val="18"/>
        </w:rPr>
        <w:t xml:space="preserve"> means a person/entity having the authority to </w:t>
      </w:r>
      <w:r w:rsidR="00B047F2">
        <w:rPr>
          <w:rFonts w:cs="Arial"/>
          <w:i/>
          <w:iCs/>
          <w:sz w:val="18"/>
          <w:szCs w:val="18"/>
        </w:rPr>
        <w:t>grade the assignment</w:t>
      </w:r>
      <w:r w:rsidRPr="0014140F">
        <w:rPr>
          <w:rFonts w:cs="Arial"/>
          <w:i/>
          <w:iCs/>
          <w:sz w:val="18"/>
          <w:szCs w:val="18"/>
        </w:rPr>
        <w:t>.</w:t>
      </w:r>
    </w:p>
    <w:p w14:paraId="73F8D209" w14:textId="63C5B6F8" w:rsidR="00E572B8" w:rsidRPr="0014140F" w:rsidRDefault="008B229A" w:rsidP="0058545B">
      <w:pPr>
        <w:pStyle w:val="BodyText"/>
        <w:jc w:val="both"/>
        <w:rPr>
          <w:rFonts w:cs="Arial"/>
          <w:b w:val="0"/>
          <w:sz w:val="20"/>
        </w:rPr>
      </w:pPr>
      <w:r w:rsidRPr="0014140F">
        <w:rPr>
          <w:rFonts w:cs="Arial"/>
          <w:i/>
          <w:iCs/>
          <w:sz w:val="18"/>
          <w:szCs w:val="18"/>
        </w:rPr>
        <w:t xml:space="preserve">COPYRIGHT:            </w:t>
      </w:r>
      <w:r w:rsidRPr="0014140F">
        <w:rPr>
          <w:rFonts w:cs="Arial"/>
          <w:i/>
          <w:iCs/>
          <w:sz w:val="18"/>
          <w:szCs w:val="18"/>
        </w:rPr>
        <w:tab/>
        <w:t xml:space="preserve">This document </w:t>
      </w:r>
      <w:r w:rsidR="00DD6807" w:rsidRPr="0014140F">
        <w:rPr>
          <w:rFonts w:cs="Arial"/>
          <w:i/>
          <w:iCs/>
          <w:sz w:val="18"/>
          <w:szCs w:val="18"/>
        </w:rPr>
        <w:t xml:space="preserve">was </w:t>
      </w:r>
      <w:r w:rsidRPr="0014140F">
        <w:rPr>
          <w:rFonts w:cs="Arial"/>
          <w:i/>
          <w:iCs/>
          <w:sz w:val="18"/>
          <w:szCs w:val="18"/>
        </w:rPr>
        <w:t>released for the viewing of the MSBA department only.</w:t>
      </w:r>
      <w:r w:rsidR="006B578E" w:rsidRPr="0014140F">
        <w:rPr>
          <w:rFonts w:cs="Arial"/>
          <w:sz w:val="20"/>
        </w:rPr>
        <w:br w:type="page"/>
      </w:r>
    </w:p>
    <w:p w14:paraId="2EE45A24" w14:textId="30F5E984" w:rsidR="006B578E" w:rsidRPr="0014140F" w:rsidRDefault="006B578E" w:rsidP="00E572B8">
      <w:pPr>
        <w:pStyle w:val="BodyText"/>
        <w:tabs>
          <w:tab w:val="left" w:pos="-2410"/>
        </w:tabs>
        <w:ind w:left="1985" w:right="423" w:hanging="1985"/>
        <w:rPr>
          <w:rFonts w:cs="Arial"/>
          <w:sz w:val="20"/>
        </w:rPr>
      </w:pPr>
    </w:p>
    <w:p w14:paraId="74D7EC14" w14:textId="5F5A4846" w:rsidR="00CF3490" w:rsidRPr="0014140F" w:rsidRDefault="00E572B8" w:rsidP="001063E6">
      <w:pPr>
        <w:pStyle w:val="Item"/>
        <w:rPr>
          <w:rFonts w:ascii="Arial" w:hAnsi="Arial" w:cs="Arial"/>
          <w:sz w:val="30"/>
          <w:szCs w:val="30"/>
        </w:rPr>
      </w:pPr>
      <w:bookmarkStart w:id="6" w:name="_Toc76469383"/>
      <w:bookmarkStart w:id="7" w:name="_Toc88998281"/>
      <w:r w:rsidRPr="0014140F">
        <w:rPr>
          <w:rFonts w:ascii="Arial" w:hAnsi="Arial" w:cs="Arial"/>
        </w:rPr>
        <w:t xml:space="preserve">INDEX </w:t>
      </w:r>
      <w:r w:rsidR="00CF3490" w:rsidRPr="0014140F">
        <w:rPr>
          <w:rFonts w:ascii="Arial" w:hAnsi="Arial" w:cs="Arial"/>
        </w:rPr>
        <w:t>OF CONTENTS</w:t>
      </w:r>
      <w:bookmarkEnd w:id="6"/>
      <w:bookmarkEnd w:id="7"/>
    </w:p>
    <w:p w14:paraId="120BE43E" w14:textId="3BA7382B" w:rsidR="001C6D83" w:rsidRPr="0014140F" w:rsidRDefault="008914C5" w:rsidP="00592E6C">
      <w:pPr>
        <w:rPr>
          <w:rFonts w:ascii="Arial" w:hAnsi="Arial" w:cs="Arial"/>
        </w:rPr>
      </w:pPr>
      <w:r w:rsidRPr="0014140F">
        <w:rPr>
          <w:rFonts w:ascii="Arial" w:hAnsi="Arial" w:cs="Arial"/>
          <w:noProof/>
        </w:rPr>
        <w:drawing>
          <wp:inline distT="0" distB="0" distL="0" distR="0" wp14:anchorId="19229FCB" wp14:editId="0CDCFC89">
            <wp:extent cx="606552" cy="170688"/>
            <wp:effectExtent l="0" t="0" r="3175" b="7620"/>
            <wp:docPr id="32" name="Picture 32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552" cy="17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="Open Sans" w:eastAsiaTheme="minorHAnsi" w:hAnsi="Open Sans" w:cstheme="minorBidi"/>
          <w:bCs w:val="0"/>
          <w:noProof w:val="0"/>
          <w:sz w:val="18"/>
          <w:szCs w:val="24"/>
          <w:lang w:val="en-US" w:eastAsia="en-US"/>
        </w:rPr>
        <w:id w:val="-103749509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7E9FA524" w14:textId="0D0A199D" w:rsidR="002F4096" w:rsidRDefault="00E572B8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r w:rsidRPr="0014140F">
            <w:fldChar w:fldCharType="begin"/>
          </w:r>
          <w:r w:rsidRPr="0014140F">
            <w:instrText xml:space="preserve"> TOC \o "1-3" \h \z \u </w:instrText>
          </w:r>
          <w:r w:rsidRPr="0014140F">
            <w:fldChar w:fldCharType="separate"/>
          </w:r>
          <w:hyperlink w:anchor="_Toc88998280" w:history="1">
            <w:r w:rsidR="002F4096" w:rsidRPr="004B66F7">
              <w:rPr>
                <w:rStyle w:val="Hyperlink"/>
              </w:rPr>
              <w:t>DOCUMENT APPROVAL SHEET</w:t>
            </w:r>
            <w:r w:rsidR="002F4096">
              <w:rPr>
                <w:webHidden/>
              </w:rPr>
              <w:tab/>
            </w:r>
            <w:r w:rsidR="002F4096">
              <w:rPr>
                <w:webHidden/>
              </w:rPr>
              <w:fldChar w:fldCharType="begin"/>
            </w:r>
            <w:r w:rsidR="002F4096">
              <w:rPr>
                <w:webHidden/>
              </w:rPr>
              <w:instrText xml:space="preserve"> PAGEREF _Toc88998280 \h </w:instrText>
            </w:r>
            <w:r w:rsidR="002F4096">
              <w:rPr>
                <w:webHidden/>
              </w:rPr>
            </w:r>
            <w:r w:rsidR="002F4096">
              <w:rPr>
                <w:webHidden/>
              </w:rPr>
              <w:fldChar w:fldCharType="separate"/>
            </w:r>
            <w:r w:rsidR="002F4096">
              <w:rPr>
                <w:webHidden/>
              </w:rPr>
              <w:t>1</w:t>
            </w:r>
            <w:r w:rsidR="002F4096">
              <w:rPr>
                <w:webHidden/>
              </w:rPr>
              <w:fldChar w:fldCharType="end"/>
            </w:r>
          </w:hyperlink>
        </w:p>
        <w:p w14:paraId="4D8F4EC9" w14:textId="1EC4A021" w:rsidR="002F4096" w:rsidRDefault="00AA643E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8998281" w:history="1">
            <w:r w:rsidR="002F4096" w:rsidRPr="004B66F7">
              <w:rPr>
                <w:rStyle w:val="Hyperlink"/>
              </w:rPr>
              <w:t>INDEX OF CONTENTS</w:t>
            </w:r>
            <w:r w:rsidR="002F4096">
              <w:rPr>
                <w:webHidden/>
              </w:rPr>
              <w:tab/>
            </w:r>
            <w:r w:rsidR="002F4096">
              <w:rPr>
                <w:webHidden/>
              </w:rPr>
              <w:fldChar w:fldCharType="begin"/>
            </w:r>
            <w:r w:rsidR="002F4096">
              <w:rPr>
                <w:webHidden/>
              </w:rPr>
              <w:instrText xml:space="preserve"> PAGEREF _Toc88998281 \h </w:instrText>
            </w:r>
            <w:r w:rsidR="002F4096">
              <w:rPr>
                <w:webHidden/>
              </w:rPr>
            </w:r>
            <w:r w:rsidR="002F4096">
              <w:rPr>
                <w:webHidden/>
              </w:rPr>
              <w:fldChar w:fldCharType="separate"/>
            </w:r>
            <w:r w:rsidR="002F4096">
              <w:rPr>
                <w:webHidden/>
              </w:rPr>
              <w:t>3</w:t>
            </w:r>
            <w:r w:rsidR="002F4096">
              <w:rPr>
                <w:webHidden/>
              </w:rPr>
              <w:fldChar w:fldCharType="end"/>
            </w:r>
          </w:hyperlink>
        </w:p>
        <w:p w14:paraId="0DCE66D7" w14:textId="02E37381" w:rsidR="002F4096" w:rsidRDefault="00AA643E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8998282" w:history="1">
            <w:r w:rsidR="002F4096" w:rsidRPr="004B66F7">
              <w:rPr>
                <w:rStyle w:val="Hyperlink"/>
              </w:rPr>
              <w:t>1</w:t>
            </w:r>
            <w:r w:rsidR="002F4096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2F4096" w:rsidRPr="004B66F7">
              <w:rPr>
                <w:rStyle w:val="Hyperlink"/>
              </w:rPr>
              <w:t>ASSIGNMENT TASKS</w:t>
            </w:r>
            <w:r w:rsidR="002F4096">
              <w:rPr>
                <w:webHidden/>
              </w:rPr>
              <w:tab/>
            </w:r>
            <w:r w:rsidR="002F4096">
              <w:rPr>
                <w:webHidden/>
              </w:rPr>
              <w:fldChar w:fldCharType="begin"/>
            </w:r>
            <w:r w:rsidR="002F4096">
              <w:rPr>
                <w:webHidden/>
              </w:rPr>
              <w:instrText xml:space="preserve"> PAGEREF _Toc88998282 \h </w:instrText>
            </w:r>
            <w:r w:rsidR="002F4096">
              <w:rPr>
                <w:webHidden/>
              </w:rPr>
            </w:r>
            <w:r w:rsidR="002F4096">
              <w:rPr>
                <w:webHidden/>
              </w:rPr>
              <w:fldChar w:fldCharType="separate"/>
            </w:r>
            <w:r w:rsidR="002F4096">
              <w:rPr>
                <w:webHidden/>
              </w:rPr>
              <w:t>4</w:t>
            </w:r>
            <w:r w:rsidR="002F4096">
              <w:rPr>
                <w:webHidden/>
              </w:rPr>
              <w:fldChar w:fldCharType="end"/>
            </w:r>
          </w:hyperlink>
        </w:p>
        <w:p w14:paraId="424BF636" w14:textId="706378FD" w:rsidR="002F4096" w:rsidRDefault="00AA643E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8998283" w:history="1">
            <w:r w:rsidR="002F4096" w:rsidRPr="004B66F7">
              <w:rPr>
                <w:rStyle w:val="Hyperlink"/>
              </w:rPr>
              <w:t>2</w:t>
            </w:r>
            <w:r w:rsidR="002F4096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2F4096" w:rsidRPr="004B66F7">
              <w:rPr>
                <w:rStyle w:val="Hyperlink"/>
              </w:rPr>
              <w:t>DATA WAREHOUSE SCHEMA</w:t>
            </w:r>
            <w:r w:rsidR="002F4096">
              <w:rPr>
                <w:webHidden/>
              </w:rPr>
              <w:tab/>
            </w:r>
            <w:r w:rsidR="002F4096">
              <w:rPr>
                <w:webHidden/>
              </w:rPr>
              <w:fldChar w:fldCharType="begin"/>
            </w:r>
            <w:r w:rsidR="002F4096">
              <w:rPr>
                <w:webHidden/>
              </w:rPr>
              <w:instrText xml:space="preserve"> PAGEREF _Toc88998283 \h </w:instrText>
            </w:r>
            <w:r w:rsidR="002F4096">
              <w:rPr>
                <w:webHidden/>
              </w:rPr>
            </w:r>
            <w:r w:rsidR="002F4096">
              <w:rPr>
                <w:webHidden/>
              </w:rPr>
              <w:fldChar w:fldCharType="separate"/>
            </w:r>
            <w:r w:rsidR="002F4096">
              <w:rPr>
                <w:webHidden/>
              </w:rPr>
              <w:t>4</w:t>
            </w:r>
            <w:r w:rsidR="002F4096">
              <w:rPr>
                <w:webHidden/>
              </w:rPr>
              <w:fldChar w:fldCharType="end"/>
            </w:r>
          </w:hyperlink>
        </w:p>
        <w:p w14:paraId="7731409E" w14:textId="275F0DFE" w:rsidR="002F4096" w:rsidRDefault="00AA643E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8998284" w:history="1">
            <w:r w:rsidR="002F4096" w:rsidRPr="004B66F7">
              <w:rPr>
                <w:rStyle w:val="Hyperlink"/>
              </w:rPr>
              <w:t>3</w:t>
            </w:r>
            <w:r w:rsidR="002F4096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2F4096" w:rsidRPr="004B66F7">
              <w:rPr>
                <w:rStyle w:val="Hyperlink"/>
              </w:rPr>
              <w:t>COMPLETE CREATE DATABASE AND TABLES IN SSMS AND SQL SERVER INTEGRATION SERVICES TUTORIAL</w:t>
            </w:r>
            <w:r w:rsidR="002F4096">
              <w:rPr>
                <w:webHidden/>
              </w:rPr>
              <w:tab/>
            </w:r>
            <w:r w:rsidR="002F4096">
              <w:rPr>
                <w:webHidden/>
              </w:rPr>
              <w:fldChar w:fldCharType="begin"/>
            </w:r>
            <w:r w:rsidR="002F4096">
              <w:rPr>
                <w:webHidden/>
              </w:rPr>
              <w:instrText xml:space="preserve"> PAGEREF _Toc88998284 \h </w:instrText>
            </w:r>
            <w:r w:rsidR="002F4096">
              <w:rPr>
                <w:webHidden/>
              </w:rPr>
            </w:r>
            <w:r w:rsidR="002F4096">
              <w:rPr>
                <w:webHidden/>
              </w:rPr>
              <w:fldChar w:fldCharType="separate"/>
            </w:r>
            <w:r w:rsidR="002F4096">
              <w:rPr>
                <w:webHidden/>
              </w:rPr>
              <w:t>5</w:t>
            </w:r>
            <w:r w:rsidR="002F4096">
              <w:rPr>
                <w:webHidden/>
              </w:rPr>
              <w:fldChar w:fldCharType="end"/>
            </w:r>
          </w:hyperlink>
        </w:p>
        <w:p w14:paraId="3788E6C8" w14:textId="0FF4BE6E" w:rsidR="002F4096" w:rsidRDefault="00AA643E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8998285" w:history="1">
            <w:r w:rsidR="002F4096" w:rsidRPr="004B66F7">
              <w:rPr>
                <w:rStyle w:val="Hyperlink"/>
              </w:rPr>
              <w:t>4</w:t>
            </w:r>
            <w:r w:rsidR="002F4096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2F4096" w:rsidRPr="004B66F7">
              <w:rPr>
                <w:rStyle w:val="Hyperlink"/>
              </w:rPr>
              <w:t>PROVIDE NAME OF YOUR DATABASE</w:t>
            </w:r>
            <w:r w:rsidR="002F4096">
              <w:rPr>
                <w:webHidden/>
              </w:rPr>
              <w:tab/>
            </w:r>
            <w:r w:rsidR="002F4096">
              <w:rPr>
                <w:webHidden/>
              </w:rPr>
              <w:fldChar w:fldCharType="begin"/>
            </w:r>
            <w:r w:rsidR="002F4096">
              <w:rPr>
                <w:webHidden/>
              </w:rPr>
              <w:instrText xml:space="preserve"> PAGEREF _Toc88998285 \h </w:instrText>
            </w:r>
            <w:r w:rsidR="002F4096">
              <w:rPr>
                <w:webHidden/>
              </w:rPr>
            </w:r>
            <w:r w:rsidR="002F4096">
              <w:rPr>
                <w:webHidden/>
              </w:rPr>
              <w:fldChar w:fldCharType="separate"/>
            </w:r>
            <w:r w:rsidR="002F4096">
              <w:rPr>
                <w:webHidden/>
              </w:rPr>
              <w:t>6</w:t>
            </w:r>
            <w:r w:rsidR="002F4096">
              <w:rPr>
                <w:webHidden/>
              </w:rPr>
              <w:fldChar w:fldCharType="end"/>
            </w:r>
          </w:hyperlink>
        </w:p>
        <w:p w14:paraId="1A0A6A63" w14:textId="7F50B62B" w:rsidR="002F4096" w:rsidRDefault="00AA643E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8998286" w:history="1">
            <w:r w:rsidR="002F4096" w:rsidRPr="004B66F7">
              <w:rPr>
                <w:rStyle w:val="Hyperlink"/>
              </w:rPr>
              <w:t>5</w:t>
            </w:r>
            <w:r w:rsidR="002F4096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2F4096" w:rsidRPr="004B66F7">
              <w:rPr>
                <w:rStyle w:val="Hyperlink"/>
                <w:shd w:val="clear" w:color="auto" w:fill="F2F2F2"/>
              </w:rPr>
              <w:t>SCREENSHOTS OF DIMENSIONS AND FACT TABLE</w:t>
            </w:r>
            <w:r w:rsidR="002F4096">
              <w:rPr>
                <w:webHidden/>
              </w:rPr>
              <w:tab/>
            </w:r>
            <w:r w:rsidR="002F4096">
              <w:rPr>
                <w:webHidden/>
              </w:rPr>
              <w:fldChar w:fldCharType="begin"/>
            </w:r>
            <w:r w:rsidR="002F4096">
              <w:rPr>
                <w:webHidden/>
              </w:rPr>
              <w:instrText xml:space="preserve"> PAGEREF _Toc88998286 \h </w:instrText>
            </w:r>
            <w:r w:rsidR="002F4096">
              <w:rPr>
                <w:webHidden/>
              </w:rPr>
            </w:r>
            <w:r w:rsidR="002F4096">
              <w:rPr>
                <w:webHidden/>
              </w:rPr>
              <w:fldChar w:fldCharType="separate"/>
            </w:r>
            <w:r w:rsidR="002F4096">
              <w:rPr>
                <w:webHidden/>
              </w:rPr>
              <w:t>7</w:t>
            </w:r>
            <w:r w:rsidR="002F4096">
              <w:rPr>
                <w:webHidden/>
              </w:rPr>
              <w:fldChar w:fldCharType="end"/>
            </w:r>
          </w:hyperlink>
        </w:p>
        <w:p w14:paraId="1CA028BD" w14:textId="10426084" w:rsidR="002F4096" w:rsidRDefault="00AA643E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8998287" w:history="1">
            <w:r w:rsidR="002F4096" w:rsidRPr="004B66F7">
              <w:rPr>
                <w:rStyle w:val="Hyperlink"/>
              </w:rPr>
              <w:t>6</w:t>
            </w:r>
            <w:r w:rsidR="002F4096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2F4096" w:rsidRPr="004B66F7">
              <w:rPr>
                <w:rStyle w:val="Hyperlink"/>
                <w:shd w:val="clear" w:color="auto" w:fill="F2F2F2"/>
              </w:rPr>
              <w:t>PROVIDE TOTAL NUMBER OF ROW COUNT FOR EACH TABLE LOADED ARE AS FOLLOWS</w:t>
            </w:r>
            <w:r w:rsidR="002F4096">
              <w:rPr>
                <w:webHidden/>
              </w:rPr>
              <w:tab/>
            </w:r>
            <w:r w:rsidR="002F4096">
              <w:rPr>
                <w:webHidden/>
              </w:rPr>
              <w:fldChar w:fldCharType="begin"/>
            </w:r>
            <w:r w:rsidR="002F4096">
              <w:rPr>
                <w:webHidden/>
              </w:rPr>
              <w:instrText xml:space="preserve"> PAGEREF _Toc88998287 \h </w:instrText>
            </w:r>
            <w:r w:rsidR="002F4096">
              <w:rPr>
                <w:webHidden/>
              </w:rPr>
            </w:r>
            <w:r w:rsidR="002F4096">
              <w:rPr>
                <w:webHidden/>
              </w:rPr>
              <w:fldChar w:fldCharType="separate"/>
            </w:r>
            <w:r w:rsidR="002F4096">
              <w:rPr>
                <w:webHidden/>
              </w:rPr>
              <w:t>10</w:t>
            </w:r>
            <w:r w:rsidR="002F4096">
              <w:rPr>
                <w:webHidden/>
              </w:rPr>
              <w:fldChar w:fldCharType="end"/>
            </w:r>
          </w:hyperlink>
        </w:p>
        <w:p w14:paraId="4747AD28" w14:textId="1A0CD3CB" w:rsidR="002F4096" w:rsidRDefault="00AA643E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8998288" w:history="1">
            <w:r w:rsidR="002F4096" w:rsidRPr="004B66F7">
              <w:rPr>
                <w:rStyle w:val="Hyperlink"/>
              </w:rPr>
              <w:t>7</w:t>
            </w:r>
            <w:r w:rsidR="002F4096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2F4096" w:rsidRPr="004B66F7">
              <w:rPr>
                <w:rStyle w:val="Hyperlink"/>
              </w:rPr>
              <w:t>PROVIDE PARTIAL SCREEN SHOTS OF YOUR CREATED AND POPULATED TABLES (dim_time, dim_channel, fact_interactions)</w:t>
            </w:r>
            <w:r w:rsidR="002F4096">
              <w:rPr>
                <w:webHidden/>
              </w:rPr>
              <w:tab/>
            </w:r>
            <w:r w:rsidR="002F4096">
              <w:rPr>
                <w:webHidden/>
              </w:rPr>
              <w:fldChar w:fldCharType="begin"/>
            </w:r>
            <w:r w:rsidR="002F4096">
              <w:rPr>
                <w:webHidden/>
              </w:rPr>
              <w:instrText xml:space="preserve"> PAGEREF _Toc88998288 \h </w:instrText>
            </w:r>
            <w:r w:rsidR="002F4096">
              <w:rPr>
                <w:webHidden/>
              </w:rPr>
            </w:r>
            <w:r w:rsidR="002F4096">
              <w:rPr>
                <w:webHidden/>
              </w:rPr>
              <w:fldChar w:fldCharType="separate"/>
            </w:r>
            <w:r w:rsidR="002F4096">
              <w:rPr>
                <w:webHidden/>
              </w:rPr>
              <w:t>13</w:t>
            </w:r>
            <w:r w:rsidR="002F4096">
              <w:rPr>
                <w:webHidden/>
              </w:rPr>
              <w:fldChar w:fldCharType="end"/>
            </w:r>
          </w:hyperlink>
        </w:p>
        <w:p w14:paraId="4212FD5A" w14:textId="23CAB0D9" w:rsidR="00295C10" w:rsidRDefault="00E572B8">
          <w:pPr>
            <w:rPr>
              <w:b/>
            </w:rPr>
          </w:pPr>
          <w:r w:rsidRPr="0014140F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5F6CA594" w14:textId="77777777" w:rsidR="002F4096" w:rsidRDefault="002F4096">
      <w:pPr>
        <w:rPr>
          <w:rFonts w:ascii="Arial" w:hAnsi="Arial" w:cs="Arial"/>
        </w:rPr>
      </w:pPr>
    </w:p>
    <w:p w14:paraId="687BD32A" w14:textId="77777777" w:rsidR="002F4096" w:rsidRDefault="002F4096">
      <w:pPr>
        <w:rPr>
          <w:rFonts w:ascii="Arial" w:hAnsi="Arial" w:cs="Arial"/>
        </w:rPr>
      </w:pPr>
    </w:p>
    <w:p w14:paraId="7160F35B" w14:textId="65EFDF1B" w:rsidR="002F4096" w:rsidRPr="0014140F" w:rsidRDefault="002F4096" w:rsidP="002F4096">
      <w:pPr>
        <w:pStyle w:val="Item"/>
        <w:rPr>
          <w:rFonts w:ascii="Arial" w:hAnsi="Arial" w:cs="Arial"/>
          <w:sz w:val="30"/>
          <w:szCs w:val="30"/>
        </w:rPr>
      </w:pPr>
      <w:r w:rsidRPr="0014140F">
        <w:rPr>
          <w:rFonts w:ascii="Arial" w:hAnsi="Arial" w:cs="Arial"/>
        </w:rPr>
        <w:t>INDE</w:t>
      </w:r>
      <w:r>
        <w:rPr>
          <w:rFonts w:ascii="Arial" w:hAnsi="Arial" w:cs="Arial"/>
        </w:rPr>
        <w:t>X OF FIGURES</w:t>
      </w:r>
    </w:p>
    <w:p w14:paraId="7A5DCD3B" w14:textId="2F64E8FD" w:rsidR="002F4096" w:rsidRDefault="002F4096" w:rsidP="002F4096">
      <w:pPr>
        <w:rPr>
          <w:noProof/>
        </w:rPr>
      </w:pPr>
      <w:r w:rsidRPr="0014140F">
        <w:rPr>
          <w:rFonts w:ascii="Arial" w:hAnsi="Arial" w:cs="Arial"/>
          <w:noProof/>
        </w:rPr>
        <w:drawing>
          <wp:inline distT="0" distB="0" distL="0" distR="0" wp14:anchorId="4D4B005C" wp14:editId="5159AA14">
            <wp:extent cx="606552" cy="170688"/>
            <wp:effectExtent l="0" t="0" r="3175" b="7620"/>
            <wp:docPr id="64" name="Picture 64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552" cy="17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TOC \h \z \c "Figure" </w:instrText>
      </w:r>
      <w:r>
        <w:rPr>
          <w:rFonts w:ascii="Arial" w:hAnsi="Arial" w:cs="Arial"/>
        </w:rPr>
        <w:fldChar w:fldCharType="separate"/>
      </w:r>
    </w:p>
    <w:p w14:paraId="7B9739DB" w14:textId="4BA808F8" w:rsidR="002F4096" w:rsidRDefault="00AA643E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8998297" w:history="1">
        <w:r w:rsidR="002F4096" w:rsidRPr="005D69A4">
          <w:rPr>
            <w:rStyle w:val="Hyperlink"/>
            <w:noProof/>
          </w:rPr>
          <w:t>Figure 2</w:t>
        </w:r>
        <w:r w:rsidR="002F4096" w:rsidRPr="005D69A4">
          <w:rPr>
            <w:rStyle w:val="Hyperlink"/>
            <w:noProof/>
          </w:rPr>
          <w:noBreakHyphen/>
          <w:t>1: Data Warehouse Schema – Hubspot Data</w:t>
        </w:r>
        <w:r w:rsidR="002F4096">
          <w:rPr>
            <w:noProof/>
            <w:webHidden/>
          </w:rPr>
          <w:tab/>
        </w:r>
        <w:r w:rsidR="002F4096">
          <w:rPr>
            <w:noProof/>
            <w:webHidden/>
          </w:rPr>
          <w:fldChar w:fldCharType="begin"/>
        </w:r>
        <w:r w:rsidR="002F4096">
          <w:rPr>
            <w:noProof/>
            <w:webHidden/>
          </w:rPr>
          <w:instrText xml:space="preserve"> PAGEREF _Toc88998297 \h </w:instrText>
        </w:r>
        <w:r w:rsidR="002F4096">
          <w:rPr>
            <w:noProof/>
            <w:webHidden/>
          </w:rPr>
        </w:r>
        <w:r w:rsidR="002F4096">
          <w:rPr>
            <w:noProof/>
            <w:webHidden/>
          </w:rPr>
          <w:fldChar w:fldCharType="separate"/>
        </w:r>
        <w:r w:rsidR="002F4096">
          <w:rPr>
            <w:noProof/>
            <w:webHidden/>
          </w:rPr>
          <w:t>4</w:t>
        </w:r>
        <w:r w:rsidR="002F4096">
          <w:rPr>
            <w:noProof/>
            <w:webHidden/>
          </w:rPr>
          <w:fldChar w:fldCharType="end"/>
        </w:r>
      </w:hyperlink>
    </w:p>
    <w:p w14:paraId="73937646" w14:textId="2C1BABA3" w:rsidR="002F4096" w:rsidRDefault="00AA643E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8998298" w:history="1">
        <w:r w:rsidR="002F4096" w:rsidRPr="005D69A4">
          <w:rPr>
            <w:rStyle w:val="Hyperlink"/>
            <w:noProof/>
          </w:rPr>
          <w:t>Figure 3</w:t>
        </w:r>
        <w:r w:rsidR="002F4096" w:rsidRPr="005D69A4">
          <w:rPr>
            <w:rStyle w:val="Hyperlink"/>
            <w:noProof/>
          </w:rPr>
          <w:noBreakHyphen/>
          <w:t>1: Remote Connection – CBA Virtual Machine</w:t>
        </w:r>
        <w:r w:rsidR="002F4096">
          <w:rPr>
            <w:noProof/>
            <w:webHidden/>
          </w:rPr>
          <w:tab/>
        </w:r>
        <w:r w:rsidR="002F4096">
          <w:rPr>
            <w:noProof/>
            <w:webHidden/>
          </w:rPr>
          <w:fldChar w:fldCharType="begin"/>
        </w:r>
        <w:r w:rsidR="002F4096">
          <w:rPr>
            <w:noProof/>
            <w:webHidden/>
          </w:rPr>
          <w:instrText xml:space="preserve"> PAGEREF _Toc88998298 \h </w:instrText>
        </w:r>
        <w:r w:rsidR="002F4096">
          <w:rPr>
            <w:noProof/>
            <w:webHidden/>
          </w:rPr>
        </w:r>
        <w:r w:rsidR="002F4096">
          <w:rPr>
            <w:noProof/>
            <w:webHidden/>
          </w:rPr>
          <w:fldChar w:fldCharType="separate"/>
        </w:r>
        <w:r w:rsidR="002F4096">
          <w:rPr>
            <w:noProof/>
            <w:webHidden/>
          </w:rPr>
          <w:t>5</w:t>
        </w:r>
        <w:r w:rsidR="002F4096">
          <w:rPr>
            <w:noProof/>
            <w:webHidden/>
          </w:rPr>
          <w:fldChar w:fldCharType="end"/>
        </w:r>
      </w:hyperlink>
    </w:p>
    <w:p w14:paraId="7B2D5509" w14:textId="2CA7FDF8" w:rsidR="002F4096" w:rsidRDefault="00AA643E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8998299" w:history="1">
        <w:r w:rsidR="002F4096" w:rsidRPr="005D69A4">
          <w:rPr>
            <w:rStyle w:val="Hyperlink"/>
            <w:noProof/>
          </w:rPr>
          <w:t>Figure 4</w:t>
        </w:r>
        <w:r w:rsidR="002F4096" w:rsidRPr="005D69A4">
          <w:rPr>
            <w:rStyle w:val="Hyperlink"/>
            <w:noProof/>
          </w:rPr>
          <w:noBreakHyphen/>
          <w:t>1: SSMS – Database Created (ETL Exercise)</w:t>
        </w:r>
        <w:r w:rsidR="002F4096">
          <w:rPr>
            <w:noProof/>
            <w:webHidden/>
          </w:rPr>
          <w:tab/>
        </w:r>
        <w:r w:rsidR="002F4096">
          <w:rPr>
            <w:noProof/>
            <w:webHidden/>
          </w:rPr>
          <w:fldChar w:fldCharType="begin"/>
        </w:r>
        <w:r w:rsidR="002F4096">
          <w:rPr>
            <w:noProof/>
            <w:webHidden/>
          </w:rPr>
          <w:instrText xml:space="preserve"> PAGEREF _Toc88998299 \h </w:instrText>
        </w:r>
        <w:r w:rsidR="002F4096">
          <w:rPr>
            <w:noProof/>
            <w:webHidden/>
          </w:rPr>
        </w:r>
        <w:r w:rsidR="002F4096">
          <w:rPr>
            <w:noProof/>
            <w:webHidden/>
          </w:rPr>
          <w:fldChar w:fldCharType="separate"/>
        </w:r>
        <w:r w:rsidR="002F4096">
          <w:rPr>
            <w:noProof/>
            <w:webHidden/>
          </w:rPr>
          <w:t>6</w:t>
        </w:r>
        <w:r w:rsidR="002F4096">
          <w:rPr>
            <w:noProof/>
            <w:webHidden/>
          </w:rPr>
          <w:fldChar w:fldCharType="end"/>
        </w:r>
      </w:hyperlink>
    </w:p>
    <w:p w14:paraId="152432FB" w14:textId="147274E8" w:rsidR="002F4096" w:rsidRDefault="00AA643E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8998300" w:history="1">
        <w:r w:rsidR="002F4096" w:rsidRPr="005D69A4">
          <w:rPr>
            <w:rStyle w:val="Hyperlink"/>
            <w:noProof/>
          </w:rPr>
          <w:t>Figure 5</w:t>
        </w:r>
        <w:r w:rsidR="002F4096" w:rsidRPr="005D69A4">
          <w:rPr>
            <w:rStyle w:val="Hyperlink"/>
            <w:noProof/>
          </w:rPr>
          <w:noBreakHyphen/>
          <w:t>1: Dimension Table – dim_time</w:t>
        </w:r>
        <w:r w:rsidR="002F4096">
          <w:rPr>
            <w:noProof/>
            <w:webHidden/>
          </w:rPr>
          <w:tab/>
        </w:r>
        <w:r w:rsidR="002F4096">
          <w:rPr>
            <w:noProof/>
            <w:webHidden/>
          </w:rPr>
          <w:fldChar w:fldCharType="begin"/>
        </w:r>
        <w:r w:rsidR="002F4096">
          <w:rPr>
            <w:noProof/>
            <w:webHidden/>
          </w:rPr>
          <w:instrText xml:space="preserve"> PAGEREF _Toc88998300 \h </w:instrText>
        </w:r>
        <w:r w:rsidR="002F4096">
          <w:rPr>
            <w:noProof/>
            <w:webHidden/>
          </w:rPr>
        </w:r>
        <w:r w:rsidR="002F4096">
          <w:rPr>
            <w:noProof/>
            <w:webHidden/>
          </w:rPr>
          <w:fldChar w:fldCharType="separate"/>
        </w:r>
        <w:r w:rsidR="002F4096">
          <w:rPr>
            <w:noProof/>
            <w:webHidden/>
          </w:rPr>
          <w:t>7</w:t>
        </w:r>
        <w:r w:rsidR="002F4096">
          <w:rPr>
            <w:noProof/>
            <w:webHidden/>
          </w:rPr>
          <w:fldChar w:fldCharType="end"/>
        </w:r>
      </w:hyperlink>
    </w:p>
    <w:p w14:paraId="28C492A3" w14:textId="1465F8BD" w:rsidR="002F4096" w:rsidRDefault="00AA643E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8998301" w:history="1">
        <w:r w:rsidR="002F4096" w:rsidRPr="005D69A4">
          <w:rPr>
            <w:rStyle w:val="Hyperlink"/>
            <w:noProof/>
          </w:rPr>
          <w:t>Figure 5</w:t>
        </w:r>
        <w:r w:rsidR="002F4096" w:rsidRPr="005D69A4">
          <w:rPr>
            <w:rStyle w:val="Hyperlink"/>
            <w:noProof/>
          </w:rPr>
          <w:noBreakHyphen/>
          <w:t>2: Dimension Table – dim_channel</w:t>
        </w:r>
        <w:r w:rsidR="002F4096">
          <w:rPr>
            <w:noProof/>
            <w:webHidden/>
          </w:rPr>
          <w:tab/>
        </w:r>
        <w:r w:rsidR="002F4096">
          <w:rPr>
            <w:noProof/>
            <w:webHidden/>
          </w:rPr>
          <w:fldChar w:fldCharType="begin"/>
        </w:r>
        <w:r w:rsidR="002F4096">
          <w:rPr>
            <w:noProof/>
            <w:webHidden/>
          </w:rPr>
          <w:instrText xml:space="preserve"> PAGEREF _Toc88998301 \h </w:instrText>
        </w:r>
        <w:r w:rsidR="002F4096">
          <w:rPr>
            <w:noProof/>
            <w:webHidden/>
          </w:rPr>
        </w:r>
        <w:r w:rsidR="002F4096">
          <w:rPr>
            <w:noProof/>
            <w:webHidden/>
          </w:rPr>
          <w:fldChar w:fldCharType="separate"/>
        </w:r>
        <w:r w:rsidR="002F4096">
          <w:rPr>
            <w:noProof/>
            <w:webHidden/>
          </w:rPr>
          <w:t>8</w:t>
        </w:r>
        <w:r w:rsidR="002F4096">
          <w:rPr>
            <w:noProof/>
            <w:webHidden/>
          </w:rPr>
          <w:fldChar w:fldCharType="end"/>
        </w:r>
      </w:hyperlink>
    </w:p>
    <w:p w14:paraId="183A4DAF" w14:textId="139D7CE6" w:rsidR="002F4096" w:rsidRDefault="00AA643E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8998302" w:history="1">
        <w:r w:rsidR="002F4096" w:rsidRPr="005D69A4">
          <w:rPr>
            <w:rStyle w:val="Hyperlink"/>
            <w:noProof/>
          </w:rPr>
          <w:t>Figure 5</w:t>
        </w:r>
        <w:r w:rsidR="002F4096" w:rsidRPr="005D69A4">
          <w:rPr>
            <w:rStyle w:val="Hyperlink"/>
            <w:noProof/>
          </w:rPr>
          <w:noBreakHyphen/>
          <w:t>3: Fact Table – fact_interactions</w:t>
        </w:r>
        <w:r w:rsidR="002F4096">
          <w:rPr>
            <w:noProof/>
            <w:webHidden/>
          </w:rPr>
          <w:tab/>
        </w:r>
        <w:r w:rsidR="002F4096">
          <w:rPr>
            <w:noProof/>
            <w:webHidden/>
          </w:rPr>
          <w:fldChar w:fldCharType="begin"/>
        </w:r>
        <w:r w:rsidR="002F4096">
          <w:rPr>
            <w:noProof/>
            <w:webHidden/>
          </w:rPr>
          <w:instrText xml:space="preserve"> PAGEREF _Toc88998302 \h </w:instrText>
        </w:r>
        <w:r w:rsidR="002F4096">
          <w:rPr>
            <w:noProof/>
            <w:webHidden/>
          </w:rPr>
        </w:r>
        <w:r w:rsidR="002F4096">
          <w:rPr>
            <w:noProof/>
            <w:webHidden/>
          </w:rPr>
          <w:fldChar w:fldCharType="separate"/>
        </w:r>
        <w:r w:rsidR="002F4096">
          <w:rPr>
            <w:noProof/>
            <w:webHidden/>
          </w:rPr>
          <w:t>9</w:t>
        </w:r>
        <w:r w:rsidR="002F4096">
          <w:rPr>
            <w:noProof/>
            <w:webHidden/>
          </w:rPr>
          <w:fldChar w:fldCharType="end"/>
        </w:r>
      </w:hyperlink>
    </w:p>
    <w:p w14:paraId="0FC2FD95" w14:textId="4F6AE5E6" w:rsidR="002F4096" w:rsidRDefault="00AA643E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8998303" w:history="1">
        <w:r w:rsidR="002F4096" w:rsidRPr="005D69A4">
          <w:rPr>
            <w:rStyle w:val="Hyperlink"/>
            <w:noProof/>
          </w:rPr>
          <w:t>Figure 6</w:t>
        </w:r>
        <w:r w:rsidR="002F4096" w:rsidRPr="005D69A4">
          <w:rPr>
            <w:rStyle w:val="Hyperlink"/>
            <w:noProof/>
          </w:rPr>
          <w:noBreakHyphen/>
          <w:t>1: Dimension Table – Row Count – dim_channel(3)</w:t>
        </w:r>
        <w:r w:rsidR="002F4096">
          <w:rPr>
            <w:noProof/>
            <w:webHidden/>
          </w:rPr>
          <w:tab/>
        </w:r>
        <w:r w:rsidR="002F4096">
          <w:rPr>
            <w:noProof/>
            <w:webHidden/>
          </w:rPr>
          <w:fldChar w:fldCharType="begin"/>
        </w:r>
        <w:r w:rsidR="002F4096">
          <w:rPr>
            <w:noProof/>
            <w:webHidden/>
          </w:rPr>
          <w:instrText xml:space="preserve"> PAGEREF _Toc88998303 \h </w:instrText>
        </w:r>
        <w:r w:rsidR="002F4096">
          <w:rPr>
            <w:noProof/>
            <w:webHidden/>
          </w:rPr>
        </w:r>
        <w:r w:rsidR="002F4096">
          <w:rPr>
            <w:noProof/>
            <w:webHidden/>
          </w:rPr>
          <w:fldChar w:fldCharType="separate"/>
        </w:r>
        <w:r w:rsidR="002F4096">
          <w:rPr>
            <w:noProof/>
            <w:webHidden/>
          </w:rPr>
          <w:t>10</w:t>
        </w:r>
        <w:r w:rsidR="002F4096">
          <w:rPr>
            <w:noProof/>
            <w:webHidden/>
          </w:rPr>
          <w:fldChar w:fldCharType="end"/>
        </w:r>
      </w:hyperlink>
    </w:p>
    <w:p w14:paraId="4686E9C9" w14:textId="194C9646" w:rsidR="002F4096" w:rsidRDefault="00AA643E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8998304" w:history="1">
        <w:r w:rsidR="002F4096" w:rsidRPr="005D69A4">
          <w:rPr>
            <w:rStyle w:val="Hyperlink"/>
            <w:noProof/>
          </w:rPr>
          <w:t>Figure 6</w:t>
        </w:r>
        <w:r w:rsidR="002F4096" w:rsidRPr="005D69A4">
          <w:rPr>
            <w:rStyle w:val="Hyperlink"/>
            <w:noProof/>
          </w:rPr>
          <w:noBreakHyphen/>
          <w:t>2: Dimension Table – Row Count – dim_time(185)</w:t>
        </w:r>
        <w:r w:rsidR="002F4096">
          <w:rPr>
            <w:noProof/>
            <w:webHidden/>
          </w:rPr>
          <w:tab/>
        </w:r>
        <w:r w:rsidR="002F4096">
          <w:rPr>
            <w:noProof/>
            <w:webHidden/>
          </w:rPr>
          <w:fldChar w:fldCharType="begin"/>
        </w:r>
        <w:r w:rsidR="002F4096">
          <w:rPr>
            <w:noProof/>
            <w:webHidden/>
          </w:rPr>
          <w:instrText xml:space="preserve"> PAGEREF _Toc88998304 \h </w:instrText>
        </w:r>
        <w:r w:rsidR="002F4096">
          <w:rPr>
            <w:noProof/>
            <w:webHidden/>
          </w:rPr>
        </w:r>
        <w:r w:rsidR="002F4096">
          <w:rPr>
            <w:noProof/>
            <w:webHidden/>
          </w:rPr>
          <w:fldChar w:fldCharType="separate"/>
        </w:r>
        <w:r w:rsidR="002F4096">
          <w:rPr>
            <w:noProof/>
            <w:webHidden/>
          </w:rPr>
          <w:t>11</w:t>
        </w:r>
        <w:r w:rsidR="002F4096">
          <w:rPr>
            <w:noProof/>
            <w:webHidden/>
          </w:rPr>
          <w:fldChar w:fldCharType="end"/>
        </w:r>
      </w:hyperlink>
    </w:p>
    <w:p w14:paraId="40C3A7C0" w14:textId="6E2ADAFA" w:rsidR="002F4096" w:rsidRDefault="00AA643E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8998305" w:history="1">
        <w:r w:rsidR="002F4096" w:rsidRPr="005D69A4">
          <w:rPr>
            <w:rStyle w:val="Hyperlink"/>
            <w:noProof/>
          </w:rPr>
          <w:t>Figure 6</w:t>
        </w:r>
        <w:r w:rsidR="002F4096" w:rsidRPr="005D69A4">
          <w:rPr>
            <w:rStyle w:val="Hyperlink"/>
            <w:noProof/>
          </w:rPr>
          <w:noBreakHyphen/>
          <w:t>3: Fact Table – Row Count – fact_interaction (938)</w:t>
        </w:r>
        <w:r w:rsidR="002F4096">
          <w:rPr>
            <w:noProof/>
            <w:webHidden/>
          </w:rPr>
          <w:tab/>
        </w:r>
        <w:r w:rsidR="002F4096">
          <w:rPr>
            <w:noProof/>
            <w:webHidden/>
          </w:rPr>
          <w:fldChar w:fldCharType="begin"/>
        </w:r>
        <w:r w:rsidR="002F4096">
          <w:rPr>
            <w:noProof/>
            <w:webHidden/>
          </w:rPr>
          <w:instrText xml:space="preserve"> PAGEREF _Toc88998305 \h </w:instrText>
        </w:r>
        <w:r w:rsidR="002F4096">
          <w:rPr>
            <w:noProof/>
            <w:webHidden/>
          </w:rPr>
        </w:r>
        <w:r w:rsidR="002F4096">
          <w:rPr>
            <w:noProof/>
            <w:webHidden/>
          </w:rPr>
          <w:fldChar w:fldCharType="separate"/>
        </w:r>
        <w:r w:rsidR="002F4096">
          <w:rPr>
            <w:noProof/>
            <w:webHidden/>
          </w:rPr>
          <w:t>12</w:t>
        </w:r>
        <w:r w:rsidR="002F4096">
          <w:rPr>
            <w:noProof/>
            <w:webHidden/>
          </w:rPr>
          <w:fldChar w:fldCharType="end"/>
        </w:r>
      </w:hyperlink>
    </w:p>
    <w:p w14:paraId="2D074186" w14:textId="34E9DBD5" w:rsidR="002F4096" w:rsidRDefault="00AA643E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8998306" w:history="1">
        <w:r w:rsidR="002F4096" w:rsidRPr="005D69A4">
          <w:rPr>
            <w:rStyle w:val="Hyperlink"/>
            <w:noProof/>
          </w:rPr>
          <w:t>Figure 7</w:t>
        </w:r>
        <w:r w:rsidR="002F4096" w:rsidRPr="005D69A4">
          <w:rPr>
            <w:rStyle w:val="Hyperlink"/>
            <w:noProof/>
          </w:rPr>
          <w:noBreakHyphen/>
          <w:t>1: Dimension Table Screenshot – dim_channel</w:t>
        </w:r>
        <w:r w:rsidR="002F4096">
          <w:rPr>
            <w:noProof/>
            <w:webHidden/>
          </w:rPr>
          <w:tab/>
        </w:r>
        <w:r w:rsidR="002F4096">
          <w:rPr>
            <w:noProof/>
            <w:webHidden/>
          </w:rPr>
          <w:fldChar w:fldCharType="begin"/>
        </w:r>
        <w:r w:rsidR="002F4096">
          <w:rPr>
            <w:noProof/>
            <w:webHidden/>
          </w:rPr>
          <w:instrText xml:space="preserve"> PAGEREF _Toc88998306 \h </w:instrText>
        </w:r>
        <w:r w:rsidR="002F4096">
          <w:rPr>
            <w:noProof/>
            <w:webHidden/>
          </w:rPr>
        </w:r>
        <w:r w:rsidR="002F4096">
          <w:rPr>
            <w:noProof/>
            <w:webHidden/>
          </w:rPr>
          <w:fldChar w:fldCharType="separate"/>
        </w:r>
        <w:r w:rsidR="002F4096">
          <w:rPr>
            <w:noProof/>
            <w:webHidden/>
          </w:rPr>
          <w:t>13</w:t>
        </w:r>
        <w:r w:rsidR="002F4096">
          <w:rPr>
            <w:noProof/>
            <w:webHidden/>
          </w:rPr>
          <w:fldChar w:fldCharType="end"/>
        </w:r>
      </w:hyperlink>
    </w:p>
    <w:p w14:paraId="0A69842E" w14:textId="73709056" w:rsidR="002F4096" w:rsidRDefault="00AA643E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8998307" w:history="1">
        <w:r w:rsidR="002F4096" w:rsidRPr="005D69A4">
          <w:rPr>
            <w:rStyle w:val="Hyperlink"/>
            <w:noProof/>
          </w:rPr>
          <w:t>Figure 7</w:t>
        </w:r>
        <w:r w:rsidR="002F4096" w:rsidRPr="005D69A4">
          <w:rPr>
            <w:rStyle w:val="Hyperlink"/>
            <w:noProof/>
          </w:rPr>
          <w:noBreakHyphen/>
          <w:t>2: Dimension Table Screenshot – dim_time</w:t>
        </w:r>
        <w:r w:rsidR="002F4096">
          <w:rPr>
            <w:noProof/>
            <w:webHidden/>
          </w:rPr>
          <w:tab/>
        </w:r>
        <w:r w:rsidR="002F4096">
          <w:rPr>
            <w:noProof/>
            <w:webHidden/>
          </w:rPr>
          <w:fldChar w:fldCharType="begin"/>
        </w:r>
        <w:r w:rsidR="002F4096">
          <w:rPr>
            <w:noProof/>
            <w:webHidden/>
          </w:rPr>
          <w:instrText xml:space="preserve"> PAGEREF _Toc88998307 \h </w:instrText>
        </w:r>
        <w:r w:rsidR="002F4096">
          <w:rPr>
            <w:noProof/>
            <w:webHidden/>
          </w:rPr>
        </w:r>
        <w:r w:rsidR="002F4096">
          <w:rPr>
            <w:noProof/>
            <w:webHidden/>
          </w:rPr>
          <w:fldChar w:fldCharType="separate"/>
        </w:r>
        <w:r w:rsidR="002F4096">
          <w:rPr>
            <w:noProof/>
            <w:webHidden/>
          </w:rPr>
          <w:t>14</w:t>
        </w:r>
        <w:r w:rsidR="002F4096">
          <w:rPr>
            <w:noProof/>
            <w:webHidden/>
          </w:rPr>
          <w:fldChar w:fldCharType="end"/>
        </w:r>
      </w:hyperlink>
    </w:p>
    <w:p w14:paraId="0D008BAA" w14:textId="35CB4542" w:rsidR="002F4096" w:rsidRDefault="00AA643E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8998308" w:history="1">
        <w:r w:rsidR="002F4096" w:rsidRPr="005D69A4">
          <w:rPr>
            <w:rStyle w:val="Hyperlink"/>
            <w:noProof/>
          </w:rPr>
          <w:t>Figure 7</w:t>
        </w:r>
        <w:r w:rsidR="002F4096" w:rsidRPr="005D69A4">
          <w:rPr>
            <w:rStyle w:val="Hyperlink"/>
            <w:noProof/>
          </w:rPr>
          <w:noBreakHyphen/>
          <w:t>3: Fact Table Screenshot – fact_interactions</w:t>
        </w:r>
        <w:r w:rsidR="002F4096">
          <w:rPr>
            <w:noProof/>
            <w:webHidden/>
          </w:rPr>
          <w:tab/>
        </w:r>
        <w:r w:rsidR="002F4096">
          <w:rPr>
            <w:noProof/>
            <w:webHidden/>
          </w:rPr>
          <w:fldChar w:fldCharType="begin"/>
        </w:r>
        <w:r w:rsidR="002F4096">
          <w:rPr>
            <w:noProof/>
            <w:webHidden/>
          </w:rPr>
          <w:instrText xml:space="preserve"> PAGEREF _Toc88998308 \h </w:instrText>
        </w:r>
        <w:r w:rsidR="002F4096">
          <w:rPr>
            <w:noProof/>
            <w:webHidden/>
          </w:rPr>
        </w:r>
        <w:r w:rsidR="002F4096">
          <w:rPr>
            <w:noProof/>
            <w:webHidden/>
          </w:rPr>
          <w:fldChar w:fldCharType="separate"/>
        </w:r>
        <w:r w:rsidR="002F4096">
          <w:rPr>
            <w:noProof/>
            <w:webHidden/>
          </w:rPr>
          <w:t>15</w:t>
        </w:r>
        <w:r w:rsidR="002F4096">
          <w:rPr>
            <w:noProof/>
            <w:webHidden/>
          </w:rPr>
          <w:fldChar w:fldCharType="end"/>
        </w:r>
      </w:hyperlink>
    </w:p>
    <w:p w14:paraId="47801439" w14:textId="7C699A9F" w:rsidR="007C0F41" w:rsidRDefault="002F4096">
      <w:pPr>
        <w:rPr>
          <w:rFonts w:ascii="Arial" w:hAnsi="Arial" w:cs="Arial"/>
          <w:b/>
          <w:bCs/>
          <w:color w:val="421681"/>
          <w:sz w:val="24"/>
          <w:szCs w:val="18"/>
        </w:rPr>
      </w:pPr>
      <w:r>
        <w:rPr>
          <w:rFonts w:ascii="Arial" w:hAnsi="Arial" w:cs="Arial"/>
        </w:rPr>
        <w:fldChar w:fldCharType="end"/>
      </w:r>
    </w:p>
    <w:p w14:paraId="75D72DF9" w14:textId="77777777" w:rsidR="002F4096" w:rsidRDefault="002F4096">
      <w:pPr>
        <w:rPr>
          <w:rFonts w:ascii="Arial" w:hAnsi="Arial"/>
          <w:b/>
          <w:sz w:val="32"/>
        </w:rPr>
      </w:pPr>
      <w:bookmarkStart w:id="8" w:name="_Toc88998282"/>
      <w:r>
        <w:br w:type="page"/>
      </w:r>
    </w:p>
    <w:p w14:paraId="59CC189F" w14:textId="1D76E90C" w:rsidR="00E572B8" w:rsidRDefault="00D04A32" w:rsidP="00D04A32">
      <w:pPr>
        <w:pStyle w:val="Heading1"/>
      </w:pPr>
      <w:r w:rsidRPr="00D04A32">
        <w:lastRenderedPageBreak/>
        <w:t>ASSIGNMENT TASKS</w:t>
      </w:r>
      <w:bookmarkEnd w:id="8"/>
    </w:p>
    <w:p w14:paraId="78992968" w14:textId="77777777" w:rsidR="004D0EA2" w:rsidRDefault="004D0EA2" w:rsidP="005B3A17"/>
    <w:p w14:paraId="3F80B826" w14:textId="7DCDA65E" w:rsidR="001512FE" w:rsidRPr="001512FE" w:rsidRDefault="001512FE" w:rsidP="00D91569">
      <w:pPr>
        <w:ind w:left="720"/>
        <w:jc w:val="both"/>
        <w:rPr>
          <w:rFonts w:ascii="Arial" w:hAnsi="Arial" w:cs="Arial"/>
          <w:sz w:val="22"/>
          <w:szCs w:val="22"/>
        </w:rPr>
      </w:pPr>
      <w:r w:rsidRPr="001512FE">
        <w:rPr>
          <w:rFonts w:ascii="Arial" w:hAnsi="Arial" w:cs="Arial"/>
          <w:sz w:val="22"/>
          <w:szCs w:val="22"/>
        </w:rPr>
        <w:t xml:space="preserve">The following tasks were the point of focus for the </w:t>
      </w:r>
      <w:r w:rsidR="00D04A32">
        <w:rPr>
          <w:rFonts w:ascii="Arial" w:hAnsi="Arial" w:cs="Arial"/>
          <w:sz w:val="22"/>
          <w:szCs w:val="22"/>
        </w:rPr>
        <w:t>ETL</w:t>
      </w:r>
      <w:r w:rsidRPr="001512FE">
        <w:rPr>
          <w:rFonts w:ascii="Arial" w:hAnsi="Arial" w:cs="Arial"/>
          <w:sz w:val="22"/>
          <w:szCs w:val="22"/>
        </w:rPr>
        <w:t xml:space="preserve"> assignment </w:t>
      </w:r>
    </w:p>
    <w:p w14:paraId="6CB3FD0E" w14:textId="7D35E5D3" w:rsidR="00D04A32" w:rsidRDefault="00D04A32" w:rsidP="004B1E15">
      <w:pPr>
        <w:numPr>
          <w:ilvl w:val="0"/>
          <w:numId w:val="7"/>
        </w:numPr>
        <w:shd w:val="clear" w:color="auto" w:fill="FFFFFF"/>
        <w:tabs>
          <w:tab w:val="clear" w:pos="720"/>
          <w:tab w:val="num" w:pos="1296"/>
        </w:tabs>
        <w:spacing w:before="100" w:beforeAutospacing="1" w:after="100" w:afterAutospacing="1"/>
        <w:ind w:left="1671"/>
        <w:jc w:val="both"/>
        <w:rPr>
          <w:rFonts w:ascii="Arial" w:hAnsi="Arial" w:cs="Arial"/>
          <w:color w:val="2D3B45"/>
          <w:sz w:val="22"/>
          <w:szCs w:val="22"/>
        </w:rPr>
      </w:pPr>
      <w:r w:rsidRPr="00D04A32">
        <w:rPr>
          <w:rFonts w:ascii="Arial" w:hAnsi="Arial" w:cs="Arial"/>
          <w:color w:val="2D3B45"/>
          <w:sz w:val="22"/>
          <w:szCs w:val="22"/>
        </w:rPr>
        <w:t>Create Database and Tables in SSMS: Step by step tutorial to create your database on SSMS</w:t>
      </w:r>
    </w:p>
    <w:p w14:paraId="3115E997" w14:textId="17BEBA21" w:rsidR="00D04A32" w:rsidRDefault="00D04A32" w:rsidP="004B1E15">
      <w:pPr>
        <w:numPr>
          <w:ilvl w:val="0"/>
          <w:numId w:val="7"/>
        </w:numPr>
        <w:shd w:val="clear" w:color="auto" w:fill="FFFFFF"/>
        <w:tabs>
          <w:tab w:val="clear" w:pos="720"/>
          <w:tab w:val="num" w:pos="1296"/>
        </w:tabs>
        <w:spacing w:before="100" w:beforeAutospacing="1" w:after="100" w:afterAutospacing="1"/>
        <w:ind w:left="1671"/>
        <w:jc w:val="both"/>
        <w:rPr>
          <w:rFonts w:ascii="Arial" w:hAnsi="Arial" w:cs="Arial"/>
          <w:color w:val="2D3B45"/>
          <w:sz w:val="22"/>
          <w:szCs w:val="22"/>
        </w:rPr>
      </w:pPr>
      <w:r w:rsidRPr="00D04A32">
        <w:rPr>
          <w:rFonts w:ascii="Arial" w:hAnsi="Arial" w:cs="Arial"/>
          <w:color w:val="2D3B45"/>
          <w:sz w:val="22"/>
          <w:szCs w:val="22"/>
        </w:rPr>
        <w:t xml:space="preserve">SQL Server Integration Services Tutorial: step by step tutorial </w:t>
      </w:r>
      <w:r w:rsidR="00F83442">
        <w:rPr>
          <w:rFonts w:ascii="Arial" w:hAnsi="Arial" w:cs="Arial"/>
          <w:color w:val="2D3B45"/>
          <w:sz w:val="22"/>
          <w:szCs w:val="22"/>
        </w:rPr>
        <w:t xml:space="preserve">on </w:t>
      </w:r>
      <w:r w:rsidRPr="00D04A32">
        <w:rPr>
          <w:rFonts w:ascii="Arial" w:hAnsi="Arial" w:cs="Arial"/>
          <w:color w:val="2D3B45"/>
          <w:sz w:val="22"/>
          <w:szCs w:val="22"/>
        </w:rPr>
        <w:t xml:space="preserve">how to use SSIS to perform ETL </w:t>
      </w:r>
    </w:p>
    <w:p w14:paraId="71A50A31" w14:textId="6384E7A5" w:rsidR="001512FE" w:rsidRDefault="001512FE" w:rsidP="001512FE">
      <w:pPr>
        <w:shd w:val="clear" w:color="auto" w:fill="FFFFFF"/>
        <w:spacing w:before="100" w:beforeAutospacing="1"/>
        <w:rPr>
          <w:rFonts w:ascii="Arial" w:hAnsi="Arial" w:cs="Arial"/>
          <w:color w:val="2D3B45"/>
          <w:sz w:val="22"/>
          <w:szCs w:val="22"/>
        </w:rPr>
      </w:pPr>
    </w:p>
    <w:p w14:paraId="01B3A569" w14:textId="7F5E2791" w:rsidR="004D0EA2" w:rsidRDefault="00D04A32" w:rsidP="00F551DB">
      <w:pPr>
        <w:pStyle w:val="Heading1"/>
      </w:pPr>
      <w:bookmarkStart w:id="9" w:name="_Toc88998283"/>
      <w:r>
        <w:t>DATA WAREHOUSE SCHEMA</w:t>
      </w:r>
      <w:bookmarkEnd w:id="9"/>
    </w:p>
    <w:p w14:paraId="36B9AD45" w14:textId="77777777" w:rsidR="00D04A32" w:rsidRPr="00D04A32" w:rsidRDefault="00D04A32" w:rsidP="00D04A32"/>
    <w:p w14:paraId="47271EEE" w14:textId="20359656" w:rsidR="00F551DB" w:rsidRDefault="00732032" w:rsidP="004D0EA2">
      <w:pPr>
        <w:ind w:left="43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</w:t>
      </w:r>
      <w:r w:rsidR="00D04A32">
        <w:rPr>
          <w:rFonts w:ascii="Arial" w:hAnsi="Arial" w:cs="Arial"/>
          <w:sz w:val="24"/>
        </w:rPr>
        <w:t>sample data warehouse scheme we are going to create a data</w:t>
      </w:r>
      <w:r w:rsidR="00D91569">
        <w:rPr>
          <w:rFonts w:ascii="Arial" w:hAnsi="Arial" w:cs="Arial"/>
          <w:sz w:val="24"/>
        </w:rPr>
        <w:t>b</w:t>
      </w:r>
      <w:r w:rsidR="00D04A32">
        <w:rPr>
          <w:rFonts w:ascii="Arial" w:hAnsi="Arial" w:cs="Arial"/>
          <w:sz w:val="24"/>
        </w:rPr>
        <w:t xml:space="preserve">ase for is shown in </w:t>
      </w:r>
      <w:r w:rsidR="00D04A32">
        <w:rPr>
          <w:rFonts w:ascii="Arial" w:hAnsi="Arial" w:cs="Arial"/>
          <w:sz w:val="24"/>
        </w:rPr>
        <w:fldChar w:fldCharType="begin"/>
      </w:r>
      <w:r w:rsidR="00D04A32">
        <w:rPr>
          <w:rFonts w:ascii="Arial" w:hAnsi="Arial" w:cs="Arial"/>
          <w:sz w:val="24"/>
        </w:rPr>
        <w:instrText xml:space="preserve"> REF _Ref88996300 \h  \* MERGEFORMAT </w:instrText>
      </w:r>
      <w:r w:rsidR="00D04A32">
        <w:rPr>
          <w:rFonts w:ascii="Arial" w:hAnsi="Arial" w:cs="Arial"/>
          <w:sz w:val="24"/>
        </w:rPr>
      </w:r>
      <w:r w:rsidR="00D04A32">
        <w:rPr>
          <w:rFonts w:ascii="Arial" w:hAnsi="Arial" w:cs="Arial"/>
          <w:sz w:val="24"/>
        </w:rPr>
        <w:fldChar w:fldCharType="separate"/>
      </w:r>
      <w:r w:rsidR="00D04A32" w:rsidRPr="00D04A32">
        <w:rPr>
          <w:rFonts w:ascii="Arial" w:hAnsi="Arial" w:cs="Arial"/>
          <w:sz w:val="24"/>
        </w:rPr>
        <w:t>Figure 2</w:t>
      </w:r>
      <w:r w:rsidR="00D04A32" w:rsidRPr="00D04A32">
        <w:rPr>
          <w:rFonts w:ascii="Arial" w:hAnsi="Arial" w:cs="Arial"/>
          <w:sz w:val="24"/>
        </w:rPr>
        <w:noBreakHyphen/>
        <w:t>1</w:t>
      </w:r>
      <w:r w:rsidR="00D04A32">
        <w:rPr>
          <w:rFonts w:ascii="Arial" w:hAnsi="Arial" w:cs="Arial"/>
          <w:sz w:val="24"/>
        </w:rPr>
        <w:fldChar w:fldCharType="end"/>
      </w:r>
      <w:r w:rsidR="00D04A32">
        <w:rPr>
          <w:rFonts w:ascii="Arial" w:hAnsi="Arial" w:cs="Arial"/>
          <w:sz w:val="24"/>
        </w:rPr>
        <w:t xml:space="preserve"> below.</w:t>
      </w:r>
    </w:p>
    <w:p w14:paraId="6FD4805F" w14:textId="464DC076" w:rsidR="00D04A32" w:rsidRDefault="00D04A32" w:rsidP="004D0EA2">
      <w:pPr>
        <w:ind w:left="432"/>
        <w:jc w:val="both"/>
        <w:rPr>
          <w:rFonts w:ascii="Arial" w:hAnsi="Arial" w:cs="Arial"/>
          <w:sz w:val="24"/>
        </w:rPr>
      </w:pPr>
    </w:p>
    <w:p w14:paraId="2FDD43C3" w14:textId="59430CF8" w:rsidR="00D04A32" w:rsidRDefault="00D04A32" w:rsidP="004D0EA2">
      <w:pPr>
        <w:ind w:left="432"/>
        <w:jc w:val="both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2787F79A" wp14:editId="6E8401B9">
            <wp:extent cx="6400800" cy="198564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98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55C2F" w14:textId="4478A4E0" w:rsidR="00D04A32" w:rsidRDefault="00D04A32" w:rsidP="00D04A32">
      <w:pPr>
        <w:pStyle w:val="Caption"/>
        <w:rPr>
          <w:rFonts w:cs="Arial"/>
          <w:sz w:val="24"/>
        </w:rPr>
      </w:pPr>
      <w:bookmarkStart w:id="10" w:name="_Ref88996300"/>
      <w:bookmarkStart w:id="11" w:name="_Toc88998297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10"/>
      <w:r>
        <w:t xml:space="preserve">: Data Warehouse Schema – </w:t>
      </w:r>
      <w:proofErr w:type="spellStart"/>
      <w:r>
        <w:t>Hubspot</w:t>
      </w:r>
      <w:proofErr w:type="spellEnd"/>
      <w:r>
        <w:t xml:space="preserve"> Data</w:t>
      </w:r>
      <w:bookmarkEnd w:id="11"/>
    </w:p>
    <w:p w14:paraId="031C0E00" w14:textId="73348C1D" w:rsidR="00732032" w:rsidRDefault="00810469" w:rsidP="004D0EA2">
      <w:pPr>
        <w:ind w:left="432"/>
        <w:jc w:val="both"/>
        <w:rPr>
          <w:rFonts w:ascii="Arial" w:hAnsi="Arial" w:cs="Arial"/>
          <w:sz w:val="24"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 w:rsidR="00732032" w:rsidRPr="00732032">
        <w:rPr>
          <w:noProof/>
        </w:rPr>
        <w:t xml:space="preserve"> </w:t>
      </w:r>
    </w:p>
    <w:p w14:paraId="58B5BC5B" w14:textId="51A8FDA5" w:rsidR="00D91569" w:rsidRDefault="00D91569" w:rsidP="00D91569">
      <w:pPr>
        <w:rPr>
          <w:rFonts w:ascii="Arial" w:hAnsi="Arial" w:cs="Arial"/>
          <w:sz w:val="24"/>
        </w:rPr>
      </w:pPr>
    </w:p>
    <w:p w14:paraId="78E98EC4" w14:textId="77777777" w:rsidR="00D91569" w:rsidRDefault="00D91569" w:rsidP="007C0F41">
      <w:pPr>
        <w:ind w:left="720"/>
        <w:rPr>
          <w:rFonts w:ascii="Arial" w:hAnsi="Arial" w:cs="Arial"/>
          <w:sz w:val="24"/>
        </w:rPr>
      </w:pPr>
    </w:p>
    <w:p w14:paraId="466ED007" w14:textId="5849D539" w:rsidR="00D91569" w:rsidRPr="007C0F41" w:rsidRDefault="00D91569" w:rsidP="00D91569">
      <w:pPr>
        <w:ind w:left="360"/>
        <w:rPr>
          <w:rFonts w:ascii="Arial" w:hAnsi="Arial" w:cs="Arial"/>
          <w:sz w:val="24"/>
        </w:rPr>
        <w:sectPr w:rsidR="00D91569" w:rsidRPr="007C0F41" w:rsidSect="00635131">
          <w:footerReference w:type="default" r:id="rId25"/>
          <w:type w:val="continuous"/>
          <w:pgSz w:w="12240" w:h="15840"/>
          <w:pgMar w:top="791" w:right="1080" w:bottom="1276" w:left="1080" w:header="567" w:footer="54" w:gutter="0"/>
          <w:pgNumType w:start="1"/>
          <w:cols w:space="720"/>
          <w:titlePg/>
          <w:docGrid w:linePitch="360"/>
        </w:sectPr>
      </w:pPr>
    </w:p>
    <w:p w14:paraId="411DA9D9" w14:textId="5B1785D8" w:rsidR="00D91569" w:rsidRDefault="00D91569" w:rsidP="00D91569">
      <w:pPr>
        <w:pStyle w:val="Heading1"/>
      </w:pPr>
      <w:bookmarkStart w:id="12" w:name="_Toc88998284"/>
      <w:r w:rsidRPr="00D91569">
        <w:lastRenderedPageBreak/>
        <w:t>COMPLETE CREATE DATABASE AND TABLES IN SSMS AND SQL SERVER INTEGRATION SERVICES TUTORIAL</w:t>
      </w:r>
      <w:bookmarkEnd w:id="12"/>
    </w:p>
    <w:p w14:paraId="3076A6AE" w14:textId="77777777" w:rsidR="00D91569" w:rsidRPr="00D91569" w:rsidRDefault="00D91569" w:rsidP="00D91569"/>
    <w:p w14:paraId="7BD2156A" w14:textId="49BE5A67" w:rsidR="00D91569" w:rsidRDefault="00D91569" w:rsidP="00D91569">
      <w:pPr>
        <w:ind w:left="432"/>
        <w:jc w:val="both"/>
        <w:rPr>
          <w:rFonts w:ascii="Arial" w:hAnsi="Arial" w:cs="Arial"/>
          <w:sz w:val="22"/>
          <w:szCs w:val="22"/>
        </w:rPr>
      </w:pPr>
      <w:r w:rsidRPr="00D91569">
        <w:rPr>
          <w:rFonts w:ascii="Arial" w:hAnsi="Arial" w:cs="Arial"/>
          <w:sz w:val="22"/>
          <w:szCs w:val="22"/>
        </w:rPr>
        <w:t>The database has been created using SSIS, SSMS</w:t>
      </w:r>
      <w:r w:rsidR="00F83442">
        <w:rPr>
          <w:rFonts w:ascii="Arial" w:hAnsi="Arial" w:cs="Arial"/>
          <w:sz w:val="22"/>
          <w:szCs w:val="22"/>
        </w:rPr>
        <w:t>,</w:t>
      </w:r>
      <w:r w:rsidRPr="00D91569">
        <w:rPr>
          <w:rFonts w:ascii="Arial" w:hAnsi="Arial" w:cs="Arial"/>
          <w:sz w:val="22"/>
          <w:szCs w:val="22"/>
        </w:rPr>
        <w:t xml:space="preserve"> and visual studio 2019. CBA virtual machines are accessed and the assignment is completely executed in the virtual system through </w:t>
      </w:r>
      <w:r w:rsidR="00F83442">
        <w:rPr>
          <w:rFonts w:ascii="Arial" w:hAnsi="Arial" w:cs="Arial"/>
          <w:sz w:val="22"/>
          <w:szCs w:val="22"/>
        </w:rPr>
        <w:t xml:space="preserve">a </w:t>
      </w:r>
      <w:r w:rsidRPr="00D91569">
        <w:rPr>
          <w:rFonts w:ascii="Arial" w:hAnsi="Arial" w:cs="Arial"/>
          <w:sz w:val="22"/>
          <w:szCs w:val="22"/>
        </w:rPr>
        <w:t>remote connection.</w:t>
      </w:r>
    </w:p>
    <w:p w14:paraId="5E8D2BFE" w14:textId="77777777" w:rsidR="00061171" w:rsidRDefault="00061171" w:rsidP="00D91569">
      <w:pPr>
        <w:ind w:left="432"/>
        <w:jc w:val="both"/>
        <w:rPr>
          <w:rFonts w:ascii="Arial" w:hAnsi="Arial" w:cs="Arial"/>
          <w:sz w:val="22"/>
          <w:szCs w:val="22"/>
        </w:rPr>
      </w:pPr>
    </w:p>
    <w:p w14:paraId="3AAE46CB" w14:textId="2508D52D" w:rsidR="00061171" w:rsidRPr="00D91569" w:rsidRDefault="00061171" w:rsidP="00061171">
      <w:pPr>
        <w:ind w:left="432"/>
        <w:jc w:val="center"/>
        <w:rPr>
          <w:rFonts w:ascii="Arial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5EE6E734" wp14:editId="68DDA223">
            <wp:extent cx="6720840" cy="4197096"/>
            <wp:effectExtent l="0" t="0" r="381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720840" cy="419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734E5" w14:textId="2A4A45F2" w:rsidR="00061171" w:rsidRDefault="00061171" w:rsidP="00061171">
      <w:pPr>
        <w:pStyle w:val="Caption"/>
        <w:rPr>
          <w:rFonts w:cs="Arial"/>
          <w:sz w:val="24"/>
        </w:rPr>
      </w:pPr>
      <w:bookmarkStart w:id="13" w:name="_Toc88998298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Remote Connection – CBA Virtual Machine</w:t>
      </w:r>
      <w:bookmarkEnd w:id="13"/>
    </w:p>
    <w:p w14:paraId="50AB6849" w14:textId="5B429D80" w:rsidR="00E7264D" w:rsidRDefault="00E7264D" w:rsidP="00E7264D">
      <w:pPr>
        <w:rPr>
          <w:noProof/>
        </w:rPr>
      </w:pPr>
      <w:r w:rsidRPr="00E7264D">
        <w:rPr>
          <w:noProof/>
        </w:rPr>
        <w:t xml:space="preserve"> </w:t>
      </w:r>
    </w:p>
    <w:p w14:paraId="6D0109D7" w14:textId="269EF1F8" w:rsidR="00D91569" w:rsidRPr="00D91569" w:rsidRDefault="00D91569" w:rsidP="00D91569">
      <w:pPr>
        <w:pStyle w:val="Heading1"/>
      </w:pPr>
      <w:bookmarkStart w:id="14" w:name="_Toc88998285"/>
      <w:r w:rsidRPr="00D91569">
        <w:lastRenderedPageBreak/>
        <w:t xml:space="preserve">PROVIDE </w:t>
      </w:r>
      <w:r w:rsidR="00F83442">
        <w:t xml:space="preserve">THE </w:t>
      </w:r>
      <w:r w:rsidRPr="00D91569">
        <w:t>NAME OF YOUR DATABASE</w:t>
      </w:r>
      <w:bookmarkEnd w:id="14"/>
      <w:r w:rsidRPr="00D91569">
        <w:t xml:space="preserve"> </w:t>
      </w:r>
    </w:p>
    <w:p w14:paraId="5BE38014" w14:textId="77777777" w:rsidR="00D91569" w:rsidRDefault="00D91569" w:rsidP="00D91569"/>
    <w:p w14:paraId="41B56C96" w14:textId="5E4A4340" w:rsidR="00D91569" w:rsidRDefault="00061171" w:rsidP="00D91569">
      <w:pPr>
        <w:ind w:left="432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database by the name ETL exercise is created in SSMS using the </w:t>
      </w:r>
      <w:r w:rsidR="00F83442">
        <w:rPr>
          <w:rFonts w:ascii="Arial" w:hAnsi="Arial" w:cs="Arial"/>
          <w:sz w:val="22"/>
          <w:szCs w:val="22"/>
        </w:rPr>
        <w:t>SQL</w:t>
      </w:r>
      <w:r>
        <w:rPr>
          <w:rFonts w:ascii="Arial" w:hAnsi="Arial" w:cs="Arial"/>
          <w:sz w:val="22"/>
          <w:szCs w:val="22"/>
        </w:rPr>
        <w:t xml:space="preserve"> script</w:t>
      </w:r>
      <w:r w:rsidR="00D91569" w:rsidRPr="00D9156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The screenshot of the created database is presented in </w:t>
      </w:r>
      <w:r>
        <w:rPr>
          <w:rFonts w:ascii="Arial" w:hAnsi="Arial" w:cs="Arial"/>
          <w:sz w:val="22"/>
          <w:szCs w:val="22"/>
        </w:rPr>
        <w:fldChar w:fldCharType="begin"/>
      </w:r>
      <w:r>
        <w:rPr>
          <w:rFonts w:ascii="Arial" w:hAnsi="Arial" w:cs="Arial"/>
          <w:sz w:val="22"/>
          <w:szCs w:val="22"/>
        </w:rPr>
        <w:instrText xml:space="preserve"> REF _Ref88996861 \h  \* MERGEFORMAT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 w:rsidRPr="00061171">
        <w:rPr>
          <w:rFonts w:ascii="Arial" w:hAnsi="Arial" w:cs="Arial"/>
          <w:sz w:val="22"/>
          <w:szCs w:val="22"/>
        </w:rPr>
        <w:t>Figure 4</w:t>
      </w:r>
      <w:r w:rsidRPr="00061171">
        <w:rPr>
          <w:rFonts w:ascii="Arial" w:hAnsi="Arial" w:cs="Arial"/>
          <w:sz w:val="22"/>
          <w:szCs w:val="22"/>
        </w:rPr>
        <w:noBreakHyphen/>
        <w:t>1</w:t>
      </w:r>
      <w:r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 xml:space="preserve"> below.</w:t>
      </w:r>
    </w:p>
    <w:p w14:paraId="1CDACA5E" w14:textId="77777777" w:rsidR="00061171" w:rsidRPr="00D91569" w:rsidRDefault="00061171" w:rsidP="00D91569">
      <w:pPr>
        <w:ind w:left="432"/>
        <w:jc w:val="both"/>
        <w:rPr>
          <w:rFonts w:ascii="Arial" w:hAnsi="Arial" w:cs="Arial"/>
          <w:sz w:val="22"/>
          <w:szCs w:val="22"/>
        </w:rPr>
      </w:pPr>
    </w:p>
    <w:p w14:paraId="32142665" w14:textId="4A11C489" w:rsidR="00061171" w:rsidRDefault="00061171" w:rsidP="0006117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6AD9F6D" wp14:editId="7046229A">
            <wp:extent cx="7516368" cy="4736592"/>
            <wp:effectExtent l="0" t="0" r="8890" b="698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516368" cy="4736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75668" w14:textId="0535BC5E" w:rsidR="00061171" w:rsidRDefault="00061171" w:rsidP="00061171">
      <w:pPr>
        <w:pStyle w:val="Caption"/>
        <w:rPr>
          <w:rFonts w:cs="Arial"/>
          <w:sz w:val="24"/>
        </w:rPr>
      </w:pPr>
      <w:bookmarkStart w:id="15" w:name="_Ref88996861"/>
      <w:bookmarkStart w:id="16" w:name="_Toc88998299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15"/>
      <w:r>
        <w:t>: SSMS – Database Created (ETL Exercise)</w:t>
      </w:r>
      <w:bookmarkEnd w:id="16"/>
    </w:p>
    <w:p w14:paraId="3FB8EF1B" w14:textId="7BF5B619" w:rsidR="00F551DB" w:rsidRDefault="00C90832" w:rsidP="00F551DB">
      <w:pPr>
        <w:pStyle w:val="Heading1"/>
        <w:rPr>
          <w:rFonts w:cs="Arial"/>
          <w:szCs w:val="32"/>
          <w:shd w:val="clear" w:color="auto" w:fill="F2F2F2"/>
        </w:rPr>
      </w:pPr>
      <w:bookmarkStart w:id="17" w:name="_Toc88998286"/>
      <w:r>
        <w:rPr>
          <w:rFonts w:cs="Arial"/>
          <w:szCs w:val="32"/>
          <w:shd w:val="clear" w:color="auto" w:fill="F2F2F2"/>
        </w:rPr>
        <w:lastRenderedPageBreak/>
        <w:t>SCREENSHOTS OF DIMENSIONS AND FACT TABLE</w:t>
      </w:r>
      <w:bookmarkEnd w:id="17"/>
    </w:p>
    <w:p w14:paraId="1C57DDA9" w14:textId="77777777" w:rsidR="006B0166" w:rsidRPr="006B0166" w:rsidRDefault="006B0166" w:rsidP="006B0166"/>
    <w:p w14:paraId="42D7200C" w14:textId="3D90ED8B" w:rsidR="00A02D0E" w:rsidRPr="0014140F" w:rsidRDefault="006B0166" w:rsidP="00A73C99">
      <w:pPr>
        <w:widowControl w:val="0"/>
        <w:ind w:left="432"/>
        <w:rPr>
          <w:rFonts w:ascii="Arial" w:eastAsia="SimSun" w:hAnsi="Arial" w:cs="Arial"/>
          <w:bCs/>
          <w:kern w:val="2"/>
          <w:sz w:val="22"/>
          <w:szCs w:val="22"/>
          <w:lang w:eastAsia="zh-CN"/>
        </w:rPr>
      </w:pPr>
      <w:r w:rsidRPr="006B0166">
        <w:rPr>
          <w:rFonts w:ascii="Arial" w:hAnsi="Arial" w:cs="Arial"/>
          <w:sz w:val="22"/>
          <w:szCs w:val="22"/>
        </w:rPr>
        <w:t xml:space="preserve">The screenshots of the dimensions and fact table creation are presented in </w:t>
      </w:r>
      <w:r w:rsidRPr="006B0166">
        <w:rPr>
          <w:rFonts w:ascii="Arial" w:hAnsi="Arial" w:cs="Arial"/>
          <w:sz w:val="22"/>
          <w:szCs w:val="22"/>
        </w:rPr>
        <w:fldChar w:fldCharType="begin"/>
      </w:r>
      <w:r w:rsidRPr="006B0166">
        <w:rPr>
          <w:rFonts w:ascii="Arial" w:hAnsi="Arial" w:cs="Arial"/>
          <w:sz w:val="22"/>
          <w:szCs w:val="22"/>
        </w:rPr>
        <w:instrText xml:space="preserve"> REF _Ref88997836 \h </w:instrText>
      </w:r>
      <w:r>
        <w:rPr>
          <w:rFonts w:ascii="Arial" w:hAnsi="Arial" w:cs="Arial"/>
          <w:sz w:val="22"/>
          <w:szCs w:val="22"/>
        </w:rPr>
        <w:instrText xml:space="preserve"> \* MERGEFORMAT </w:instrText>
      </w:r>
      <w:r w:rsidRPr="006B0166">
        <w:rPr>
          <w:rFonts w:ascii="Arial" w:hAnsi="Arial" w:cs="Arial"/>
          <w:sz w:val="22"/>
          <w:szCs w:val="22"/>
        </w:rPr>
      </w:r>
      <w:r w:rsidRPr="006B0166">
        <w:rPr>
          <w:rFonts w:ascii="Arial" w:hAnsi="Arial" w:cs="Arial"/>
          <w:sz w:val="22"/>
          <w:szCs w:val="22"/>
        </w:rPr>
        <w:fldChar w:fldCharType="separate"/>
      </w:r>
      <w:r w:rsidRPr="006B0166">
        <w:rPr>
          <w:rFonts w:ascii="Arial" w:hAnsi="Arial" w:cs="Arial"/>
          <w:sz w:val="22"/>
          <w:szCs w:val="22"/>
        </w:rPr>
        <w:t>Figure 5</w:t>
      </w:r>
      <w:r w:rsidRPr="006B0166">
        <w:rPr>
          <w:rFonts w:ascii="Arial" w:hAnsi="Arial" w:cs="Arial"/>
          <w:sz w:val="22"/>
          <w:szCs w:val="22"/>
        </w:rPr>
        <w:noBreakHyphen/>
        <w:t>1</w:t>
      </w:r>
      <w:r w:rsidRPr="006B0166">
        <w:rPr>
          <w:rFonts w:ascii="Arial" w:hAnsi="Arial" w:cs="Arial"/>
          <w:sz w:val="22"/>
          <w:szCs w:val="22"/>
        </w:rPr>
        <w:fldChar w:fldCharType="end"/>
      </w:r>
      <w:r w:rsidRPr="006B0166">
        <w:rPr>
          <w:rFonts w:ascii="Arial" w:hAnsi="Arial" w:cs="Arial"/>
          <w:sz w:val="22"/>
          <w:szCs w:val="22"/>
        </w:rPr>
        <w:t xml:space="preserve"> to </w:t>
      </w:r>
      <w:r w:rsidRPr="006B0166">
        <w:rPr>
          <w:rFonts w:ascii="Arial" w:hAnsi="Arial" w:cs="Arial"/>
          <w:sz w:val="22"/>
          <w:szCs w:val="22"/>
        </w:rPr>
        <w:fldChar w:fldCharType="begin"/>
      </w:r>
      <w:r w:rsidRPr="006B0166">
        <w:rPr>
          <w:rFonts w:ascii="Arial" w:hAnsi="Arial" w:cs="Arial"/>
          <w:sz w:val="22"/>
          <w:szCs w:val="22"/>
        </w:rPr>
        <w:instrText xml:space="preserve"> REF _Ref88997841 \h </w:instrText>
      </w:r>
      <w:r>
        <w:rPr>
          <w:rFonts w:ascii="Arial" w:hAnsi="Arial" w:cs="Arial"/>
          <w:sz w:val="22"/>
          <w:szCs w:val="22"/>
        </w:rPr>
        <w:instrText xml:space="preserve"> \* MERGEFORMAT </w:instrText>
      </w:r>
      <w:r w:rsidRPr="006B0166">
        <w:rPr>
          <w:rFonts w:ascii="Arial" w:hAnsi="Arial" w:cs="Arial"/>
          <w:sz w:val="22"/>
          <w:szCs w:val="22"/>
        </w:rPr>
      </w:r>
      <w:r w:rsidRPr="006B0166">
        <w:rPr>
          <w:rFonts w:ascii="Arial" w:hAnsi="Arial" w:cs="Arial"/>
          <w:sz w:val="22"/>
          <w:szCs w:val="22"/>
        </w:rPr>
        <w:fldChar w:fldCharType="separate"/>
      </w:r>
      <w:r w:rsidRPr="006B0166">
        <w:rPr>
          <w:rFonts w:ascii="Arial" w:hAnsi="Arial" w:cs="Arial"/>
          <w:sz w:val="22"/>
          <w:szCs w:val="22"/>
        </w:rPr>
        <w:t>Figure 5</w:t>
      </w:r>
      <w:r w:rsidRPr="006B0166">
        <w:rPr>
          <w:rFonts w:ascii="Arial" w:hAnsi="Arial" w:cs="Arial"/>
          <w:sz w:val="22"/>
          <w:szCs w:val="22"/>
        </w:rPr>
        <w:noBreakHyphen/>
        <w:t>3</w:t>
      </w:r>
      <w:r w:rsidRPr="006B0166">
        <w:rPr>
          <w:rFonts w:ascii="Arial" w:hAnsi="Arial" w:cs="Arial"/>
          <w:sz w:val="22"/>
          <w:szCs w:val="22"/>
        </w:rPr>
        <w:fldChar w:fldCharType="end"/>
      </w:r>
      <w:r w:rsidRPr="006B0166">
        <w:rPr>
          <w:rFonts w:ascii="Arial" w:hAnsi="Arial" w:cs="Arial"/>
          <w:sz w:val="22"/>
          <w:szCs w:val="22"/>
        </w:rPr>
        <w:t xml:space="preserve"> below</w:t>
      </w:r>
      <w:r>
        <w:rPr>
          <w:rFonts w:ascii="Arial" w:eastAsia="SimSun" w:hAnsi="Arial" w:cs="Arial"/>
          <w:bCs/>
          <w:kern w:val="2"/>
          <w:sz w:val="22"/>
          <w:szCs w:val="22"/>
          <w:lang w:eastAsia="zh-CN"/>
        </w:rPr>
        <w:t>.</w:t>
      </w:r>
    </w:p>
    <w:p w14:paraId="54AF9149" w14:textId="77777777" w:rsidR="00F551DB" w:rsidRDefault="00F551DB" w:rsidP="00F551DB">
      <w:pPr>
        <w:widowControl w:val="0"/>
        <w:rPr>
          <w:rFonts w:ascii="Arial" w:eastAsia="SimSun" w:hAnsi="Arial" w:cs="Arial"/>
          <w:bCs/>
          <w:kern w:val="2"/>
          <w:sz w:val="22"/>
          <w:szCs w:val="22"/>
          <w:lang w:eastAsia="zh-CN"/>
        </w:rPr>
      </w:pPr>
    </w:p>
    <w:p w14:paraId="6E6570C3" w14:textId="43AA6D45" w:rsidR="00F551DB" w:rsidRDefault="00A02D0E" w:rsidP="00A02D0E">
      <w:pPr>
        <w:widowControl w:val="0"/>
        <w:jc w:val="center"/>
        <w:rPr>
          <w:rFonts w:ascii="Arial" w:eastAsia="SimSun" w:hAnsi="Arial" w:cs="Arial"/>
          <w:bCs/>
          <w:kern w:val="2"/>
          <w:sz w:val="22"/>
          <w:szCs w:val="22"/>
          <w:lang w:eastAsia="zh-CN"/>
        </w:rPr>
      </w:pPr>
      <w:r>
        <w:rPr>
          <w:noProof/>
        </w:rPr>
        <w:drawing>
          <wp:inline distT="0" distB="0" distL="0" distR="0" wp14:anchorId="7C2EBB71" wp14:editId="27D9D3EA">
            <wp:extent cx="7534275" cy="4743450"/>
            <wp:effectExtent l="0" t="0" r="952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7534275" cy="474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3E179" w14:textId="4ECE040A" w:rsidR="00F551DB" w:rsidRPr="00A02433" w:rsidRDefault="00A02433" w:rsidP="00A02433">
      <w:pPr>
        <w:pStyle w:val="Caption"/>
      </w:pPr>
      <w:bookmarkStart w:id="18" w:name="_Ref88997836"/>
      <w:bookmarkStart w:id="19" w:name="_Toc88998300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t>1</w:t>
      </w:r>
      <w:r>
        <w:fldChar w:fldCharType="end"/>
      </w:r>
      <w:bookmarkEnd w:id="18"/>
      <w:r>
        <w:t xml:space="preserve">: Dimension Table – </w:t>
      </w:r>
      <w:proofErr w:type="spellStart"/>
      <w:r>
        <w:t>dim_time</w:t>
      </w:r>
      <w:bookmarkEnd w:id="19"/>
      <w:proofErr w:type="spellEnd"/>
    </w:p>
    <w:p w14:paraId="47AA3A2F" w14:textId="68870080" w:rsidR="00A02D0E" w:rsidRDefault="00A02D0E" w:rsidP="00F551DB">
      <w:pPr>
        <w:widowControl w:val="0"/>
        <w:rPr>
          <w:rFonts w:ascii="Arial" w:eastAsia="SimSun" w:hAnsi="Arial" w:cs="Arial"/>
          <w:bCs/>
          <w:kern w:val="2"/>
          <w:sz w:val="22"/>
          <w:szCs w:val="22"/>
          <w:lang w:eastAsia="zh-CN"/>
        </w:rPr>
      </w:pPr>
    </w:p>
    <w:p w14:paraId="7DAE3666" w14:textId="662CEA2F" w:rsidR="00AD6526" w:rsidRDefault="00A02D0E" w:rsidP="00A02D0E">
      <w:pPr>
        <w:jc w:val="center"/>
        <w:rPr>
          <w:rFonts w:ascii="Arial" w:eastAsia="SimSun" w:hAnsi="Arial" w:cs="Arial"/>
          <w:bCs/>
          <w:kern w:val="2"/>
          <w:sz w:val="22"/>
          <w:szCs w:val="22"/>
          <w:lang w:eastAsia="zh-CN"/>
        </w:rPr>
      </w:pPr>
      <w:r>
        <w:rPr>
          <w:noProof/>
        </w:rPr>
        <w:lastRenderedPageBreak/>
        <w:drawing>
          <wp:inline distT="0" distB="0" distL="0" distR="0" wp14:anchorId="741A790D" wp14:editId="7BC24062">
            <wp:extent cx="8202168" cy="5138928"/>
            <wp:effectExtent l="0" t="0" r="8890" b="50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202168" cy="5138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160ED" w14:textId="4ADB227E" w:rsidR="00A02433" w:rsidRPr="00A02433" w:rsidRDefault="00A02433" w:rsidP="00A02433">
      <w:pPr>
        <w:pStyle w:val="Caption"/>
      </w:pPr>
      <w:bookmarkStart w:id="20" w:name="_Toc88998301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: Dimension Table – </w:t>
      </w:r>
      <w:proofErr w:type="spellStart"/>
      <w:r>
        <w:t>dim_channel</w:t>
      </w:r>
      <w:bookmarkEnd w:id="20"/>
      <w:proofErr w:type="spellEnd"/>
    </w:p>
    <w:p w14:paraId="6420ED35" w14:textId="5E38E5D1" w:rsidR="00A02D0E" w:rsidRDefault="00A02D0E" w:rsidP="00A02D0E">
      <w:pPr>
        <w:jc w:val="center"/>
        <w:rPr>
          <w:rFonts w:ascii="Arial" w:eastAsia="SimSun" w:hAnsi="Arial" w:cs="Arial"/>
          <w:bCs/>
          <w:kern w:val="2"/>
          <w:sz w:val="22"/>
          <w:szCs w:val="22"/>
          <w:lang w:eastAsia="zh-CN"/>
        </w:rPr>
      </w:pPr>
    </w:p>
    <w:p w14:paraId="47D55B6A" w14:textId="48D28A4E" w:rsidR="00A02D0E" w:rsidRDefault="00A02D0E" w:rsidP="00A02D0E">
      <w:pPr>
        <w:jc w:val="center"/>
        <w:rPr>
          <w:rFonts w:ascii="Arial" w:eastAsia="SimSun" w:hAnsi="Arial" w:cs="Arial"/>
          <w:bCs/>
          <w:kern w:val="2"/>
          <w:sz w:val="22"/>
          <w:szCs w:val="22"/>
          <w:lang w:eastAsia="zh-CN"/>
        </w:rPr>
      </w:pPr>
    </w:p>
    <w:p w14:paraId="5010AFC5" w14:textId="2B3405D0" w:rsidR="00A02D0E" w:rsidRDefault="00A02D0E" w:rsidP="00A02D0E">
      <w:pPr>
        <w:jc w:val="center"/>
        <w:rPr>
          <w:rFonts w:ascii="Arial" w:eastAsia="SimSun" w:hAnsi="Arial" w:cs="Arial"/>
          <w:bCs/>
          <w:kern w:val="2"/>
          <w:sz w:val="22"/>
          <w:szCs w:val="22"/>
          <w:lang w:eastAsia="zh-CN"/>
        </w:rPr>
      </w:pPr>
    </w:p>
    <w:p w14:paraId="6C9D700D" w14:textId="03D0F1B2" w:rsidR="00A02D0E" w:rsidRDefault="00A02D0E" w:rsidP="00A02D0E">
      <w:pPr>
        <w:jc w:val="center"/>
        <w:rPr>
          <w:rFonts w:ascii="Arial" w:eastAsia="SimSun" w:hAnsi="Arial" w:cs="Arial"/>
          <w:bCs/>
          <w:kern w:val="2"/>
          <w:sz w:val="22"/>
          <w:szCs w:val="22"/>
          <w:lang w:eastAsia="zh-CN"/>
        </w:rPr>
      </w:pPr>
      <w:r>
        <w:rPr>
          <w:noProof/>
        </w:rPr>
        <w:lastRenderedPageBreak/>
        <w:drawing>
          <wp:inline distT="0" distB="0" distL="0" distR="0" wp14:anchorId="4117E419" wp14:editId="4C966F78">
            <wp:extent cx="8229600" cy="530542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3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053D5" w14:textId="7DD3F080" w:rsidR="00A02433" w:rsidRPr="00A02433" w:rsidRDefault="00A02433" w:rsidP="00A02433">
      <w:pPr>
        <w:pStyle w:val="Caption"/>
      </w:pPr>
      <w:bookmarkStart w:id="21" w:name="_Ref88997841"/>
      <w:bookmarkStart w:id="22" w:name="_Toc88998302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6B0166">
        <w:rPr>
          <w:noProof/>
        </w:rPr>
        <w:t>3</w:t>
      </w:r>
      <w:r>
        <w:fldChar w:fldCharType="end"/>
      </w:r>
      <w:bookmarkEnd w:id="21"/>
      <w:r>
        <w:t xml:space="preserve">: </w:t>
      </w:r>
      <w:r w:rsidR="006B0166">
        <w:t>Fact</w:t>
      </w:r>
      <w:r>
        <w:t xml:space="preserve"> Table – </w:t>
      </w:r>
      <w:proofErr w:type="spellStart"/>
      <w:r>
        <w:t>fact_interactions</w:t>
      </w:r>
      <w:bookmarkEnd w:id="22"/>
      <w:proofErr w:type="spellEnd"/>
    </w:p>
    <w:p w14:paraId="01D4E4AD" w14:textId="6896AD64" w:rsidR="00A02433" w:rsidRDefault="00A02433" w:rsidP="00A02D0E">
      <w:pPr>
        <w:jc w:val="center"/>
        <w:rPr>
          <w:rFonts w:ascii="Arial" w:eastAsia="SimSun" w:hAnsi="Arial" w:cs="Arial"/>
          <w:bCs/>
          <w:kern w:val="2"/>
          <w:sz w:val="22"/>
          <w:szCs w:val="22"/>
          <w:lang w:eastAsia="zh-CN"/>
        </w:rPr>
      </w:pPr>
    </w:p>
    <w:p w14:paraId="324D6BD2" w14:textId="6202DABF" w:rsidR="00A02433" w:rsidRDefault="00A02433" w:rsidP="00A02433">
      <w:pPr>
        <w:pStyle w:val="Heading1"/>
        <w:rPr>
          <w:rFonts w:cs="Arial"/>
          <w:szCs w:val="32"/>
          <w:shd w:val="clear" w:color="auto" w:fill="F2F2F2"/>
        </w:rPr>
      </w:pPr>
      <w:bookmarkStart w:id="23" w:name="_Toc88998287"/>
      <w:r w:rsidRPr="00A02433">
        <w:rPr>
          <w:rFonts w:cs="Arial"/>
          <w:szCs w:val="32"/>
          <w:shd w:val="clear" w:color="auto" w:fill="F2F2F2"/>
        </w:rPr>
        <w:lastRenderedPageBreak/>
        <w:t>PROVIDE TOTAL NUMBER OF ROW COUNT</w:t>
      </w:r>
      <w:r w:rsidR="00F83442">
        <w:rPr>
          <w:rFonts w:cs="Arial"/>
          <w:szCs w:val="32"/>
          <w:shd w:val="clear" w:color="auto" w:fill="F2F2F2"/>
        </w:rPr>
        <w:t>S</w:t>
      </w:r>
      <w:r w:rsidRPr="00A02433">
        <w:rPr>
          <w:rFonts w:cs="Arial"/>
          <w:szCs w:val="32"/>
          <w:shd w:val="clear" w:color="auto" w:fill="F2F2F2"/>
        </w:rPr>
        <w:t xml:space="preserve"> FOR EACH TABLE LOADED ARE AS FOLLOWS</w:t>
      </w:r>
      <w:bookmarkEnd w:id="23"/>
    </w:p>
    <w:p w14:paraId="51D62388" w14:textId="1F1DF804" w:rsidR="006B0166" w:rsidRDefault="006B0166" w:rsidP="006B0166"/>
    <w:p w14:paraId="5BC08299" w14:textId="03219427" w:rsidR="006B0166" w:rsidRPr="006B0166" w:rsidRDefault="006B0166" w:rsidP="006B0166">
      <w:pPr>
        <w:widowControl w:val="0"/>
        <w:ind w:left="432"/>
        <w:rPr>
          <w:rFonts w:ascii="Arial" w:hAnsi="Arial" w:cs="Arial"/>
          <w:sz w:val="22"/>
          <w:szCs w:val="22"/>
        </w:rPr>
      </w:pPr>
      <w:r w:rsidRPr="006B0166">
        <w:rPr>
          <w:rFonts w:ascii="Arial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>h</w:t>
      </w:r>
      <w:r w:rsidRPr="006B0166">
        <w:rPr>
          <w:rFonts w:ascii="Arial" w:hAnsi="Arial" w:cs="Arial"/>
          <w:sz w:val="22"/>
          <w:szCs w:val="22"/>
        </w:rPr>
        <w:t xml:space="preserve">e total number of rows for </w:t>
      </w:r>
      <w:proofErr w:type="spellStart"/>
      <w:r w:rsidRPr="006B0166">
        <w:rPr>
          <w:rFonts w:ascii="Arial" w:hAnsi="Arial" w:cs="Arial"/>
          <w:sz w:val="22"/>
          <w:szCs w:val="22"/>
        </w:rPr>
        <w:t>dim_channel</w:t>
      </w:r>
      <w:proofErr w:type="spellEnd"/>
      <w:r w:rsidRPr="006B0166">
        <w:rPr>
          <w:rFonts w:ascii="Arial" w:hAnsi="Arial" w:cs="Arial"/>
          <w:sz w:val="22"/>
          <w:szCs w:val="22"/>
        </w:rPr>
        <w:t xml:space="preserve"> is 3, </w:t>
      </w:r>
      <w:proofErr w:type="spellStart"/>
      <w:r w:rsidRPr="006B0166">
        <w:rPr>
          <w:rFonts w:ascii="Arial" w:hAnsi="Arial" w:cs="Arial"/>
          <w:sz w:val="22"/>
          <w:szCs w:val="22"/>
        </w:rPr>
        <w:t>dim_time</w:t>
      </w:r>
      <w:proofErr w:type="spellEnd"/>
      <w:r w:rsidRPr="006B0166">
        <w:rPr>
          <w:rFonts w:ascii="Arial" w:hAnsi="Arial" w:cs="Arial"/>
          <w:sz w:val="22"/>
          <w:szCs w:val="22"/>
        </w:rPr>
        <w:t xml:space="preserve"> is 185 and </w:t>
      </w:r>
      <w:proofErr w:type="spellStart"/>
      <w:r w:rsidRPr="006B0166">
        <w:rPr>
          <w:rFonts w:ascii="Arial" w:hAnsi="Arial" w:cs="Arial"/>
          <w:sz w:val="22"/>
          <w:szCs w:val="22"/>
        </w:rPr>
        <w:t>facts_interactions</w:t>
      </w:r>
      <w:proofErr w:type="spellEnd"/>
      <w:r w:rsidRPr="006B0166">
        <w:rPr>
          <w:rFonts w:ascii="Arial" w:hAnsi="Arial" w:cs="Arial"/>
          <w:sz w:val="22"/>
          <w:szCs w:val="22"/>
        </w:rPr>
        <w:t xml:space="preserve"> is 938. The screenshots of the same are presented in </w:t>
      </w:r>
      <w:r w:rsidRPr="006B0166">
        <w:rPr>
          <w:rFonts w:ascii="Arial" w:hAnsi="Arial" w:cs="Arial"/>
          <w:sz w:val="22"/>
          <w:szCs w:val="22"/>
        </w:rPr>
        <w:fldChar w:fldCharType="begin"/>
      </w:r>
      <w:r w:rsidRPr="006B0166">
        <w:rPr>
          <w:rFonts w:ascii="Arial" w:hAnsi="Arial" w:cs="Arial"/>
          <w:sz w:val="22"/>
          <w:szCs w:val="22"/>
        </w:rPr>
        <w:instrText xml:space="preserve"> REF _Ref88997795 \h </w:instrText>
      </w:r>
      <w:r>
        <w:rPr>
          <w:rFonts w:ascii="Arial" w:hAnsi="Arial" w:cs="Arial"/>
          <w:sz w:val="22"/>
          <w:szCs w:val="22"/>
        </w:rPr>
        <w:instrText xml:space="preserve"> \* MERGEFORMAT </w:instrText>
      </w:r>
      <w:r w:rsidRPr="006B0166">
        <w:rPr>
          <w:rFonts w:ascii="Arial" w:hAnsi="Arial" w:cs="Arial"/>
          <w:sz w:val="22"/>
          <w:szCs w:val="22"/>
        </w:rPr>
      </w:r>
      <w:r w:rsidRPr="006B0166">
        <w:rPr>
          <w:rFonts w:ascii="Arial" w:hAnsi="Arial" w:cs="Arial"/>
          <w:sz w:val="22"/>
          <w:szCs w:val="22"/>
        </w:rPr>
        <w:fldChar w:fldCharType="separate"/>
      </w:r>
      <w:r w:rsidRPr="006B0166">
        <w:rPr>
          <w:rFonts w:ascii="Arial" w:hAnsi="Arial" w:cs="Arial"/>
          <w:sz w:val="22"/>
          <w:szCs w:val="22"/>
        </w:rPr>
        <w:t>Figure 6</w:t>
      </w:r>
      <w:r w:rsidRPr="006B0166">
        <w:rPr>
          <w:rFonts w:ascii="Arial" w:hAnsi="Arial" w:cs="Arial"/>
          <w:sz w:val="22"/>
          <w:szCs w:val="22"/>
        </w:rPr>
        <w:noBreakHyphen/>
        <w:t>1</w:t>
      </w:r>
      <w:r w:rsidRPr="006B0166">
        <w:rPr>
          <w:rFonts w:ascii="Arial" w:hAnsi="Arial" w:cs="Arial"/>
          <w:sz w:val="22"/>
          <w:szCs w:val="22"/>
        </w:rPr>
        <w:fldChar w:fldCharType="end"/>
      </w:r>
      <w:r w:rsidRPr="006B0166">
        <w:rPr>
          <w:rFonts w:ascii="Arial" w:hAnsi="Arial" w:cs="Arial"/>
          <w:sz w:val="22"/>
          <w:szCs w:val="22"/>
        </w:rPr>
        <w:t xml:space="preserve"> to </w:t>
      </w:r>
      <w:r w:rsidRPr="006B0166">
        <w:rPr>
          <w:rFonts w:ascii="Arial" w:hAnsi="Arial" w:cs="Arial"/>
          <w:sz w:val="22"/>
          <w:szCs w:val="22"/>
        </w:rPr>
        <w:fldChar w:fldCharType="begin"/>
      </w:r>
      <w:r w:rsidRPr="006B0166">
        <w:rPr>
          <w:rFonts w:ascii="Arial" w:hAnsi="Arial" w:cs="Arial"/>
          <w:sz w:val="22"/>
          <w:szCs w:val="22"/>
        </w:rPr>
        <w:instrText xml:space="preserve"> REF _Ref88997803 \h </w:instrText>
      </w:r>
      <w:r>
        <w:rPr>
          <w:rFonts w:ascii="Arial" w:hAnsi="Arial" w:cs="Arial"/>
          <w:sz w:val="22"/>
          <w:szCs w:val="22"/>
        </w:rPr>
        <w:instrText xml:space="preserve"> \* MERGEFORMAT </w:instrText>
      </w:r>
      <w:r w:rsidRPr="006B0166">
        <w:rPr>
          <w:rFonts w:ascii="Arial" w:hAnsi="Arial" w:cs="Arial"/>
          <w:sz w:val="22"/>
          <w:szCs w:val="22"/>
        </w:rPr>
      </w:r>
      <w:r w:rsidRPr="006B0166">
        <w:rPr>
          <w:rFonts w:ascii="Arial" w:hAnsi="Arial" w:cs="Arial"/>
          <w:sz w:val="22"/>
          <w:szCs w:val="22"/>
        </w:rPr>
        <w:fldChar w:fldCharType="separate"/>
      </w:r>
      <w:r w:rsidRPr="006B0166">
        <w:rPr>
          <w:rFonts w:ascii="Arial" w:hAnsi="Arial" w:cs="Arial"/>
          <w:sz w:val="22"/>
          <w:szCs w:val="22"/>
        </w:rPr>
        <w:t>Figure 6</w:t>
      </w:r>
      <w:r w:rsidRPr="006B0166">
        <w:rPr>
          <w:rFonts w:ascii="Arial" w:hAnsi="Arial" w:cs="Arial"/>
          <w:sz w:val="22"/>
          <w:szCs w:val="22"/>
        </w:rPr>
        <w:noBreakHyphen/>
        <w:t>3</w:t>
      </w:r>
      <w:r w:rsidRPr="006B0166">
        <w:rPr>
          <w:rFonts w:ascii="Arial" w:hAnsi="Arial" w:cs="Arial"/>
          <w:sz w:val="22"/>
          <w:szCs w:val="22"/>
        </w:rPr>
        <w:fldChar w:fldCharType="end"/>
      </w:r>
      <w:r w:rsidRPr="006B0166">
        <w:rPr>
          <w:rFonts w:ascii="Arial" w:hAnsi="Arial" w:cs="Arial"/>
          <w:sz w:val="22"/>
          <w:szCs w:val="22"/>
        </w:rPr>
        <w:t xml:space="preserve"> below.</w:t>
      </w:r>
    </w:p>
    <w:p w14:paraId="270746C4" w14:textId="5D3281E0" w:rsidR="00A02433" w:rsidRDefault="00A02433" w:rsidP="00A02433"/>
    <w:p w14:paraId="75AD62D0" w14:textId="3CF4FA07" w:rsidR="00A02433" w:rsidRDefault="00A02433" w:rsidP="00A02433"/>
    <w:p w14:paraId="1D28BD1B" w14:textId="4B781454" w:rsidR="00A02433" w:rsidRDefault="00A02433" w:rsidP="006B0166">
      <w:pPr>
        <w:jc w:val="center"/>
      </w:pPr>
      <w:r>
        <w:rPr>
          <w:noProof/>
        </w:rPr>
        <w:drawing>
          <wp:inline distT="0" distB="0" distL="0" distR="0" wp14:anchorId="7347DE7A" wp14:editId="021FB8FC">
            <wp:extent cx="5086350" cy="417159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r="29754" b="-316"/>
                    <a:stretch/>
                  </pic:blipFill>
                  <pic:spPr bwMode="auto">
                    <a:xfrm>
                      <a:off x="0" y="0"/>
                      <a:ext cx="5092688" cy="41767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6933F" w14:textId="79E17678" w:rsidR="006B0166" w:rsidRPr="00A02433" w:rsidRDefault="006B0166" w:rsidP="006B0166">
      <w:pPr>
        <w:pStyle w:val="Caption"/>
      </w:pPr>
      <w:bookmarkStart w:id="24" w:name="_Ref88997795"/>
      <w:bookmarkStart w:id="25" w:name="_Toc88998303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24"/>
      <w:r>
        <w:t xml:space="preserve">: Dimension Table – Row Count – </w:t>
      </w:r>
      <w:proofErr w:type="spellStart"/>
      <w:r>
        <w:t>dim_</w:t>
      </w:r>
      <w:proofErr w:type="gramStart"/>
      <w:r>
        <w:t>channel</w:t>
      </w:r>
      <w:proofErr w:type="spellEnd"/>
      <w:r>
        <w:t>(</w:t>
      </w:r>
      <w:proofErr w:type="gramEnd"/>
      <w:r>
        <w:t>3)</w:t>
      </w:r>
      <w:bookmarkEnd w:id="25"/>
    </w:p>
    <w:p w14:paraId="58B0A4FE" w14:textId="77777777" w:rsidR="006B0166" w:rsidRDefault="006B0166" w:rsidP="006B0166">
      <w:pPr>
        <w:jc w:val="center"/>
      </w:pPr>
    </w:p>
    <w:p w14:paraId="7C84BD52" w14:textId="28E46D45" w:rsidR="00A02433" w:rsidRDefault="00A02433" w:rsidP="006B0166">
      <w:pPr>
        <w:jc w:val="center"/>
      </w:pPr>
      <w:r>
        <w:rPr>
          <w:noProof/>
        </w:rPr>
        <w:lastRenderedPageBreak/>
        <w:drawing>
          <wp:inline distT="0" distB="0" distL="0" distR="0" wp14:anchorId="69BC6CA1" wp14:editId="37BB3AAD">
            <wp:extent cx="5857875" cy="4813974"/>
            <wp:effectExtent l="0" t="0" r="0" b="571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869124" cy="482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35626" w14:textId="3BE059DE" w:rsidR="006B0166" w:rsidRPr="00A02433" w:rsidRDefault="006B0166" w:rsidP="006B0166">
      <w:pPr>
        <w:pStyle w:val="Caption"/>
      </w:pPr>
      <w:bookmarkStart w:id="26" w:name="_Toc88998304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: Dimension Table – Row Count – </w:t>
      </w:r>
      <w:proofErr w:type="spellStart"/>
      <w:r>
        <w:t>dim_</w:t>
      </w:r>
      <w:proofErr w:type="gramStart"/>
      <w:r>
        <w:t>time</w:t>
      </w:r>
      <w:proofErr w:type="spellEnd"/>
      <w:r>
        <w:t>(</w:t>
      </w:r>
      <w:proofErr w:type="gramEnd"/>
      <w:r>
        <w:t>185)</w:t>
      </w:r>
      <w:bookmarkEnd w:id="26"/>
    </w:p>
    <w:p w14:paraId="6F2D67C8" w14:textId="77777777" w:rsidR="006B0166" w:rsidRDefault="006B0166" w:rsidP="00A02433"/>
    <w:p w14:paraId="53763FD9" w14:textId="7A7C4351" w:rsidR="00A02433" w:rsidRDefault="00A02433" w:rsidP="00A02433"/>
    <w:p w14:paraId="0C2F7251" w14:textId="13413285" w:rsidR="00A02433" w:rsidRDefault="00A02433" w:rsidP="00A02433"/>
    <w:p w14:paraId="473BC86C" w14:textId="496B3057" w:rsidR="00A02433" w:rsidRDefault="00A02433" w:rsidP="00A02433"/>
    <w:p w14:paraId="680421C4" w14:textId="55DBDC39" w:rsidR="006B0166" w:rsidRDefault="006B0166" w:rsidP="006B0166">
      <w:pPr>
        <w:jc w:val="center"/>
      </w:pPr>
      <w:r>
        <w:rPr>
          <w:noProof/>
        </w:rPr>
        <w:lastRenderedPageBreak/>
        <w:drawing>
          <wp:inline distT="0" distB="0" distL="0" distR="0" wp14:anchorId="6E9C49BA" wp14:editId="68329F23">
            <wp:extent cx="6286500" cy="5247857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298354" cy="5257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83AC0" w14:textId="2508793F" w:rsidR="006B0166" w:rsidRPr="00A02433" w:rsidRDefault="006B0166" w:rsidP="006B0166">
      <w:pPr>
        <w:pStyle w:val="Caption"/>
      </w:pPr>
      <w:bookmarkStart w:id="27" w:name="_Ref88997803"/>
      <w:bookmarkStart w:id="28" w:name="_Toc88998305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bookmarkEnd w:id="27"/>
      <w:r>
        <w:t xml:space="preserve">: Fact Table – Row Count – </w:t>
      </w:r>
      <w:proofErr w:type="spellStart"/>
      <w:r>
        <w:t>fact_interaction</w:t>
      </w:r>
      <w:proofErr w:type="spellEnd"/>
      <w:r>
        <w:t xml:space="preserve"> (938)</w:t>
      </w:r>
      <w:bookmarkEnd w:id="28"/>
    </w:p>
    <w:p w14:paraId="0A50D12F" w14:textId="5975B570" w:rsidR="00A02433" w:rsidRDefault="00A02433" w:rsidP="00A02433"/>
    <w:p w14:paraId="13BE80D4" w14:textId="0E60F127" w:rsidR="00A02433" w:rsidRDefault="00A02433" w:rsidP="00A02433"/>
    <w:p w14:paraId="3810181F" w14:textId="228EABD4" w:rsidR="00A02433" w:rsidRDefault="00A73C99" w:rsidP="00A73C99">
      <w:pPr>
        <w:pStyle w:val="Heading1"/>
      </w:pPr>
      <w:bookmarkStart w:id="29" w:name="_Toc88998288"/>
      <w:r w:rsidRPr="00A73C99">
        <w:lastRenderedPageBreak/>
        <w:t>PROVIDE PARTIAL SCREENSHOTS OF YOUR CREATED AND POPULATED TABLES (</w:t>
      </w:r>
      <w:proofErr w:type="spellStart"/>
      <w:r w:rsidRPr="00A73C99">
        <w:t>dim_time</w:t>
      </w:r>
      <w:proofErr w:type="spellEnd"/>
      <w:r w:rsidRPr="00A73C99">
        <w:t xml:space="preserve">, </w:t>
      </w:r>
      <w:proofErr w:type="spellStart"/>
      <w:r w:rsidRPr="00A73C99">
        <w:t>dim_channel</w:t>
      </w:r>
      <w:proofErr w:type="spellEnd"/>
      <w:r w:rsidRPr="00A73C99">
        <w:t xml:space="preserve">, </w:t>
      </w:r>
      <w:proofErr w:type="spellStart"/>
      <w:r w:rsidRPr="00A73C99">
        <w:t>fact_interactions</w:t>
      </w:r>
      <w:proofErr w:type="spellEnd"/>
      <w:r w:rsidRPr="00A73C99">
        <w:t>)</w:t>
      </w:r>
      <w:bookmarkEnd w:id="29"/>
    </w:p>
    <w:p w14:paraId="54D7D230" w14:textId="77777777" w:rsidR="00A02433" w:rsidRPr="00A02433" w:rsidRDefault="00A02433" w:rsidP="00A02433"/>
    <w:p w14:paraId="64194FDB" w14:textId="5662A0B5" w:rsidR="00A73C99" w:rsidRPr="006B0166" w:rsidRDefault="00A73C99" w:rsidP="002F4096">
      <w:pPr>
        <w:widowControl w:val="0"/>
        <w:ind w:left="432"/>
        <w:jc w:val="both"/>
        <w:rPr>
          <w:rFonts w:ascii="Arial" w:hAnsi="Arial" w:cs="Arial"/>
          <w:sz w:val="22"/>
          <w:szCs w:val="22"/>
        </w:rPr>
      </w:pPr>
      <w:r w:rsidRPr="006B0166">
        <w:rPr>
          <w:rFonts w:ascii="Arial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>h</w:t>
      </w:r>
      <w:r w:rsidRPr="006B0166">
        <w:rPr>
          <w:rFonts w:ascii="Arial" w:hAnsi="Arial" w:cs="Arial"/>
          <w:sz w:val="22"/>
          <w:szCs w:val="22"/>
        </w:rPr>
        <w:t xml:space="preserve">e </w:t>
      </w:r>
      <w:r>
        <w:rPr>
          <w:rFonts w:ascii="Arial" w:hAnsi="Arial" w:cs="Arial"/>
          <w:sz w:val="22"/>
          <w:szCs w:val="22"/>
        </w:rPr>
        <w:t>screenshots</w:t>
      </w:r>
      <w:r w:rsidRPr="006B0166">
        <w:rPr>
          <w:rFonts w:ascii="Arial" w:hAnsi="Arial" w:cs="Arial"/>
          <w:sz w:val="22"/>
          <w:szCs w:val="22"/>
        </w:rPr>
        <w:t xml:space="preserve"> for </w:t>
      </w:r>
      <w:proofErr w:type="spellStart"/>
      <w:r w:rsidRPr="006B0166">
        <w:rPr>
          <w:rFonts w:ascii="Arial" w:hAnsi="Arial" w:cs="Arial"/>
          <w:sz w:val="22"/>
          <w:szCs w:val="22"/>
        </w:rPr>
        <w:t>dim_channel</w:t>
      </w:r>
      <w:proofErr w:type="spellEnd"/>
      <w:r w:rsidRPr="006B0166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6B0166">
        <w:rPr>
          <w:rFonts w:ascii="Arial" w:hAnsi="Arial" w:cs="Arial"/>
          <w:sz w:val="22"/>
          <w:szCs w:val="22"/>
        </w:rPr>
        <w:t>dim_time</w:t>
      </w:r>
      <w:proofErr w:type="spellEnd"/>
      <w:r w:rsidR="00F83442">
        <w:rPr>
          <w:rFonts w:ascii="Arial" w:hAnsi="Arial" w:cs="Arial"/>
          <w:sz w:val="22"/>
          <w:szCs w:val="22"/>
        </w:rPr>
        <w:t>,</w:t>
      </w:r>
      <w:r w:rsidRPr="006B0166">
        <w:rPr>
          <w:rFonts w:ascii="Arial" w:hAnsi="Arial" w:cs="Arial"/>
          <w:sz w:val="22"/>
          <w:szCs w:val="22"/>
        </w:rPr>
        <w:t xml:space="preserve"> and </w:t>
      </w:r>
      <w:proofErr w:type="spellStart"/>
      <w:r w:rsidRPr="006B0166">
        <w:rPr>
          <w:rFonts w:ascii="Arial" w:hAnsi="Arial" w:cs="Arial"/>
          <w:sz w:val="22"/>
          <w:szCs w:val="22"/>
        </w:rPr>
        <w:t>facts_interactions</w:t>
      </w:r>
      <w:proofErr w:type="spellEnd"/>
      <w:r w:rsidRPr="006B0166">
        <w:rPr>
          <w:rFonts w:ascii="Arial" w:hAnsi="Arial" w:cs="Arial"/>
          <w:sz w:val="22"/>
          <w:szCs w:val="22"/>
        </w:rPr>
        <w:t xml:space="preserve"> are presented in</w:t>
      </w:r>
      <w:r w:rsidR="002F4096">
        <w:rPr>
          <w:rFonts w:ascii="Arial" w:hAnsi="Arial" w:cs="Arial"/>
          <w:sz w:val="22"/>
          <w:szCs w:val="22"/>
        </w:rPr>
        <w:t xml:space="preserve"> </w:t>
      </w:r>
      <w:r w:rsidR="002F4096">
        <w:rPr>
          <w:rFonts w:ascii="Arial" w:hAnsi="Arial" w:cs="Arial"/>
          <w:sz w:val="22"/>
          <w:szCs w:val="22"/>
        </w:rPr>
        <w:fldChar w:fldCharType="begin"/>
      </w:r>
      <w:r w:rsidR="002F4096">
        <w:rPr>
          <w:rFonts w:ascii="Arial" w:hAnsi="Arial" w:cs="Arial"/>
          <w:sz w:val="22"/>
          <w:szCs w:val="22"/>
        </w:rPr>
        <w:instrText xml:space="preserve"> REF _Ref88998241 \h  \* MERGEFORMAT </w:instrText>
      </w:r>
      <w:r w:rsidR="002F4096">
        <w:rPr>
          <w:rFonts w:ascii="Arial" w:hAnsi="Arial" w:cs="Arial"/>
          <w:sz w:val="22"/>
          <w:szCs w:val="22"/>
        </w:rPr>
      </w:r>
      <w:r w:rsidR="002F4096">
        <w:rPr>
          <w:rFonts w:ascii="Arial" w:hAnsi="Arial" w:cs="Arial"/>
          <w:sz w:val="22"/>
          <w:szCs w:val="22"/>
        </w:rPr>
        <w:fldChar w:fldCharType="separate"/>
      </w:r>
      <w:r w:rsidR="002F4096" w:rsidRPr="002F4096">
        <w:rPr>
          <w:rFonts w:ascii="Arial" w:hAnsi="Arial" w:cs="Arial"/>
          <w:sz w:val="22"/>
          <w:szCs w:val="22"/>
        </w:rPr>
        <w:t>Figure 7</w:t>
      </w:r>
      <w:r w:rsidR="002F4096" w:rsidRPr="002F4096">
        <w:rPr>
          <w:rFonts w:ascii="Arial" w:hAnsi="Arial" w:cs="Arial"/>
          <w:sz w:val="22"/>
          <w:szCs w:val="22"/>
        </w:rPr>
        <w:noBreakHyphen/>
        <w:t>1</w:t>
      </w:r>
      <w:r w:rsidR="002F4096">
        <w:rPr>
          <w:rFonts w:ascii="Arial" w:hAnsi="Arial" w:cs="Arial"/>
          <w:sz w:val="22"/>
          <w:szCs w:val="22"/>
        </w:rPr>
        <w:fldChar w:fldCharType="end"/>
      </w:r>
      <w:r w:rsidRPr="006B0166">
        <w:rPr>
          <w:rFonts w:ascii="Arial" w:hAnsi="Arial" w:cs="Arial"/>
          <w:sz w:val="22"/>
          <w:szCs w:val="22"/>
        </w:rPr>
        <w:t xml:space="preserve"> to </w:t>
      </w:r>
      <w:r w:rsidR="002F4096">
        <w:rPr>
          <w:rFonts w:ascii="Arial" w:hAnsi="Arial" w:cs="Arial"/>
          <w:sz w:val="22"/>
          <w:szCs w:val="22"/>
        </w:rPr>
        <w:fldChar w:fldCharType="begin"/>
      </w:r>
      <w:r w:rsidR="002F4096">
        <w:rPr>
          <w:rFonts w:ascii="Arial" w:hAnsi="Arial" w:cs="Arial"/>
          <w:sz w:val="22"/>
          <w:szCs w:val="22"/>
        </w:rPr>
        <w:instrText xml:space="preserve"> REF _Ref88998254 \h  \* MERGEFORMAT </w:instrText>
      </w:r>
      <w:r w:rsidR="002F4096">
        <w:rPr>
          <w:rFonts w:ascii="Arial" w:hAnsi="Arial" w:cs="Arial"/>
          <w:sz w:val="22"/>
          <w:szCs w:val="22"/>
        </w:rPr>
      </w:r>
      <w:r w:rsidR="002F4096">
        <w:rPr>
          <w:rFonts w:ascii="Arial" w:hAnsi="Arial" w:cs="Arial"/>
          <w:sz w:val="22"/>
          <w:szCs w:val="22"/>
        </w:rPr>
        <w:fldChar w:fldCharType="separate"/>
      </w:r>
      <w:r w:rsidR="002F4096" w:rsidRPr="002F4096">
        <w:rPr>
          <w:rFonts w:ascii="Arial" w:hAnsi="Arial" w:cs="Arial"/>
          <w:sz w:val="22"/>
          <w:szCs w:val="22"/>
        </w:rPr>
        <w:t>Figure 7</w:t>
      </w:r>
      <w:r w:rsidR="002F4096" w:rsidRPr="002F4096">
        <w:rPr>
          <w:rFonts w:ascii="Arial" w:hAnsi="Arial" w:cs="Arial"/>
          <w:sz w:val="22"/>
          <w:szCs w:val="22"/>
        </w:rPr>
        <w:noBreakHyphen/>
        <w:t>3</w:t>
      </w:r>
      <w:r w:rsidR="002F4096">
        <w:rPr>
          <w:rFonts w:ascii="Arial" w:hAnsi="Arial" w:cs="Arial"/>
          <w:sz w:val="22"/>
          <w:szCs w:val="22"/>
        </w:rPr>
        <w:fldChar w:fldCharType="end"/>
      </w:r>
      <w:r w:rsidRPr="006B0166">
        <w:rPr>
          <w:rFonts w:ascii="Arial" w:hAnsi="Arial" w:cs="Arial"/>
          <w:sz w:val="22"/>
          <w:szCs w:val="22"/>
        </w:rPr>
        <w:t xml:space="preserve"> below.</w:t>
      </w:r>
    </w:p>
    <w:p w14:paraId="3A197BB2" w14:textId="77777777" w:rsidR="00A73C99" w:rsidRDefault="00A73C99" w:rsidP="00A73C99"/>
    <w:p w14:paraId="7EAB2E28" w14:textId="77777777" w:rsidR="00A73C99" w:rsidRDefault="00A73C99" w:rsidP="00A73C99"/>
    <w:p w14:paraId="0816B436" w14:textId="77777777" w:rsidR="00A73C99" w:rsidRDefault="00A73C99" w:rsidP="00A73C99">
      <w:pPr>
        <w:jc w:val="center"/>
      </w:pPr>
      <w:r>
        <w:rPr>
          <w:noProof/>
        </w:rPr>
        <w:drawing>
          <wp:inline distT="0" distB="0" distL="0" distR="0" wp14:anchorId="736E5B3F" wp14:editId="6BAF71DA">
            <wp:extent cx="5086350" cy="4171596"/>
            <wp:effectExtent l="0" t="0" r="0" b="63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r="29754" b="-316"/>
                    <a:stretch/>
                  </pic:blipFill>
                  <pic:spPr bwMode="auto">
                    <a:xfrm>
                      <a:off x="0" y="0"/>
                      <a:ext cx="5092688" cy="41767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0C42DF" w14:textId="2A104548" w:rsidR="00A73C99" w:rsidRDefault="00A73C99" w:rsidP="00A73C99">
      <w:pPr>
        <w:pStyle w:val="Caption"/>
      </w:pPr>
      <w:bookmarkStart w:id="30" w:name="_Ref88998241"/>
      <w:bookmarkStart w:id="31" w:name="_Toc88998306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30"/>
      <w:r>
        <w:t xml:space="preserve">: Dimension Table Screenshot – </w:t>
      </w:r>
      <w:proofErr w:type="spellStart"/>
      <w:r>
        <w:t>dim_channel</w:t>
      </w:r>
      <w:bookmarkEnd w:id="31"/>
      <w:proofErr w:type="spellEnd"/>
    </w:p>
    <w:p w14:paraId="4D3EACAE" w14:textId="78735AA9" w:rsidR="00A73C99" w:rsidRDefault="00A73C99" w:rsidP="00A73C99">
      <w:pPr>
        <w:pStyle w:val="Airbusbody"/>
        <w:rPr>
          <w:rFonts w:eastAsia="SimSun"/>
        </w:rPr>
      </w:pPr>
    </w:p>
    <w:p w14:paraId="09E4363A" w14:textId="14871CAA" w:rsidR="00A73C99" w:rsidRDefault="00A73C99" w:rsidP="00A73C99">
      <w:pPr>
        <w:jc w:val="center"/>
      </w:pPr>
      <w:r>
        <w:rPr>
          <w:noProof/>
        </w:rPr>
        <w:lastRenderedPageBreak/>
        <w:drawing>
          <wp:inline distT="0" distB="0" distL="0" distR="0" wp14:anchorId="1E635D22" wp14:editId="06B6DCAB">
            <wp:extent cx="5495925" cy="5542087"/>
            <wp:effectExtent l="0" t="0" r="0" b="190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19344" cy="5565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109BE" w14:textId="2216540C" w:rsidR="00A73C99" w:rsidRPr="00A02433" w:rsidRDefault="00A73C99" w:rsidP="00A73C99">
      <w:pPr>
        <w:pStyle w:val="Caption"/>
      </w:pPr>
      <w:bookmarkStart w:id="32" w:name="_Toc88998307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: Dimension Table Screenshot – </w:t>
      </w:r>
      <w:proofErr w:type="spellStart"/>
      <w:r>
        <w:t>dim_time</w:t>
      </w:r>
      <w:bookmarkEnd w:id="32"/>
      <w:proofErr w:type="spellEnd"/>
    </w:p>
    <w:p w14:paraId="252B82E0" w14:textId="5F7948C4" w:rsidR="00A73C99" w:rsidRDefault="00A73C99" w:rsidP="00A73C99">
      <w:pPr>
        <w:jc w:val="center"/>
      </w:pPr>
      <w:r>
        <w:rPr>
          <w:noProof/>
        </w:rPr>
        <w:lastRenderedPageBreak/>
        <w:drawing>
          <wp:inline distT="0" distB="0" distL="0" distR="0" wp14:anchorId="4AE97FFD" wp14:editId="498D34FD">
            <wp:extent cx="4933950" cy="5441819"/>
            <wp:effectExtent l="0" t="0" r="0" b="698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45248" cy="545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87FFA" w14:textId="39AB3D12" w:rsidR="00A73C99" w:rsidRPr="00A02433" w:rsidRDefault="00A73C99" w:rsidP="00A73C99">
      <w:pPr>
        <w:pStyle w:val="Caption"/>
      </w:pPr>
      <w:bookmarkStart w:id="33" w:name="_Ref88998254"/>
      <w:bookmarkStart w:id="34" w:name="_Toc88998308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2F4096">
        <w:rPr>
          <w:noProof/>
        </w:rPr>
        <w:t>3</w:t>
      </w:r>
      <w:r>
        <w:fldChar w:fldCharType="end"/>
      </w:r>
      <w:bookmarkEnd w:id="33"/>
      <w:r>
        <w:t xml:space="preserve">: Fact Table Screenshot – </w:t>
      </w:r>
      <w:proofErr w:type="spellStart"/>
      <w:r>
        <w:t>fact_interactions</w:t>
      </w:r>
      <w:bookmarkEnd w:id="34"/>
      <w:proofErr w:type="spellEnd"/>
    </w:p>
    <w:sectPr w:rsidR="00A73C99" w:rsidRPr="00A02433" w:rsidSect="005A572C">
      <w:headerReference w:type="default" r:id="rId36"/>
      <w:headerReference w:type="first" r:id="rId37"/>
      <w:pgSz w:w="15840" w:h="12240" w:orient="landscape"/>
      <w:pgMar w:top="595" w:right="791" w:bottom="1080" w:left="1276" w:header="435" w:footer="1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1EE90" w14:textId="77777777" w:rsidR="00AA643E" w:rsidRDefault="00AA643E" w:rsidP="008D5661">
      <w:r>
        <w:separator/>
      </w:r>
    </w:p>
  </w:endnote>
  <w:endnote w:type="continuationSeparator" w:id="0">
    <w:p w14:paraId="0BE69289" w14:textId="77777777" w:rsidR="00AA643E" w:rsidRDefault="00AA643E" w:rsidP="008D56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ncode Sans Normal Black">
    <w:altName w:val="Calibri"/>
    <w:charset w:val="00"/>
    <w:family w:val="auto"/>
    <w:pitch w:val="variable"/>
    <w:sig w:usb0="A00000FF" w:usb1="5000207B" w:usb2="00000000" w:usb3="00000000" w:csb0="00000093" w:csb1="00000000"/>
  </w:font>
  <w:font w:name="Matrix II OT Book">
    <w:altName w:val="Calibri"/>
    <w:charset w:val="00"/>
    <w:family w:val="auto"/>
    <w:pitch w:val="variable"/>
    <w:sig w:usb0="800000AF" w:usb1="4000045B" w:usb2="00000000" w:usb3="00000000" w:csb0="00000001" w:csb1="00000000"/>
  </w:font>
  <w:font w:name="Uni Sans Book">
    <w:altName w:val="Calibri"/>
    <w:charset w:val="00"/>
    <w:family w:val="auto"/>
    <w:pitch w:val="variable"/>
    <w:sig w:usb0="A00002EF" w:usb1="4000204A" w:usb2="00000000" w:usb3="00000000" w:csb0="00000097" w:csb1="00000000"/>
  </w:font>
  <w:font w:name="Uni Sans Regular">
    <w:altName w:val="Calibri"/>
    <w:charset w:val="00"/>
    <w:family w:val="auto"/>
    <w:pitch w:val="variable"/>
    <w:sig w:usb0="A00002EF" w:usb1="4000204A" w:usb2="00000000" w:usb3="00000000" w:csb0="00000097" w:csb1="00000000"/>
  </w:font>
  <w:font w:name="Arial 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Encode Sans Normal">
    <w:altName w:val="Calibri"/>
    <w:charset w:val="00"/>
    <w:family w:val="auto"/>
    <w:pitch w:val="variable"/>
    <w:sig w:usb0="A00000FF" w:usb1="5000207B" w:usb2="00000000" w:usb3="00000000" w:csb0="00000093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CF2FD" w14:textId="77777777" w:rsidR="00337F24" w:rsidRDefault="00337F24" w:rsidP="000B0E5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E55255" w14:textId="77777777" w:rsidR="008F3523" w:rsidRDefault="008F3523" w:rsidP="000B0E5E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461DAF" w14:textId="77777777" w:rsidR="008F3523" w:rsidRDefault="008F3523" w:rsidP="000B0E5E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F98E5E" w14:textId="77777777" w:rsidR="00FF224A" w:rsidRDefault="00FF224A" w:rsidP="000B0E5E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81EF47" w14:textId="77777777" w:rsidR="00FF224A" w:rsidRDefault="00FF224A" w:rsidP="00FF224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2802B" w14:textId="42253656" w:rsidR="000155FE" w:rsidRDefault="00865645" w:rsidP="00337F24">
    <w:pPr>
      <w:pStyle w:val="Footer"/>
      <w:ind w:right="360"/>
    </w:pPr>
    <w:r w:rsidRPr="00865645">
      <w:rPr>
        <w:noProof/>
      </w:rPr>
      <w:drawing>
        <wp:anchor distT="0" distB="0" distL="114300" distR="114300" simplePos="0" relativeHeight="251669504" behindDoc="1" locked="0" layoutInCell="1" allowOverlap="1" wp14:anchorId="28A24DF8" wp14:editId="28837C17">
          <wp:simplePos x="0" y="0"/>
          <wp:positionH relativeFrom="column">
            <wp:posOffset>90805</wp:posOffset>
          </wp:positionH>
          <wp:positionV relativeFrom="paragraph">
            <wp:posOffset>-635</wp:posOffset>
          </wp:positionV>
          <wp:extent cx="1581785" cy="106045"/>
          <wp:effectExtent l="0" t="0" r="0" b="0"/>
          <wp:wrapNone/>
          <wp:docPr id="6" name="Picture 6" descr="Purple University of Washington word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actSheet-V2-Wordmark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785" cy="106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65645"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6152E80" wp14:editId="573C538C">
              <wp:simplePos x="0" y="0"/>
              <wp:positionH relativeFrom="column">
                <wp:posOffset>0</wp:posOffset>
              </wp:positionH>
              <wp:positionV relativeFrom="paragraph">
                <wp:posOffset>244475</wp:posOffset>
              </wp:positionV>
              <wp:extent cx="4873625" cy="347345"/>
              <wp:effectExtent l="0" t="0" r="0" b="8255"/>
              <wp:wrapSquare wrapText="bothSides"/>
              <wp:docPr id="72" name="Text Box 7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73625" cy="347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63E299" w14:textId="77777777" w:rsidR="00865645" w:rsidRPr="00966277" w:rsidRDefault="00865645" w:rsidP="00865645">
                          <w:pPr>
                            <w:rPr>
                              <w:rFonts w:ascii="Uni Sans Book" w:hAnsi="Uni Sans Book"/>
                              <w:sz w:val="24"/>
                            </w:rPr>
                          </w:pPr>
                          <w:r w:rsidRPr="00966277">
                            <w:rPr>
                              <w:rFonts w:ascii="Uni Sans Book" w:hAnsi="Uni Sans Book"/>
                              <w:sz w:val="24"/>
                            </w:rPr>
                            <w:t>DEPARTMENT NAME HE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152E80" id="_x0000_t202" coordsize="21600,21600" o:spt="202" path="m,l,21600r21600,l21600,xe">
              <v:stroke joinstyle="miter"/>
              <v:path gradientshapeok="t" o:connecttype="rect"/>
            </v:shapetype>
            <v:shape id="Text Box 72" o:spid="_x0000_s1028" type="#_x0000_t202" style="position:absolute;margin-left:0;margin-top:19.25pt;width:383.75pt;height:27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" filled="f" stroked="f">
              <v:textbox>
                <w:txbxContent>
                  <w:p w14:paraId="7363E299" w14:textId="77777777" w:rsidR="00865645" w:rsidRPr="00966277" w:rsidRDefault="00865645" w:rsidP="00865645">
                    <w:pPr>
                      <w:rPr>
                        <w:rFonts w:ascii="Uni Sans Book" w:hAnsi="Uni Sans Book"/>
                        <w:sz w:val="24"/>
                      </w:rPr>
                    </w:pPr>
                    <w:r w:rsidRPr="00966277">
                      <w:rPr>
                        <w:rFonts w:ascii="Uni Sans Book" w:hAnsi="Uni Sans Book"/>
                        <w:sz w:val="24"/>
                      </w:rPr>
                      <w:t>DEPARTMENT NAME HERE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F0B4F" w14:textId="77777777" w:rsidR="00AA5CDE" w:rsidRDefault="00AA5CDE" w:rsidP="00AA5CD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  <w:p w14:paraId="61C420DA" w14:textId="46ED847E" w:rsidR="00AA5CDE" w:rsidRDefault="009B4C28">
    <w:pPr>
      <w:pStyle w:val="Footer"/>
    </w:pPr>
    <w:r>
      <w:rPr>
        <w:noProof/>
      </w:rPr>
      <w:drawing>
        <wp:anchor distT="0" distB="0" distL="114300" distR="114300" simplePos="0" relativeHeight="251699200" behindDoc="1" locked="0" layoutInCell="1" allowOverlap="1" wp14:anchorId="63E98988" wp14:editId="37B72316">
          <wp:simplePos x="0" y="0"/>
          <wp:positionH relativeFrom="margin">
            <wp:align>right</wp:align>
          </wp:positionH>
          <wp:positionV relativeFrom="page">
            <wp:align>bottom</wp:align>
          </wp:positionV>
          <wp:extent cx="1524000" cy="228600"/>
          <wp:effectExtent l="0" t="0" r="0" b="0"/>
          <wp:wrapTight wrapText="bothSides">
            <wp:wrapPolygon edited="0">
              <wp:start x="0" y="0"/>
              <wp:lineTo x="0" y="19800"/>
              <wp:lineTo x="21330" y="19800"/>
              <wp:lineTo x="21330" y="0"/>
              <wp:lineTo x="0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r="40348" b="21707"/>
                  <a:stretch/>
                </pic:blipFill>
                <pic:spPr bwMode="auto">
                  <a:xfrm>
                    <a:off x="0" y="0"/>
                    <a:ext cx="1524000" cy="228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5CDE"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1B97ECB1" wp14:editId="5F47F9D7">
              <wp:simplePos x="0" y="0"/>
              <wp:positionH relativeFrom="margin">
                <wp:align>right</wp:align>
              </wp:positionH>
              <wp:positionV relativeFrom="page">
                <wp:posOffset>7227570</wp:posOffset>
              </wp:positionV>
              <wp:extent cx="1981200" cy="280670"/>
              <wp:effectExtent l="0" t="0" r="0" b="5080"/>
              <wp:wrapThrough wrapText="bothSides">
                <wp:wrapPolygon edited="0">
                  <wp:start x="415" y="0"/>
                  <wp:lineTo x="415" y="20525"/>
                  <wp:lineTo x="20977" y="20525"/>
                  <wp:lineTo x="20977" y="0"/>
                  <wp:lineTo x="415" y="0"/>
                </wp:wrapPolygon>
              </wp:wrapThrough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81200" cy="280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29B442" w14:textId="77777777" w:rsidR="00AA5CDE" w:rsidRPr="00635131" w:rsidRDefault="00AA5CDE" w:rsidP="00AA5CDE">
                          <w:pPr>
                            <w:rPr>
                              <w:rFonts w:ascii="Uni Sans Book" w:hAnsi="Uni Sans Book"/>
                              <w:sz w:val="24"/>
                              <w:lang w:val="en-IN"/>
                            </w:rPr>
                          </w:pPr>
                          <w:r>
                            <w:rPr>
                              <w:rFonts w:ascii="Uni Sans Book" w:hAnsi="Uni Sans Book"/>
                              <w:sz w:val="24"/>
                              <w:lang w:val="en-IN"/>
                            </w:rPr>
                            <w:t>MSBA – Cohort 2021-202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97ECB1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9" type="#_x0000_t202" style="position:absolute;margin-left:104.8pt;margin-top:569.1pt;width:156pt;height:22.1pt;z-index:2516920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" filled="f" stroked="f">
              <v:textbox>
                <w:txbxContent>
                  <w:p w14:paraId="6C29B442" w14:textId="77777777" w:rsidR="00AA5CDE" w:rsidRPr="00635131" w:rsidRDefault="00AA5CDE" w:rsidP="00AA5CDE">
                    <w:pPr>
                      <w:rPr>
                        <w:rFonts w:ascii="Uni Sans Book" w:hAnsi="Uni Sans Book"/>
                        <w:sz w:val="24"/>
                        <w:lang w:val="en-IN"/>
                      </w:rPr>
                    </w:pPr>
                    <w:r>
                      <w:rPr>
                        <w:rFonts w:ascii="Uni Sans Book" w:hAnsi="Uni Sans Book"/>
                        <w:sz w:val="24"/>
                        <w:lang w:val="en-IN"/>
                      </w:rPr>
                      <w:t>MSBA – Cohort 2021-2022</w:t>
                    </w:r>
                  </w:p>
                </w:txbxContent>
              </v:textbox>
              <w10:wrap type="through" anchorx="margin" anchory="page"/>
            </v:shape>
          </w:pict>
        </mc:Fallback>
      </mc:AlternateContent>
    </w:r>
    <w:r w:rsidR="00AA5CDE">
      <w:rPr>
        <w:noProof/>
      </w:rPr>
      <w:drawing>
        <wp:inline distT="0" distB="0" distL="0" distR="0" wp14:anchorId="5474A792" wp14:editId="7AEE502E">
          <wp:extent cx="2156400" cy="655200"/>
          <wp:effectExtent l="0" t="0" r="0" b="0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156400" cy="65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6B088" w14:textId="77777777" w:rsidR="000B0E5E" w:rsidRDefault="000B0E5E" w:rsidP="0057045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464B2">
      <w:rPr>
        <w:rStyle w:val="PageNumber"/>
        <w:noProof/>
      </w:rPr>
      <w:t>2</w:t>
    </w:r>
    <w:r>
      <w:rPr>
        <w:rStyle w:val="PageNumber"/>
      </w:rPr>
      <w:fldChar w:fldCharType="end"/>
    </w:r>
  </w:p>
  <w:p w14:paraId="5CF8C581" w14:textId="07E926E6" w:rsidR="000B0E5E" w:rsidRDefault="009B4C28" w:rsidP="00337F24">
    <w:pPr>
      <w:pStyle w:val="Footer"/>
      <w:ind w:right="360"/>
    </w:pPr>
    <w:r>
      <w:rPr>
        <w:noProof/>
      </w:rPr>
      <w:drawing>
        <wp:anchor distT="0" distB="0" distL="114300" distR="114300" simplePos="0" relativeHeight="251697152" behindDoc="1" locked="0" layoutInCell="1" allowOverlap="1" wp14:anchorId="73EE5BA9" wp14:editId="4F34C393">
          <wp:simplePos x="0" y="0"/>
          <wp:positionH relativeFrom="column">
            <wp:posOffset>5298440</wp:posOffset>
          </wp:positionH>
          <wp:positionV relativeFrom="page">
            <wp:align>bottom</wp:align>
          </wp:positionV>
          <wp:extent cx="1524000" cy="228600"/>
          <wp:effectExtent l="0" t="0" r="0" b="0"/>
          <wp:wrapTight wrapText="bothSides">
            <wp:wrapPolygon edited="0">
              <wp:start x="0" y="0"/>
              <wp:lineTo x="0" y="19800"/>
              <wp:lineTo x="21330" y="19800"/>
              <wp:lineTo x="21330" y="0"/>
              <wp:lineTo x="0" y="0"/>
            </wp:wrapPolygon>
          </wp:wrapTight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r="40348" b="21707"/>
                  <a:stretch/>
                </pic:blipFill>
                <pic:spPr bwMode="auto">
                  <a:xfrm>
                    <a:off x="0" y="0"/>
                    <a:ext cx="1524000" cy="228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63E37"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3A535452" wp14:editId="10BCC760">
              <wp:simplePos x="0" y="0"/>
              <wp:positionH relativeFrom="margin">
                <wp:posOffset>4960620</wp:posOffset>
              </wp:positionH>
              <wp:positionV relativeFrom="paragraph">
                <wp:posOffset>138430</wp:posOffset>
              </wp:positionV>
              <wp:extent cx="1981200" cy="323850"/>
              <wp:effectExtent l="0" t="0" r="0" b="0"/>
              <wp:wrapThrough wrapText="bothSides">
                <wp:wrapPolygon edited="0">
                  <wp:start x="415" y="0"/>
                  <wp:lineTo x="415" y="20329"/>
                  <wp:lineTo x="20977" y="20329"/>
                  <wp:lineTo x="20977" y="0"/>
                  <wp:lineTo x="415" y="0"/>
                </wp:wrapPolygon>
              </wp:wrapThrough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81200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655849" w14:textId="1C5559C1" w:rsidR="000B0E5E" w:rsidRPr="00635131" w:rsidRDefault="00635131" w:rsidP="001063E6">
                          <w:pPr>
                            <w:rPr>
                              <w:rFonts w:ascii="Uni Sans Book" w:hAnsi="Uni Sans Book"/>
                              <w:sz w:val="24"/>
                              <w:lang w:val="en-IN"/>
                            </w:rPr>
                          </w:pPr>
                          <w:r>
                            <w:rPr>
                              <w:rFonts w:ascii="Uni Sans Book" w:hAnsi="Uni Sans Book"/>
                              <w:sz w:val="24"/>
                              <w:lang w:val="en-IN"/>
                            </w:rPr>
                            <w:t>MSBA – Cohort 2021-202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535452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0" type="#_x0000_t202" style="position:absolute;margin-left:390.6pt;margin-top:10.9pt;width:156pt;height:25.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" filled="f" stroked="f">
              <v:textbox>
                <w:txbxContent>
                  <w:p w14:paraId="3A655849" w14:textId="1C5559C1" w:rsidR="000B0E5E" w:rsidRPr="00635131" w:rsidRDefault="00635131" w:rsidP="001063E6">
                    <w:pPr>
                      <w:rPr>
                        <w:rFonts w:ascii="Uni Sans Book" w:hAnsi="Uni Sans Book"/>
                        <w:sz w:val="24"/>
                        <w:lang w:val="en-IN"/>
                      </w:rPr>
                    </w:pPr>
                    <w:r>
                      <w:rPr>
                        <w:rFonts w:ascii="Uni Sans Book" w:hAnsi="Uni Sans Book"/>
                        <w:sz w:val="24"/>
                        <w:lang w:val="en-IN"/>
                      </w:rPr>
                      <w:t>MSBA – Cohort 2021-2022</w:t>
                    </w:r>
                  </w:p>
                </w:txbxContent>
              </v:textbox>
              <w10:wrap type="through" anchorx="margin"/>
            </v:shape>
          </w:pict>
        </mc:Fallback>
      </mc:AlternateContent>
    </w:r>
    <w:r w:rsidR="555493B6" w:rsidRPr="00363E37">
      <w:rPr>
        <w:noProof/>
      </w:rPr>
      <w:t xml:space="preserve"> </w:t>
    </w:r>
    <w:r w:rsidR="00363E37">
      <w:rPr>
        <w:noProof/>
      </w:rPr>
      <w:drawing>
        <wp:inline distT="0" distB="0" distL="0" distR="0" wp14:anchorId="48E3B24C" wp14:editId="5905BED3">
          <wp:extent cx="2156400" cy="655200"/>
          <wp:effectExtent l="0" t="0" r="0" b="0"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156400" cy="65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0A24D" w14:textId="77777777" w:rsidR="00AA643E" w:rsidRDefault="00AA643E" w:rsidP="008D5661">
      <w:r>
        <w:separator/>
      </w:r>
    </w:p>
  </w:footnote>
  <w:footnote w:type="continuationSeparator" w:id="0">
    <w:p w14:paraId="0CFFA8E1" w14:textId="77777777" w:rsidR="00AA643E" w:rsidRDefault="00AA643E" w:rsidP="008D56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47" w:type="dxa"/>
      <w:tblInd w:w="-147" w:type="dxa"/>
      <w:tblLook w:val="04A0" w:firstRow="1" w:lastRow="0" w:firstColumn="1" w:lastColumn="0" w:noHBand="0" w:noVBand="1"/>
    </w:tblPr>
    <w:tblGrid>
      <w:gridCol w:w="4395"/>
      <w:gridCol w:w="3260"/>
      <w:gridCol w:w="2126"/>
      <w:gridCol w:w="1266"/>
    </w:tblGrid>
    <w:tr w:rsidR="00373D6D" w:rsidRPr="00373D6D" w14:paraId="70A0F625" w14:textId="77777777" w:rsidTr="002C7FB6">
      <w:trPr>
        <w:trHeight w:val="979"/>
      </w:trPr>
      <w:tc>
        <w:tcPr>
          <w:tcW w:w="4395" w:type="dxa"/>
          <w:vAlign w:val="center"/>
        </w:tcPr>
        <w:p w14:paraId="7C45FE8E" w14:textId="77777777" w:rsidR="006B578E" w:rsidRDefault="000D37CA" w:rsidP="000D37CA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373D6D"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TITLE: </w:t>
          </w:r>
        </w:p>
        <w:p w14:paraId="3A4D487F" w14:textId="127659D0" w:rsidR="000D37CA" w:rsidRPr="00373D6D" w:rsidRDefault="001512FE" w:rsidP="00E9051B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1512FE">
            <w:rPr>
              <w:rFonts w:ascii="Arial" w:hAnsi="Arial" w:cs="Arial"/>
              <w:b/>
              <w:bCs/>
              <w:color w:val="33006F" w:themeColor="text1"/>
              <w:sz w:val="24"/>
            </w:rPr>
            <w:t>Module 5-</w:t>
          </w:r>
          <w:r w:rsidR="00D04A32">
            <w:rPr>
              <w:rFonts w:ascii="Arial" w:hAnsi="Arial" w:cs="Arial"/>
              <w:b/>
              <w:bCs/>
              <w:color w:val="33006F" w:themeColor="text1"/>
              <w:sz w:val="24"/>
            </w:rPr>
            <w:t>ETL</w:t>
          </w:r>
          <w:r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 </w:t>
          </w:r>
          <w:r w:rsidR="00A81B4D">
            <w:rPr>
              <w:rFonts w:ascii="Arial" w:hAnsi="Arial" w:cs="Arial"/>
              <w:b/>
              <w:bCs/>
              <w:color w:val="33006F" w:themeColor="text1"/>
              <w:sz w:val="24"/>
            </w:rPr>
            <w:t>Exercise</w:t>
          </w:r>
        </w:p>
      </w:tc>
      <w:tc>
        <w:tcPr>
          <w:tcW w:w="3260" w:type="dxa"/>
          <w:vAlign w:val="center"/>
        </w:tcPr>
        <w:p w14:paraId="72A9BC3D" w14:textId="18CED35D" w:rsidR="008822EF" w:rsidRDefault="000D37CA" w:rsidP="008822EF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Author:</w:t>
          </w:r>
        </w:p>
        <w:p w14:paraId="41E2FB71" w14:textId="43404F3A" w:rsidR="000D37CA" w:rsidRPr="00D04A32" w:rsidRDefault="008822EF" w:rsidP="00D04A32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Teja Alluru</w:t>
          </w:r>
        </w:p>
      </w:tc>
      <w:tc>
        <w:tcPr>
          <w:tcW w:w="2126" w:type="dxa"/>
          <w:vAlign w:val="center"/>
        </w:tcPr>
        <w:p w14:paraId="5F07B495" w14:textId="77777777" w:rsidR="006B578E" w:rsidRDefault="006B578E" w:rsidP="006B578E">
          <w:pPr>
            <w:pStyle w:val="Header"/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</w:pPr>
        </w:p>
        <w:p w14:paraId="3BD4E695" w14:textId="02965B35" w:rsidR="000D37CA" w:rsidRPr="00373D6D" w:rsidRDefault="000D37CA" w:rsidP="006B578E">
          <w:pPr>
            <w:pStyle w:val="Header"/>
            <w:rPr>
              <w:color w:val="33006F" w:themeColor="text1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Date: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 xml:space="preserve"> </w:t>
          </w:r>
          <w:r w:rsidR="00D04A32">
            <w:rPr>
              <w:rFonts w:ascii="Arial" w:hAnsi="Arial" w:cs="Arial"/>
              <w:color w:val="33006F" w:themeColor="text1"/>
              <w:sz w:val="22"/>
              <w:szCs w:val="22"/>
            </w:rPr>
            <w:t>28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</w:t>
          </w:r>
          <w:r w:rsidR="001512FE">
            <w:rPr>
              <w:rFonts w:ascii="Arial" w:hAnsi="Arial" w:cs="Arial"/>
              <w:color w:val="33006F" w:themeColor="text1"/>
              <w:sz w:val="22"/>
              <w:szCs w:val="22"/>
            </w:rPr>
            <w:t>Nov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2021</w:t>
          </w:r>
        </w:p>
      </w:tc>
      <w:tc>
        <w:tcPr>
          <w:tcW w:w="1266" w:type="dxa"/>
          <w:vAlign w:val="center"/>
        </w:tcPr>
        <w:p w14:paraId="657DBAC6" w14:textId="77777777" w:rsidR="006B578E" w:rsidRPr="006B578E" w:rsidRDefault="006B578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2823C7DF" w14:textId="77777777" w:rsidR="006B578E" w:rsidRPr="006B578E" w:rsidRDefault="006B578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14F6BB21" w14:textId="3D203BE7" w:rsidR="000D37CA" w:rsidRPr="006B578E" w:rsidRDefault="000D37CA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Page:</w:t>
          </w:r>
          <w:r w:rsidR="002C7FB6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 xml:space="preserve"> </w:t>
          </w:r>
          <w:r w:rsidRPr="006B578E">
            <w:rPr>
              <w:rFonts w:ascii="Arial" w:hAnsi="Arial" w:cs="Arial"/>
              <w:sz w:val="22"/>
              <w:szCs w:val="22"/>
            </w:rPr>
            <w:fldChar w:fldCharType="begin"/>
          </w:r>
          <w:r w:rsidRPr="006B578E">
            <w:rPr>
              <w:rFonts w:ascii="Arial" w:hAnsi="Arial" w:cs="Arial"/>
              <w:sz w:val="22"/>
              <w:szCs w:val="22"/>
            </w:rPr>
            <w:instrText xml:space="preserve"> PAGE </w:instrText>
          </w:r>
          <w:r w:rsidRPr="006B578E">
            <w:rPr>
              <w:rFonts w:ascii="Arial" w:hAnsi="Arial" w:cs="Arial"/>
              <w:sz w:val="22"/>
              <w:szCs w:val="22"/>
            </w:rPr>
            <w:fldChar w:fldCharType="separate"/>
          </w:r>
          <w:r w:rsidRPr="006B578E">
            <w:rPr>
              <w:rFonts w:ascii="Arial" w:hAnsi="Arial" w:cs="Arial"/>
              <w:sz w:val="22"/>
              <w:szCs w:val="22"/>
            </w:rPr>
            <w:t>ii</w:t>
          </w:r>
          <w:proofErr w:type="spellStart"/>
          <w:r w:rsidRPr="006B578E">
            <w:rPr>
              <w:rFonts w:ascii="Arial" w:hAnsi="Arial" w:cs="Arial"/>
              <w:sz w:val="22"/>
              <w:szCs w:val="22"/>
            </w:rPr>
            <w:t>i</w:t>
          </w:r>
          <w:proofErr w:type="spellEnd"/>
          <w:r w:rsidRPr="006B578E">
            <w:rPr>
              <w:rFonts w:ascii="Arial" w:hAnsi="Arial" w:cs="Arial"/>
              <w:sz w:val="22"/>
              <w:szCs w:val="22"/>
            </w:rPr>
            <w:fldChar w:fldCharType="end"/>
          </w:r>
        </w:p>
        <w:p w14:paraId="719EB55F" w14:textId="77777777" w:rsidR="000D37CA" w:rsidRPr="006B578E" w:rsidRDefault="000D37CA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</w:tc>
    </w:tr>
  </w:tbl>
  <w:p w14:paraId="5DA080DF" w14:textId="5FF3B7A6" w:rsidR="000D37CA" w:rsidRDefault="00AA5CDE" w:rsidP="000D37CA">
    <w:pPr>
      <w:pStyle w:val="Header"/>
      <w:ind w:left="-284" w:firstLine="284"/>
    </w:pP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58083BCF" wp14:editId="132D4CCD">
              <wp:simplePos x="0" y="0"/>
              <wp:positionH relativeFrom="margin">
                <wp:posOffset>-152400</wp:posOffset>
              </wp:positionH>
              <wp:positionV relativeFrom="paragraph">
                <wp:posOffset>-729615</wp:posOffset>
              </wp:positionV>
              <wp:extent cx="7094220" cy="8915400"/>
              <wp:effectExtent l="0" t="0" r="11430" b="19050"/>
              <wp:wrapNone/>
              <wp:docPr id="43" name="Rectangle 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94220" cy="89154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5656C6" id="Rectangle 43" o:spid="_x0000_s1026" style="position:absolute;margin-left:-12pt;margin-top:-57.45pt;width:558.6pt;height:702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" filled="f" strokecolor="#190037 [1604]" strokeweight="1pt">
              <w10:wrap anchorx="margin"/>
            </v:rect>
          </w:pict>
        </mc:Fallback>
      </mc:AlternateContent>
    </w:r>
    <w:r w:rsidR="00373D6D"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4AA2928B" wp14:editId="2391DAE6">
              <wp:simplePos x="0" y="0"/>
              <wp:positionH relativeFrom="column">
                <wp:posOffset>-144780</wp:posOffset>
              </wp:positionH>
              <wp:positionV relativeFrom="paragraph">
                <wp:posOffset>26670</wp:posOffset>
              </wp:positionV>
              <wp:extent cx="7094220" cy="0"/>
              <wp:effectExtent l="0" t="0" r="0" b="0"/>
              <wp:wrapNone/>
              <wp:docPr id="61" name="Straight Connector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9422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29927FE" id="Straight Connector 61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.4pt,2.1pt" to="547.2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" strokecolor="#33006f [3204]" strokeweight="1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9B81B" w14:textId="25209420" w:rsidR="002B687E" w:rsidRDefault="002B687E" w:rsidP="002B687E">
    <w:pPr>
      <w:tabs>
        <w:tab w:val="right" w:pos="9360"/>
      </w:tabs>
      <w:ind w:hanging="990"/>
    </w:pPr>
  </w:p>
  <w:p w14:paraId="45A8BEB2" w14:textId="67C49F63" w:rsidR="002B687E" w:rsidRDefault="002B687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419" w:type="dxa"/>
      <w:tblInd w:w="-147" w:type="dxa"/>
      <w:tblLook w:val="04A0" w:firstRow="1" w:lastRow="0" w:firstColumn="1" w:lastColumn="0" w:noHBand="0" w:noVBand="1"/>
    </w:tblPr>
    <w:tblGrid>
      <w:gridCol w:w="5632"/>
      <w:gridCol w:w="4361"/>
      <w:gridCol w:w="2774"/>
      <w:gridCol w:w="1652"/>
    </w:tblGrid>
    <w:tr w:rsidR="00AA5CDE" w:rsidRPr="00373D6D" w14:paraId="175275A2" w14:textId="77777777" w:rsidTr="00AA5CDE">
      <w:trPr>
        <w:trHeight w:val="1006"/>
      </w:trPr>
      <w:tc>
        <w:tcPr>
          <w:tcW w:w="5632" w:type="dxa"/>
          <w:vAlign w:val="center"/>
        </w:tcPr>
        <w:p w14:paraId="611DA0D1" w14:textId="77777777" w:rsidR="00447AF0" w:rsidRDefault="00447AF0" w:rsidP="00447AF0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373D6D"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TITLE: </w:t>
          </w:r>
        </w:p>
        <w:p w14:paraId="628D2BA5" w14:textId="180B7A5F" w:rsidR="00AA5CDE" w:rsidRPr="00373D6D" w:rsidRDefault="001512FE" w:rsidP="00A73C99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1512FE">
            <w:rPr>
              <w:rFonts w:ascii="Arial" w:hAnsi="Arial" w:cs="Arial"/>
              <w:b/>
              <w:bCs/>
              <w:color w:val="33006F" w:themeColor="text1"/>
              <w:sz w:val="24"/>
            </w:rPr>
            <w:t>Module 5-</w:t>
          </w:r>
          <w:r w:rsidR="00A73C99">
            <w:rPr>
              <w:rFonts w:ascii="Arial" w:hAnsi="Arial" w:cs="Arial"/>
              <w:b/>
              <w:bCs/>
              <w:color w:val="33006F" w:themeColor="text1"/>
              <w:sz w:val="24"/>
            </w:rPr>
            <w:t>ETL</w:t>
          </w:r>
          <w:r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 Exercise</w:t>
          </w:r>
        </w:p>
      </w:tc>
      <w:tc>
        <w:tcPr>
          <w:tcW w:w="4361" w:type="dxa"/>
          <w:vAlign w:val="center"/>
        </w:tcPr>
        <w:p w14:paraId="766810E7" w14:textId="77777777" w:rsidR="00447AF0" w:rsidRDefault="00447AF0" w:rsidP="00447AF0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Author:</w:t>
          </w:r>
        </w:p>
        <w:p w14:paraId="5975401F" w14:textId="573EEDE7" w:rsidR="00AA5CDE" w:rsidRPr="00A73C99" w:rsidRDefault="00447AF0" w:rsidP="00A73C99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Teja Alluru</w:t>
          </w:r>
        </w:p>
      </w:tc>
      <w:tc>
        <w:tcPr>
          <w:tcW w:w="2774" w:type="dxa"/>
          <w:vAlign w:val="center"/>
        </w:tcPr>
        <w:p w14:paraId="0229D91B" w14:textId="77777777" w:rsidR="00AA5CDE" w:rsidRDefault="00AA5CDE" w:rsidP="006B578E">
          <w:pPr>
            <w:pStyle w:val="Header"/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</w:pPr>
        </w:p>
        <w:p w14:paraId="1A7A8D3E" w14:textId="758E9904" w:rsidR="00AA5CDE" w:rsidRPr="00373D6D" w:rsidRDefault="00AA5CDE" w:rsidP="006B578E">
          <w:pPr>
            <w:pStyle w:val="Header"/>
            <w:rPr>
              <w:color w:val="33006F" w:themeColor="text1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Date: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 xml:space="preserve"> </w:t>
          </w:r>
          <w:r w:rsidR="00A73C99">
            <w:rPr>
              <w:rFonts w:ascii="Arial" w:hAnsi="Arial" w:cs="Arial"/>
              <w:color w:val="33006F" w:themeColor="text1"/>
              <w:sz w:val="22"/>
              <w:szCs w:val="22"/>
            </w:rPr>
            <w:t>28</w:t>
          </w:r>
          <w:r w:rsidR="00447AF0"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</w:t>
          </w:r>
          <w:r w:rsidR="001512FE">
            <w:rPr>
              <w:rFonts w:ascii="Arial" w:hAnsi="Arial" w:cs="Arial"/>
              <w:color w:val="33006F" w:themeColor="text1"/>
              <w:sz w:val="22"/>
              <w:szCs w:val="22"/>
            </w:rPr>
            <w:t>Nov</w:t>
          </w:r>
          <w:r w:rsidR="00447AF0"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2021</w:t>
          </w:r>
        </w:p>
      </w:tc>
      <w:tc>
        <w:tcPr>
          <w:tcW w:w="1652" w:type="dxa"/>
          <w:vAlign w:val="center"/>
        </w:tcPr>
        <w:p w14:paraId="6A895259" w14:textId="77777777" w:rsidR="00AA5CDE" w:rsidRPr="006B578E" w:rsidRDefault="00AA5CD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31291479" w14:textId="77777777" w:rsidR="00AA5CDE" w:rsidRPr="006B578E" w:rsidRDefault="00AA5CD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10032E44" w14:textId="77777777" w:rsidR="00AA5CDE" w:rsidRPr="006B578E" w:rsidRDefault="00AA5CD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Page:</w:t>
          </w:r>
          <w:r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 xml:space="preserve"> </w:t>
          </w:r>
          <w:r w:rsidRPr="006B578E">
            <w:rPr>
              <w:rFonts w:ascii="Arial" w:hAnsi="Arial" w:cs="Arial"/>
              <w:sz w:val="22"/>
              <w:szCs w:val="22"/>
            </w:rPr>
            <w:fldChar w:fldCharType="begin"/>
          </w:r>
          <w:r w:rsidRPr="006B578E">
            <w:rPr>
              <w:rFonts w:ascii="Arial" w:hAnsi="Arial" w:cs="Arial"/>
              <w:sz w:val="22"/>
              <w:szCs w:val="22"/>
            </w:rPr>
            <w:instrText xml:space="preserve"> PAGE </w:instrText>
          </w:r>
          <w:r w:rsidRPr="006B578E">
            <w:rPr>
              <w:rFonts w:ascii="Arial" w:hAnsi="Arial" w:cs="Arial"/>
              <w:sz w:val="22"/>
              <w:szCs w:val="22"/>
            </w:rPr>
            <w:fldChar w:fldCharType="separate"/>
          </w:r>
          <w:r w:rsidRPr="006B578E">
            <w:rPr>
              <w:rFonts w:ascii="Arial" w:hAnsi="Arial" w:cs="Arial"/>
              <w:sz w:val="22"/>
              <w:szCs w:val="22"/>
            </w:rPr>
            <w:t>ii</w:t>
          </w:r>
          <w:proofErr w:type="spellStart"/>
          <w:r w:rsidRPr="006B578E">
            <w:rPr>
              <w:rFonts w:ascii="Arial" w:hAnsi="Arial" w:cs="Arial"/>
              <w:sz w:val="22"/>
              <w:szCs w:val="22"/>
            </w:rPr>
            <w:t>i</w:t>
          </w:r>
          <w:proofErr w:type="spellEnd"/>
          <w:r w:rsidRPr="006B578E">
            <w:rPr>
              <w:rFonts w:ascii="Arial" w:hAnsi="Arial" w:cs="Arial"/>
              <w:sz w:val="22"/>
              <w:szCs w:val="22"/>
            </w:rPr>
            <w:fldChar w:fldCharType="end"/>
          </w:r>
        </w:p>
        <w:p w14:paraId="6512A50B" w14:textId="77777777" w:rsidR="00AA5CDE" w:rsidRPr="006B578E" w:rsidRDefault="00AA5CD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</w:tc>
    </w:tr>
  </w:tbl>
  <w:p w14:paraId="51778B23" w14:textId="108C1B8D" w:rsidR="00AA5CDE" w:rsidRDefault="00AA5CDE" w:rsidP="000D37CA">
    <w:pPr>
      <w:pStyle w:val="Header"/>
      <w:ind w:left="-284" w:firstLine="284"/>
    </w:pPr>
    <w:r>
      <w:rPr>
        <w:noProof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13FE5F07" wp14:editId="6ADEAB0A">
              <wp:simplePos x="0" y="0"/>
              <wp:positionH relativeFrom="column">
                <wp:posOffset>-143511</wp:posOffset>
              </wp:positionH>
              <wp:positionV relativeFrom="paragraph">
                <wp:posOffset>22860</wp:posOffset>
              </wp:positionV>
              <wp:extent cx="9210675" cy="19050"/>
              <wp:effectExtent l="0" t="0" r="28575" b="1905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210675" cy="1905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6C25B17" id="Straight Connector 27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.3pt,1.8pt" to="713.95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" strokecolor="#33006f [3204]" strokeweight="1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4080" behindDoc="0" locked="0" layoutInCell="1" allowOverlap="1" wp14:anchorId="72219BE6" wp14:editId="6B2117EA">
              <wp:simplePos x="0" y="0"/>
              <wp:positionH relativeFrom="margin">
                <wp:posOffset>-153035</wp:posOffset>
              </wp:positionH>
              <wp:positionV relativeFrom="paragraph">
                <wp:posOffset>-729615</wp:posOffset>
              </wp:positionV>
              <wp:extent cx="9239250" cy="6848475"/>
              <wp:effectExtent l="0" t="0" r="19050" b="28575"/>
              <wp:wrapNone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39250" cy="6848475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FDFF8B7" id="Rectangle 25" o:spid="_x0000_s1026" style="position:absolute;margin-left:-12.05pt;margin-top:-57.45pt;width:727.5pt;height:539.2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" filled="f" strokecolor="#190037 [1604]" strokeweight="1pt">
              <w10:wrap anchorx="margin"/>
            </v:rect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360" w:type="dxa"/>
      <w:tblInd w:w="-77" w:type="dxa"/>
      <w:tblLook w:val="04A0" w:firstRow="1" w:lastRow="0" w:firstColumn="1" w:lastColumn="0" w:noHBand="0" w:noVBand="1"/>
    </w:tblPr>
    <w:tblGrid>
      <w:gridCol w:w="5714"/>
      <w:gridCol w:w="4238"/>
      <w:gridCol w:w="2763"/>
      <w:gridCol w:w="1645"/>
    </w:tblGrid>
    <w:tr w:rsidR="00AA5CDE" w:rsidRPr="00373D6D" w14:paraId="3B8E0054" w14:textId="77777777" w:rsidTr="00AA5CDE">
      <w:trPr>
        <w:trHeight w:val="1026"/>
      </w:trPr>
      <w:tc>
        <w:tcPr>
          <w:tcW w:w="5714" w:type="dxa"/>
          <w:vAlign w:val="center"/>
        </w:tcPr>
        <w:p w14:paraId="7234B874" w14:textId="77777777" w:rsidR="00AA5CDE" w:rsidRDefault="00AA5CDE" w:rsidP="00AA5CDE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373D6D"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TITLE: </w:t>
          </w:r>
        </w:p>
        <w:p w14:paraId="6B952B6E" w14:textId="19DF0F80" w:rsidR="00AA5CDE" w:rsidRPr="00373D6D" w:rsidRDefault="001512FE" w:rsidP="000F4194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1512FE">
            <w:rPr>
              <w:rFonts w:ascii="Arial" w:hAnsi="Arial" w:cs="Arial"/>
              <w:b/>
              <w:bCs/>
              <w:color w:val="33006F" w:themeColor="text1"/>
              <w:sz w:val="24"/>
            </w:rPr>
            <w:t>Module 5-</w:t>
          </w:r>
          <w:r w:rsidR="000F4194">
            <w:rPr>
              <w:rFonts w:ascii="Arial" w:hAnsi="Arial" w:cs="Arial"/>
              <w:b/>
              <w:bCs/>
              <w:color w:val="33006F" w:themeColor="text1"/>
              <w:sz w:val="24"/>
            </w:rPr>
            <w:t>ETL</w:t>
          </w:r>
          <w:r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 Exercise</w:t>
          </w:r>
        </w:p>
      </w:tc>
      <w:tc>
        <w:tcPr>
          <w:tcW w:w="4238" w:type="dxa"/>
          <w:vAlign w:val="center"/>
        </w:tcPr>
        <w:p w14:paraId="18264F4F" w14:textId="77777777" w:rsidR="00740418" w:rsidRDefault="00740418" w:rsidP="00740418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Author:</w:t>
          </w:r>
        </w:p>
        <w:p w14:paraId="2BE4A6D7" w14:textId="2B4F527F" w:rsidR="00AA5CDE" w:rsidRPr="000F4194" w:rsidRDefault="00740418" w:rsidP="000F4194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Teja Alluru</w:t>
          </w:r>
        </w:p>
      </w:tc>
      <w:tc>
        <w:tcPr>
          <w:tcW w:w="2763" w:type="dxa"/>
          <w:vAlign w:val="center"/>
        </w:tcPr>
        <w:p w14:paraId="7DE15800" w14:textId="77777777" w:rsidR="00AA5CDE" w:rsidRDefault="00AA5CDE" w:rsidP="00AA5CDE">
          <w:pPr>
            <w:pStyle w:val="Header"/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</w:pPr>
        </w:p>
        <w:p w14:paraId="48F9F1CC" w14:textId="32EAAD2E" w:rsidR="00AA5CDE" w:rsidRPr="00373D6D" w:rsidRDefault="00AA5CDE" w:rsidP="00AA5CDE">
          <w:pPr>
            <w:pStyle w:val="Header"/>
            <w:rPr>
              <w:color w:val="33006F" w:themeColor="text1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Date: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 xml:space="preserve"> </w:t>
          </w:r>
          <w:r w:rsidR="000F4194">
            <w:rPr>
              <w:rFonts w:ascii="Arial" w:hAnsi="Arial" w:cs="Arial"/>
              <w:color w:val="33006F" w:themeColor="text1"/>
              <w:sz w:val="22"/>
              <w:szCs w:val="22"/>
            </w:rPr>
            <w:t>28</w:t>
          </w:r>
          <w:r w:rsidR="00740418"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</w:t>
          </w:r>
          <w:r w:rsidR="001512FE">
            <w:rPr>
              <w:rFonts w:ascii="Arial" w:hAnsi="Arial" w:cs="Arial"/>
              <w:color w:val="33006F" w:themeColor="text1"/>
              <w:sz w:val="22"/>
              <w:szCs w:val="22"/>
            </w:rPr>
            <w:t>Nov</w:t>
          </w:r>
          <w:r w:rsidR="00740418"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2021</w:t>
          </w:r>
        </w:p>
      </w:tc>
      <w:tc>
        <w:tcPr>
          <w:tcW w:w="1645" w:type="dxa"/>
          <w:vAlign w:val="center"/>
        </w:tcPr>
        <w:p w14:paraId="37BDEFA8" w14:textId="77777777" w:rsidR="00AA5CDE" w:rsidRPr="006B578E" w:rsidRDefault="00AA5CDE" w:rsidP="00AA5CD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0C9FE3FD" w14:textId="77777777" w:rsidR="00AA5CDE" w:rsidRPr="006B578E" w:rsidRDefault="00AA5CDE" w:rsidP="00AA5CD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6CFA2039" w14:textId="77777777" w:rsidR="00AA5CDE" w:rsidRPr="006B578E" w:rsidRDefault="00AA5CDE" w:rsidP="00AA5CD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Page:</w:t>
          </w:r>
          <w:r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 xml:space="preserve"> </w:t>
          </w:r>
          <w:r w:rsidRPr="006B578E">
            <w:rPr>
              <w:rFonts w:ascii="Arial" w:hAnsi="Arial" w:cs="Arial"/>
              <w:sz w:val="22"/>
              <w:szCs w:val="22"/>
            </w:rPr>
            <w:fldChar w:fldCharType="begin"/>
          </w:r>
          <w:r w:rsidRPr="006B578E">
            <w:rPr>
              <w:rFonts w:ascii="Arial" w:hAnsi="Arial" w:cs="Arial"/>
              <w:sz w:val="22"/>
              <w:szCs w:val="22"/>
            </w:rPr>
            <w:instrText xml:space="preserve"> PAGE </w:instrText>
          </w:r>
          <w:r w:rsidRPr="006B578E">
            <w:rPr>
              <w:rFonts w:ascii="Arial" w:hAnsi="Arial" w:cs="Arial"/>
              <w:sz w:val="22"/>
              <w:szCs w:val="22"/>
            </w:rPr>
            <w:fldChar w:fldCharType="separate"/>
          </w:r>
          <w:r w:rsidRPr="006B578E">
            <w:rPr>
              <w:rFonts w:ascii="Arial" w:hAnsi="Arial" w:cs="Arial"/>
              <w:sz w:val="22"/>
              <w:szCs w:val="22"/>
            </w:rPr>
            <w:t>ii</w:t>
          </w:r>
          <w:proofErr w:type="spellStart"/>
          <w:r w:rsidRPr="006B578E">
            <w:rPr>
              <w:rFonts w:ascii="Arial" w:hAnsi="Arial" w:cs="Arial"/>
              <w:sz w:val="22"/>
              <w:szCs w:val="22"/>
            </w:rPr>
            <w:t>i</w:t>
          </w:r>
          <w:proofErr w:type="spellEnd"/>
          <w:r w:rsidRPr="006B578E">
            <w:rPr>
              <w:rFonts w:ascii="Arial" w:hAnsi="Arial" w:cs="Arial"/>
              <w:sz w:val="22"/>
              <w:szCs w:val="22"/>
            </w:rPr>
            <w:fldChar w:fldCharType="end"/>
          </w:r>
        </w:p>
        <w:p w14:paraId="52B31734" w14:textId="77777777" w:rsidR="00AA5CDE" w:rsidRPr="006B578E" w:rsidRDefault="00AA5CDE" w:rsidP="00AA5CD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</w:tc>
    </w:tr>
  </w:tbl>
  <w:p w14:paraId="6E0AECAC" w14:textId="398F5A64" w:rsidR="00AA5CDE" w:rsidRDefault="00AA5CDE" w:rsidP="002B687E">
    <w:pPr>
      <w:tabs>
        <w:tab w:val="right" w:pos="9360"/>
      </w:tabs>
      <w:ind w:hanging="990"/>
    </w:pP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5DBDCCEB" wp14:editId="5A68F8A0">
              <wp:simplePos x="0" y="0"/>
              <wp:positionH relativeFrom="column">
                <wp:posOffset>-114935</wp:posOffset>
              </wp:positionH>
              <wp:positionV relativeFrom="paragraph">
                <wp:posOffset>22860</wp:posOffset>
              </wp:positionV>
              <wp:extent cx="9210675" cy="9525"/>
              <wp:effectExtent l="0" t="0" r="28575" b="28575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210675" cy="952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0373DF5" id="Straight Connector 21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05pt,1.8pt" to="716.2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" strokecolor="#33006f [3204]" strokeweight=".5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51AF7992" wp14:editId="56685C34">
              <wp:simplePos x="0" y="0"/>
              <wp:positionH relativeFrom="margin">
                <wp:posOffset>-112395</wp:posOffset>
              </wp:positionH>
              <wp:positionV relativeFrom="paragraph">
                <wp:posOffset>-680085</wp:posOffset>
              </wp:positionV>
              <wp:extent cx="9220200" cy="6743700"/>
              <wp:effectExtent l="0" t="0" r="19050" b="1905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20200" cy="67437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20DC2E5" id="Rectangle 10" o:spid="_x0000_s1026" style="position:absolute;margin-left:-8.85pt;margin-top:-53.55pt;width:726pt;height:531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" filled="f" strokecolor="#190037 [1604]" strokeweight="1pt">
              <w10:wrap anchorx="margin"/>
            </v:rect>
          </w:pict>
        </mc:Fallback>
      </mc:AlternateContent>
    </w:r>
  </w:p>
  <w:p w14:paraId="34266936" w14:textId="2C59E063" w:rsidR="00AA5CDE" w:rsidRDefault="00AA5CDE"/>
</w:hdr>
</file>

<file path=word/intelligence.xml><?xml version="1.0" encoding="utf-8"?>
<int:Intelligence xmlns:int="http://schemas.microsoft.com/office/intelligence/2019/intelligence">
  <int:IntelligenceSettings/>
  <int:Manifest>
    <int:WordHash hashCode="eF745FqhjvHOZm" id="igcigBku"/>
  </int:Manifest>
  <int:Observations>
    <int:Content id="igcigBku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B151A"/>
    <w:multiLevelType w:val="hybridMultilevel"/>
    <w:tmpl w:val="842621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8034B2"/>
    <w:multiLevelType w:val="multilevel"/>
    <w:tmpl w:val="A00A51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C8B2B99"/>
    <w:multiLevelType w:val="hybridMultilevel"/>
    <w:tmpl w:val="A89613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D4C2155"/>
    <w:multiLevelType w:val="hybridMultilevel"/>
    <w:tmpl w:val="F4A871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6E39A5"/>
    <w:multiLevelType w:val="hybridMultilevel"/>
    <w:tmpl w:val="593A5C3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98406B"/>
    <w:multiLevelType w:val="hybridMultilevel"/>
    <w:tmpl w:val="31A4BDC6"/>
    <w:lvl w:ilvl="0" w:tplc="188891F0">
      <w:start w:val="5"/>
      <w:numFmt w:val="bullet"/>
      <w:lvlText w:val=""/>
      <w:lvlJc w:val="left"/>
      <w:pPr>
        <w:ind w:left="792" w:hanging="360"/>
      </w:pPr>
      <w:rPr>
        <w:rFonts w:ascii="Wingdings" w:eastAsiaTheme="minorHAnsi" w:hAnsi="Wingdings" w:cs="Arial" w:hint="default"/>
      </w:rPr>
    </w:lvl>
    <w:lvl w:ilvl="1" w:tplc="40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6" w15:restartNumberingAfterBreak="0">
    <w:nsid w:val="7C9B1ED6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6"/>
  </w:num>
  <w:num w:numId="5">
    <w:abstractNumId w:val="5"/>
  </w:num>
  <w:num w:numId="6">
    <w:abstractNumId w:val="6"/>
  </w:num>
  <w:num w:numId="7">
    <w:abstractNumId w:val="1"/>
  </w:num>
  <w:num w:numId="8">
    <w:abstractNumId w:val="6"/>
  </w:num>
  <w:num w:numId="9">
    <w:abstractNumId w:val="4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9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0IzQ3NjQyNDY0NDIyUdpeDU4uLM/DyQAstaAHj5NwYsAAAA"/>
  </w:docVars>
  <w:rsids>
    <w:rsidRoot w:val="008D5661"/>
    <w:rsid w:val="00000D43"/>
    <w:rsid w:val="00007605"/>
    <w:rsid w:val="00013443"/>
    <w:rsid w:val="000155FE"/>
    <w:rsid w:val="00025477"/>
    <w:rsid w:val="00030B05"/>
    <w:rsid w:val="000458A0"/>
    <w:rsid w:val="00051DAF"/>
    <w:rsid w:val="00061171"/>
    <w:rsid w:val="00062E7E"/>
    <w:rsid w:val="000668B2"/>
    <w:rsid w:val="0008553D"/>
    <w:rsid w:val="000922B0"/>
    <w:rsid w:val="000A60C0"/>
    <w:rsid w:val="000A63DE"/>
    <w:rsid w:val="000B0E5E"/>
    <w:rsid w:val="000B3853"/>
    <w:rsid w:val="000C02B8"/>
    <w:rsid w:val="000C6FBC"/>
    <w:rsid w:val="000D130A"/>
    <w:rsid w:val="000D37CA"/>
    <w:rsid w:val="000D52E3"/>
    <w:rsid w:val="000D5838"/>
    <w:rsid w:val="000E02D0"/>
    <w:rsid w:val="000E4CBB"/>
    <w:rsid w:val="000E66F4"/>
    <w:rsid w:val="000EDB22"/>
    <w:rsid w:val="000F06A8"/>
    <w:rsid w:val="000F1D84"/>
    <w:rsid w:val="000F4194"/>
    <w:rsid w:val="0010231A"/>
    <w:rsid w:val="001063E6"/>
    <w:rsid w:val="00107BD5"/>
    <w:rsid w:val="00111372"/>
    <w:rsid w:val="0011479F"/>
    <w:rsid w:val="0014140F"/>
    <w:rsid w:val="00143F8E"/>
    <w:rsid w:val="00146651"/>
    <w:rsid w:val="001512FE"/>
    <w:rsid w:val="00160379"/>
    <w:rsid w:val="0016775E"/>
    <w:rsid w:val="001729A5"/>
    <w:rsid w:val="00192AA5"/>
    <w:rsid w:val="00196D6B"/>
    <w:rsid w:val="001A48A5"/>
    <w:rsid w:val="001A528D"/>
    <w:rsid w:val="001C2650"/>
    <w:rsid w:val="001C369B"/>
    <w:rsid w:val="001C4163"/>
    <w:rsid w:val="001C4BA4"/>
    <w:rsid w:val="001C5D8D"/>
    <w:rsid w:val="001C6D83"/>
    <w:rsid w:val="001F5338"/>
    <w:rsid w:val="00212AEF"/>
    <w:rsid w:val="00224699"/>
    <w:rsid w:val="002267B6"/>
    <w:rsid w:val="002359E4"/>
    <w:rsid w:val="0024470C"/>
    <w:rsid w:val="00245355"/>
    <w:rsid w:val="00274178"/>
    <w:rsid w:val="00276502"/>
    <w:rsid w:val="0028200F"/>
    <w:rsid w:val="00284888"/>
    <w:rsid w:val="00284B98"/>
    <w:rsid w:val="00295C10"/>
    <w:rsid w:val="002A1F4B"/>
    <w:rsid w:val="002A6344"/>
    <w:rsid w:val="002B687E"/>
    <w:rsid w:val="002B6943"/>
    <w:rsid w:val="002C12F4"/>
    <w:rsid w:val="002C7FB6"/>
    <w:rsid w:val="002D6DFC"/>
    <w:rsid w:val="002E61C7"/>
    <w:rsid w:val="002F4096"/>
    <w:rsid w:val="00301FAB"/>
    <w:rsid w:val="00312B36"/>
    <w:rsid w:val="003146F5"/>
    <w:rsid w:val="0031701D"/>
    <w:rsid w:val="00325FCC"/>
    <w:rsid w:val="00326024"/>
    <w:rsid w:val="00337F24"/>
    <w:rsid w:val="00363E37"/>
    <w:rsid w:val="00373D6D"/>
    <w:rsid w:val="0038370C"/>
    <w:rsid w:val="00384CD1"/>
    <w:rsid w:val="00390B73"/>
    <w:rsid w:val="00391671"/>
    <w:rsid w:val="00394C58"/>
    <w:rsid w:val="003A2CE8"/>
    <w:rsid w:val="003B6448"/>
    <w:rsid w:val="003C1A3B"/>
    <w:rsid w:val="003D72E0"/>
    <w:rsid w:val="003F13C1"/>
    <w:rsid w:val="003F3C51"/>
    <w:rsid w:val="00402B22"/>
    <w:rsid w:val="00406BC1"/>
    <w:rsid w:val="0042C59C"/>
    <w:rsid w:val="00436FD0"/>
    <w:rsid w:val="004464B2"/>
    <w:rsid w:val="00446578"/>
    <w:rsid w:val="00447AF0"/>
    <w:rsid w:val="00451625"/>
    <w:rsid w:val="00462400"/>
    <w:rsid w:val="004920F3"/>
    <w:rsid w:val="004A4E79"/>
    <w:rsid w:val="004A7FC3"/>
    <w:rsid w:val="004B1E15"/>
    <w:rsid w:val="004D0EA2"/>
    <w:rsid w:val="004E31BB"/>
    <w:rsid w:val="004F553C"/>
    <w:rsid w:val="00502207"/>
    <w:rsid w:val="00512545"/>
    <w:rsid w:val="005130A1"/>
    <w:rsid w:val="0051310D"/>
    <w:rsid w:val="0051373F"/>
    <w:rsid w:val="00514CE9"/>
    <w:rsid w:val="005260EE"/>
    <w:rsid w:val="00527C78"/>
    <w:rsid w:val="0052E587"/>
    <w:rsid w:val="0053271F"/>
    <w:rsid w:val="00551B08"/>
    <w:rsid w:val="00555B1D"/>
    <w:rsid w:val="00560C93"/>
    <w:rsid w:val="00576B93"/>
    <w:rsid w:val="0058545B"/>
    <w:rsid w:val="0058559C"/>
    <w:rsid w:val="00592A4B"/>
    <w:rsid w:val="00592E6C"/>
    <w:rsid w:val="00593217"/>
    <w:rsid w:val="005A3D5C"/>
    <w:rsid w:val="005A572C"/>
    <w:rsid w:val="005A711C"/>
    <w:rsid w:val="005B3A17"/>
    <w:rsid w:val="005C4780"/>
    <w:rsid w:val="005C618E"/>
    <w:rsid w:val="005D0C55"/>
    <w:rsid w:val="005E0888"/>
    <w:rsid w:val="005E1D81"/>
    <w:rsid w:val="005E2184"/>
    <w:rsid w:val="005E39EE"/>
    <w:rsid w:val="005E5D76"/>
    <w:rsid w:val="005F1FBE"/>
    <w:rsid w:val="005F22F6"/>
    <w:rsid w:val="005F2F76"/>
    <w:rsid w:val="005F6631"/>
    <w:rsid w:val="00613252"/>
    <w:rsid w:val="006173BE"/>
    <w:rsid w:val="0062042B"/>
    <w:rsid w:val="00620586"/>
    <w:rsid w:val="00620765"/>
    <w:rsid w:val="006278E2"/>
    <w:rsid w:val="00627BF5"/>
    <w:rsid w:val="00635131"/>
    <w:rsid w:val="00637385"/>
    <w:rsid w:val="006428B2"/>
    <w:rsid w:val="00645CCF"/>
    <w:rsid w:val="00657E1C"/>
    <w:rsid w:val="00663BFC"/>
    <w:rsid w:val="00671504"/>
    <w:rsid w:val="006718ED"/>
    <w:rsid w:val="00682586"/>
    <w:rsid w:val="00682588"/>
    <w:rsid w:val="00684157"/>
    <w:rsid w:val="00686457"/>
    <w:rsid w:val="006B0166"/>
    <w:rsid w:val="006B35B0"/>
    <w:rsid w:val="006B578E"/>
    <w:rsid w:val="006C3A5D"/>
    <w:rsid w:val="006D7C65"/>
    <w:rsid w:val="006F759A"/>
    <w:rsid w:val="00701638"/>
    <w:rsid w:val="00732032"/>
    <w:rsid w:val="0073369E"/>
    <w:rsid w:val="00740418"/>
    <w:rsid w:val="00741EC4"/>
    <w:rsid w:val="007465E0"/>
    <w:rsid w:val="0076385E"/>
    <w:rsid w:val="00763D99"/>
    <w:rsid w:val="007665DB"/>
    <w:rsid w:val="007812DB"/>
    <w:rsid w:val="00787E87"/>
    <w:rsid w:val="00794A8F"/>
    <w:rsid w:val="007A431F"/>
    <w:rsid w:val="007A6B47"/>
    <w:rsid w:val="007B3160"/>
    <w:rsid w:val="007C0F41"/>
    <w:rsid w:val="007C372A"/>
    <w:rsid w:val="007C4046"/>
    <w:rsid w:val="007C51D6"/>
    <w:rsid w:val="007D1288"/>
    <w:rsid w:val="007D20A6"/>
    <w:rsid w:val="007D2F48"/>
    <w:rsid w:val="007E17BF"/>
    <w:rsid w:val="007E396C"/>
    <w:rsid w:val="007E39A6"/>
    <w:rsid w:val="007E4164"/>
    <w:rsid w:val="007F74C3"/>
    <w:rsid w:val="00810469"/>
    <w:rsid w:val="00837266"/>
    <w:rsid w:val="00844070"/>
    <w:rsid w:val="008468E2"/>
    <w:rsid w:val="0084757B"/>
    <w:rsid w:val="00853903"/>
    <w:rsid w:val="00865645"/>
    <w:rsid w:val="00874897"/>
    <w:rsid w:val="008822EF"/>
    <w:rsid w:val="00884C47"/>
    <w:rsid w:val="0088505C"/>
    <w:rsid w:val="008914C5"/>
    <w:rsid w:val="008942F8"/>
    <w:rsid w:val="00894737"/>
    <w:rsid w:val="008A3193"/>
    <w:rsid w:val="008A4977"/>
    <w:rsid w:val="008A4EBC"/>
    <w:rsid w:val="008B229A"/>
    <w:rsid w:val="008C19A8"/>
    <w:rsid w:val="008D5661"/>
    <w:rsid w:val="008E0904"/>
    <w:rsid w:val="008F0C60"/>
    <w:rsid w:val="008F3523"/>
    <w:rsid w:val="008F710B"/>
    <w:rsid w:val="00902AFF"/>
    <w:rsid w:val="00903232"/>
    <w:rsid w:val="00936643"/>
    <w:rsid w:val="00942407"/>
    <w:rsid w:val="009529D7"/>
    <w:rsid w:val="00966277"/>
    <w:rsid w:val="009662F8"/>
    <w:rsid w:val="00973377"/>
    <w:rsid w:val="009734FC"/>
    <w:rsid w:val="00980A5C"/>
    <w:rsid w:val="009812F7"/>
    <w:rsid w:val="009A3921"/>
    <w:rsid w:val="009A3D6C"/>
    <w:rsid w:val="009B4C28"/>
    <w:rsid w:val="009C61A4"/>
    <w:rsid w:val="009D28F5"/>
    <w:rsid w:val="009E39E4"/>
    <w:rsid w:val="00A0213F"/>
    <w:rsid w:val="00A02433"/>
    <w:rsid w:val="00A02D0E"/>
    <w:rsid w:val="00A10296"/>
    <w:rsid w:val="00A143E5"/>
    <w:rsid w:val="00A20DFC"/>
    <w:rsid w:val="00A23A77"/>
    <w:rsid w:val="00A35407"/>
    <w:rsid w:val="00A4247E"/>
    <w:rsid w:val="00A50384"/>
    <w:rsid w:val="00A557B3"/>
    <w:rsid w:val="00A5612C"/>
    <w:rsid w:val="00A570DE"/>
    <w:rsid w:val="00A608F6"/>
    <w:rsid w:val="00A61237"/>
    <w:rsid w:val="00A73C99"/>
    <w:rsid w:val="00A7409E"/>
    <w:rsid w:val="00A81B4D"/>
    <w:rsid w:val="00A81B8B"/>
    <w:rsid w:val="00A826E0"/>
    <w:rsid w:val="00A95459"/>
    <w:rsid w:val="00A9779E"/>
    <w:rsid w:val="00A97D16"/>
    <w:rsid w:val="00AA17EB"/>
    <w:rsid w:val="00AA5CDE"/>
    <w:rsid w:val="00AA643E"/>
    <w:rsid w:val="00AB14D2"/>
    <w:rsid w:val="00AB1CD4"/>
    <w:rsid w:val="00AB2805"/>
    <w:rsid w:val="00AD05B2"/>
    <w:rsid w:val="00AD21CF"/>
    <w:rsid w:val="00AD2893"/>
    <w:rsid w:val="00AD4B39"/>
    <w:rsid w:val="00AD6526"/>
    <w:rsid w:val="00AD7E9A"/>
    <w:rsid w:val="00AF670D"/>
    <w:rsid w:val="00B0288C"/>
    <w:rsid w:val="00B047F2"/>
    <w:rsid w:val="00B13AF8"/>
    <w:rsid w:val="00B27B56"/>
    <w:rsid w:val="00B305B5"/>
    <w:rsid w:val="00B3653A"/>
    <w:rsid w:val="00B36957"/>
    <w:rsid w:val="00B37607"/>
    <w:rsid w:val="00B431AF"/>
    <w:rsid w:val="00B5768A"/>
    <w:rsid w:val="00B5C08E"/>
    <w:rsid w:val="00B65BE4"/>
    <w:rsid w:val="00B712C7"/>
    <w:rsid w:val="00B82847"/>
    <w:rsid w:val="00B9661A"/>
    <w:rsid w:val="00BC7937"/>
    <w:rsid w:val="00BD00DA"/>
    <w:rsid w:val="00BD1092"/>
    <w:rsid w:val="00BE7A99"/>
    <w:rsid w:val="00BF0E57"/>
    <w:rsid w:val="00C16BE1"/>
    <w:rsid w:val="00C1729B"/>
    <w:rsid w:val="00C20C3E"/>
    <w:rsid w:val="00C32944"/>
    <w:rsid w:val="00C36E86"/>
    <w:rsid w:val="00C4111F"/>
    <w:rsid w:val="00C422EF"/>
    <w:rsid w:val="00C42891"/>
    <w:rsid w:val="00C534A2"/>
    <w:rsid w:val="00C70043"/>
    <w:rsid w:val="00C720CF"/>
    <w:rsid w:val="00C803C9"/>
    <w:rsid w:val="00C90832"/>
    <w:rsid w:val="00CA1911"/>
    <w:rsid w:val="00CA6282"/>
    <w:rsid w:val="00CB15A6"/>
    <w:rsid w:val="00CB6EE9"/>
    <w:rsid w:val="00CC2151"/>
    <w:rsid w:val="00CC29AB"/>
    <w:rsid w:val="00CC3B6C"/>
    <w:rsid w:val="00CC71DC"/>
    <w:rsid w:val="00CE1992"/>
    <w:rsid w:val="00CF3490"/>
    <w:rsid w:val="00D04A32"/>
    <w:rsid w:val="00D17D01"/>
    <w:rsid w:val="00D27256"/>
    <w:rsid w:val="00D5471A"/>
    <w:rsid w:val="00D57410"/>
    <w:rsid w:val="00D60608"/>
    <w:rsid w:val="00D735B6"/>
    <w:rsid w:val="00D91569"/>
    <w:rsid w:val="00D93413"/>
    <w:rsid w:val="00DA08E6"/>
    <w:rsid w:val="00DA0E6D"/>
    <w:rsid w:val="00DA5576"/>
    <w:rsid w:val="00DA5D66"/>
    <w:rsid w:val="00DA7D6E"/>
    <w:rsid w:val="00DB567A"/>
    <w:rsid w:val="00DB624A"/>
    <w:rsid w:val="00DC0052"/>
    <w:rsid w:val="00DD6807"/>
    <w:rsid w:val="00DE6589"/>
    <w:rsid w:val="00DE6C80"/>
    <w:rsid w:val="00DF5F47"/>
    <w:rsid w:val="00E06EBB"/>
    <w:rsid w:val="00E1110A"/>
    <w:rsid w:val="00E2153C"/>
    <w:rsid w:val="00E24D9E"/>
    <w:rsid w:val="00E27D25"/>
    <w:rsid w:val="00E37DFA"/>
    <w:rsid w:val="00E4438A"/>
    <w:rsid w:val="00E572B8"/>
    <w:rsid w:val="00E7264D"/>
    <w:rsid w:val="00E727B2"/>
    <w:rsid w:val="00E7749B"/>
    <w:rsid w:val="00E82AE4"/>
    <w:rsid w:val="00E9051B"/>
    <w:rsid w:val="00EA6933"/>
    <w:rsid w:val="00EC410F"/>
    <w:rsid w:val="00EC58AB"/>
    <w:rsid w:val="00ED00EB"/>
    <w:rsid w:val="00ED46BD"/>
    <w:rsid w:val="00ED46DD"/>
    <w:rsid w:val="00ED6ADC"/>
    <w:rsid w:val="00EE72CA"/>
    <w:rsid w:val="00EF13BA"/>
    <w:rsid w:val="00EF1467"/>
    <w:rsid w:val="00EF1C0A"/>
    <w:rsid w:val="00EF3293"/>
    <w:rsid w:val="00F036FB"/>
    <w:rsid w:val="00F05C84"/>
    <w:rsid w:val="00F11BFA"/>
    <w:rsid w:val="00F12DA7"/>
    <w:rsid w:val="00F16040"/>
    <w:rsid w:val="00F24242"/>
    <w:rsid w:val="00F254AF"/>
    <w:rsid w:val="00F308EF"/>
    <w:rsid w:val="00F30B11"/>
    <w:rsid w:val="00F32D4F"/>
    <w:rsid w:val="00F35EEA"/>
    <w:rsid w:val="00F40A70"/>
    <w:rsid w:val="00F424ED"/>
    <w:rsid w:val="00F551DB"/>
    <w:rsid w:val="00F5642D"/>
    <w:rsid w:val="00F57BE5"/>
    <w:rsid w:val="00F64E64"/>
    <w:rsid w:val="00F66302"/>
    <w:rsid w:val="00F705FE"/>
    <w:rsid w:val="00F74054"/>
    <w:rsid w:val="00F805CD"/>
    <w:rsid w:val="00F80887"/>
    <w:rsid w:val="00F83442"/>
    <w:rsid w:val="00F83C21"/>
    <w:rsid w:val="00F85670"/>
    <w:rsid w:val="00F856D6"/>
    <w:rsid w:val="00FA25A5"/>
    <w:rsid w:val="00FB789F"/>
    <w:rsid w:val="00FD5B37"/>
    <w:rsid w:val="00FF224A"/>
    <w:rsid w:val="00FF622F"/>
    <w:rsid w:val="011D3A7A"/>
    <w:rsid w:val="01402382"/>
    <w:rsid w:val="0194C371"/>
    <w:rsid w:val="01A0E8FE"/>
    <w:rsid w:val="01E16030"/>
    <w:rsid w:val="01F03086"/>
    <w:rsid w:val="022DD167"/>
    <w:rsid w:val="023107EA"/>
    <w:rsid w:val="0233F885"/>
    <w:rsid w:val="028F24CC"/>
    <w:rsid w:val="02B1CCAB"/>
    <w:rsid w:val="02D1AA08"/>
    <w:rsid w:val="02F705F2"/>
    <w:rsid w:val="03A69B6D"/>
    <w:rsid w:val="03D15C7D"/>
    <w:rsid w:val="03E591B2"/>
    <w:rsid w:val="04372810"/>
    <w:rsid w:val="049251D9"/>
    <w:rsid w:val="05081985"/>
    <w:rsid w:val="050946BC"/>
    <w:rsid w:val="05161107"/>
    <w:rsid w:val="052F5836"/>
    <w:rsid w:val="056DD1F9"/>
    <w:rsid w:val="0576D18B"/>
    <w:rsid w:val="05F44ABB"/>
    <w:rsid w:val="05F45E63"/>
    <w:rsid w:val="069717D8"/>
    <w:rsid w:val="06AAF001"/>
    <w:rsid w:val="06D4BBBD"/>
    <w:rsid w:val="07669B50"/>
    <w:rsid w:val="07A5416B"/>
    <w:rsid w:val="07BC7D6E"/>
    <w:rsid w:val="07BD58E9"/>
    <w:rsid w:val="07BE98EC"/>
    <w:rsid w:val="080370CA"/>
    <w:rsid w:val="08381F5B"/>
    <w:rsid w:val="08442614"/>
    <w:rsid w:val="0849037B"/>
    <w:rsid w:val="086B68D3"/>
    <w:rsid w:val="0878A9FF"/>
    <w:rsid w:val="087A54C7"/>
    <w:rsid w:val="0884BB28"/>
    <w:rsid w:val="08852CF4"/>
    <w:rsid w:val="08CFAE88"/>
    <w:rsid w:val="08CFD4B9"/>
    <w:rsid w:val="09284C5F"/>
    <w:rsid w:val="092D176C"/>
    <w:rsid w:val="09369449"/>
    <w:rsid w:val="0966DBCB"/>
    <w:rsid w:val="09B05B8C"/>
    <w:rsid w:val="09B78012"/>
    <w:rsid w:val="09BBC8CC"/>
    <w:rsid w:val="09E8B070"/>
    <w:rsid w:val="0A0576AB"/>
    <w:rsid w:val="0A3F1C78"/>
    <w:rsid w:val="0A54B805"/>
    <w:rsid w:val="0A74B61B"/>
    <w:rsid w:val="0ACCBD6F"/>
    <w:rsid w:val="0B176F59"/>
    <w:rsid w:val="0B2D49BE"/>
    <w:rsid w:val="0B52476F"/>
    <w:rsid w:val="0B947273"/>
    <w:rsid w:val="0BC23388"/>
    <w:rsid w:val="0BD76009"/>
    <w:rsid w:val="0BDAECD9"/>
    <w:rsid w:val="0BE5F556"/>
    <w:rsid w:val="0BFEC174"/>
    <w:rsid w:val="0C02FCC5"/>
    <w:rsid w:val="0C2FBD46"/>
    <w:rsid w:val="0C365CF3"/>
    <w:rsid w:val="0C713E23"/>
    <w:rsid w:val="0C797C1A"/>
    <w:rsid w:val="0C920AD8"/>
    <w:rsid w:val="0CA6C73C"/>
    <w:rsid w:val="0CB52E54"/>
    <w:rsid w:val="0CB963DC"/>
    <w:rsid w:val="0CDCFC89"/>
    <w:rsid w:val="0CF0E196"/>
    <w:rsid w:val="0D3E6C22"/>
    <w:rsid w:val="0D41CB1A"/>
    <w:rsid w:val="0D73306A"/>
    <w:rsid w:val="0D8703D4"/>
    <w:rsid w:val="0D8E0945"/>
    <w:rsid w:val="0DC93C6A"/>
    <w:rsid w:val="0DDB02A9"/>
    <w:rsid w:val="0DE29525"/>
    <w:rsid w:val="0E02CFC0"/>
    <w:rsid w:val="0E39691B"/>
    <w:rsid w:val="0E4C7FEE"/>
    <w:rsid w:val="0E544F54"/>
    <w:rsid w:val="0E566AE3"/>
    <w:rsid w:val="0E6EE51C"/>
    <w:rsid w:val="0E7F89AA"/>
    <w:rsid w:val="0EED5B9F"/>
    <w:rsid w:val="0F21F2CC"/>
    <w:rsid w:val="0F272DD2"/>
    <w:rsid w:val="0F3573F0"/>
    <w:rsid w:val="0F3B30B0"/>
    <w:rsid w:val="0FD2F5E1"/>
    <w:rsid w:val="1102B58B"/>
    <w:rsid w:val="111A35E7"/>
    <w:rsid w:val="11281EDC"/>
    <w:rsid w:val="11657BFB"/>
    <w:rsid w:val="119E941F"/>
    <w:rsid w:val="11ED354A"/>
    <w:rsid w:val="1207D8DD"/>
    <w:rsid w:val="12200753"/>
    <w:rsid w:val="124685A7"/>
    <w:rsid w:val="12B54211"/>
    <w:rsid w:val="12B566B2"/>
    <w:rsid w:val="12BFEA40"/>
    <w:rsid w:val="134EA04B"/>
    <w:rsid w:val="13825ED7"/>
    <w:rsid w:val="13A13120"/>
    <w:rsid w:val="1449A2E3"/>
    <w:rsid w:val="1457F656"/>
    <w:rsid w:val="149531CD"/>
    <w:rsid w:val="14BE519F"/>
    <w:rsid w:val="14C0085F"/>
    <w:rsid w:val="14E6DB67"/>
    <w:rsid w:val="14EEC46C"/>
    <w:rsid w:val="152558B1"/>
    <w:rsid w:val="152AA366"/>
    <w:rsid w:val="15353BCE"/>
    <w:rsid w:val="154D17B1"/>
    <w:rsid w:val="1560ED75"/>
    <w:rsid w:val="15892432"/>
    <w:rsid w:val="15DD5322"/>
    <w:rsid w:val="15DEFBE9"/>
    <w:rsid w:val="15F39799"/>
    <w:rsid w:val="15F3C6B7"/>
    <w:rsid w:val="16163B61"/>
    <w:rsid w:val="164E4308"/>
    <w:rsid w:val="167D8854"/>
    <w:rsid w:val="16B00032"/>
    <w:rsid w:val="16FAEB6E"/>
    <w:rsid w:val="17033AE1"/>
    <w:rsid w:val="17172FA1"/>
    <w:rsid w:val="1786FC0C"/>
    <w:rsid w:val="178CFF2C"/>
    <w:rsid w:val="179B7CD8"/>
    <w:rsid w:val="17DCAA3C"/>
    <w:rsid w:val="17EE8DFC"/>
    <w:rsid w:val="18A7A7EE"/>
    <w:rsid w:val="18AA60CD"/>
    <w:rsid w:val="18B4EBB2"/>
    <w:rsid w:val="18D1D270"/>
    <w:rsid w:val="18E46849"/>
    <w:rsid w:val="18E8E0C8"/>
    <w:rsid w:val="192C713F"/>
    <w:rsid w:val="192CED80"/>
    <w:rsid w:val="1963746E"/>
    <w:rsid w:val="1989295D"/>
    <w:rsid w:val="198C512A"/>
    <w:rsid w:val="1A328C30"/>
    <w:rsid w:val="1A88BDF6"/>
    <w:rsid w:val="1BAADA8E"/>
    <w:rsid w:val="1BC7FC2C"/>
    <w:rsid w:val="1BDCB641"/>
    <w:rsid w:val="1C215616"/>
    <w:rsid w:val="1C237029"/>
    <w:rsid w:val="1C487CBA"/>
    <w:rsid w:val="1C5C43DC"/>
    <w:rsid w:val="1C8A1B27"/>
    <w:rsid w:val="1CAE45A0"/>
    <w:rsid w:val="1CEDB1A8"/>
    <w:rsid w:val="1D21AD55"/>
    <w:rsid w:val="1D34FC0A"/>
    <w:rsid w:val="1D35B54B"/>
    <w:rsid w:val="1D55F79A"/>
    <w:rsid w:val="1D8AF7D1"/>
    <w:rsid w:val="1DA3FE1A"/>
    <w:rsid w:val="1DC05EB8"/>
    <w:rsid w:val="1DCC8C6A"/>
    <w:rsid w:val="1DEF3061"/>
    <w:rsid w:val="1E121F7E"/>
    <w:rsid w:val="1E2DD5CD"/>
    <w:rsid w:val="1E4BEBC0"/>
    <w:rsid w:val="1E571F46"/>
    <w:rsid w:val="1E5EE77B"/>
    <w:rsid w:val="1E61102B"/>
    <w:rsid w:val="1EA64CD3"/>
    <w:rsid w:val="1EED040A"/>
    <w:rsid w:val="1F3217AA"/>
    <w:rsid w:val="1F3B268D"/>
    <w:rsid w:val="1F3DB8A1"/>
    <w:rsid w:val="1F5C2F19"/>
    <w:rsid w:val="1F83CBDC"/>
    <w:rsid w:val="1FB4C8FC"/>
    <w:rsid w:val="1FCE93C4"/>
    <w:rsid w:val="1FE7BCEA"/>
    <w:rsid w:val="1FF35DF2"/>
    <w:rsid w:val="1FF9E109"/>
    <w:rsid w:val="200C2A0D"/>
    <w:rsid w:val="20251276"/>
    <w:rsid w:val="20ABBC3A"/>
    <w:rsid w:val="20D34217"/>
    <w:rsid w:val="20F798C1"/>
    <w:rsid w:val="211D3CC7"/>
    <w:rsid w:val="2143C0FF"/>
    <w:rsid w:val="214A7E48"/>
    <w:rsid w:val="21C30A7E"/>
    <w:rsid w:val="21E7986E"/>
    <w:rsid w:val="224F7F01"/>
    <w:rsid w:val="2254728B"/>
    <w:rsid w:val="22563A5B"/>
    <w:rsid w:val="226F62B8"/>
    <w:rsid w:val="228198E5"/>
    <w:rsid w:val="2287CB64"/>
    <w:rsid w:val="22B112AF"/>
    <w:rsid w:val="22DA093C"/>
    <w:rsid w:val="22DBC6BA"/>
    <w:rsid w:val="23230B2A"/>
    <w:rsid w:val="23289D21"/>
    <w:rsid w:val="23B24695"/>
    <w:rsid w:val="23E22B87"/>
    <w:rsid w:val="23F77286"/>
    <w:rsid w:val="2411463C"/>
    <w:rsid w:val="24444B3D"/>
    <w:rsid w:val="2450E17A"/>
    <w:rsid w:val="246E1A20"/>
    <w:rsid w:val="246FE7F9"/>
    <w:rsid w:val="2471299E"/>
    <w:rsid w:val="249D1751"/>
    <w:rsid w:val="2525E7E0"/>
    <w:rsid w:val="253020AA"/>
    <w:rsid w:val="25832B42"/>
    <w:rsid w:val="25A90186"/>
    <w:rsid w:val="25B60D90"/>
    <w:rsid w:val="260B7318"/>
    <w:rsid w:val="264BDB05"/>
    <w:rsid w:val="2662D33B"/>
    <w:rsid w:val="268BA8DA"/>
    <w:rsid w:val="26B9C97E"/>
    <w:rsid w:val="27A7B356"/>
    <w:rsid w:val="27D76987"/>
    <w:rsid w:val="27D769D3"/>
    <w:rsid w:val="27D7ACC1"/>
    <w:rsid w:val="2810336D"/>
    <w:rsid w:val="284CEB7E"/>
    <w:rsid w:val="285423A4"/>
    <w:rsid w:val="2861566A"/>
    <w:rsid w:val="28727BAC"/>
    <w:rsid w:val="28F194C7"/>
    <w:rsid w:val="295822EF"/>
    <w:rsid w:val="29D80DE7"/>
    <w:rsid w:val="2A05B244"/>
    <w:rsid w:val="2A2DB4BD"/>
    <w:rsid w:val="2A368D16"/>
    <w:rsid w:val="2A46C720"/>
    <w:rsid w:val="2A50ABA6"/>
    <w:rsid w:val="2A5A1727"/>
    <w:rsid w:val="2A84700D"/>
    <w:rsid w:val="2A881784"/>
    <w:rsid w:val="2A945F37"/>
    <w:rsid w:val="2ACB86F7"/>
    <w:rsid w:val="2B37BB4F"/>
    <w:rsid w:val="2B4A7436"/>
    <w:rsid w:val="2B59F1D7"/>
    <w:rsid w:val="2B9F622E"/>
    <w:rsid w:val="2BB3DDD2"/>
    <w:rsid w:val="2BCEDB72"/>
    <w:rsid w:val="2C111A24"/>
    <w:rsid w:val="2C2C4C38"/>
    <w:rsid w:val="2C42CB02"/>
    <w:rsid w:val="2C4D078B"/>
    <w:rsid w:val="2C651306"/>
    <w:rsid w:val="2CDEDB6F"/>
    <w:rsid w:val="2DF1DA0B"/>
    <w:rsid w:val="2E081F1E"/>
    <w:rsid w:val="2E23F8E0"/>
    <w:rsid w:val="2E39B6B2"/>
    <w:rsid w:val="2E41B2DD"/>
    <w:rsid w:val="2E5296DB"/>
    <w:rsid w:val="2EA497F3"/>
    <w:rsid w:val="2F1D1E33"/>
    <w:rsid w:val="2F217B21"/>
    <w:rsid w:val="2F26DE57"/>
    <w:rsid w:val="2F2A829B"/>
    <w:rsid w:val="2F4FD580"/>
    <w:rsid w:val="2F6CB434"/>
    <w:rsid w:val="2FAAFF24"/>
    <w:rsid w:val="2FDBC2DF"/>
    <w:rsid w:val="2FF63E3D"/>
    <w:rsid w:val="2FFC32E7"/>
    <w:rsid w:val="301DD07B"/>
    <w:rsid w:val="30455263"/>
    <w:rsid w:val="3074F3C8"/>
    <w:rsid w:val="30D7B35F"/>
    <w:rsid w:val="30E61775"/>
    <w:rsid w:val="312BD410"/>
    <w:rsid w:val="31737E14"/>
    <w:rsid w:val="319C17C9"/>
    <w:rsid w:val="31EC0845"/>
    <w:rsid w:val="3210C429"/>
    <w:rsid w:val="321E611D"/>
    <w:rsid w:val="32744AE2"/>
    <w:rsid w:val="329AC2B1"/>
    <w:rsid w:val="32BDE4FC"/>
    <w:rsid w:val="32C2CE32"/>
    <w:rsid w:val="32D6031F"/>
    <w:rsid w:val="3340E7B1"/>
    <w:rsid w:val="336D77A7"/>
    <w:rsid w:val="339DB698"/>
    <w:rsid w:val="33D8CCB0"/>
    <w:rsid w:val="3429B3B1"/>
    <w:rsid w:val="343B700F"/>
    <w:rsid w:val="344EBE87"/>
    <w:rsid w:val="345973B1"/>
    <w:rsid w:val="3485C7DF"/>
    <w:rsid w:val="34A0BC24"/>
    <w:rsid w:val="354F9A92"/>
    <w:rsid w:val="355D7493"/>
    <w:rsid w:val="35666BD0"/>
    <w:rsid w:val="35BE3995"/>
    <w:rsid w:val="35C0BCDD"/>
    <w:rsid w:val="35CEF8CA"/>
    <w:rsid w:val="363990B2"/>
    <w:rsid w:val="363D1B82"/>
    <w:rsid w:val="364BA131"/>
    <w:rsid w:val="36A63A5C"/>
    <w:rsid w:val="370D9702"/>
    <w:rsid w:val="378A88AE"/>
    <w:rsid w:val="37A6D007"/>
    <w:rsid w:val="37BEC7C7"/>
    <w:rsid w:val="37CDA2E9"/>
    <w:rsid w:val="37D815AB"/>
    <w:rsid w:val="37E583F7"/>
    <w:rsid w:val="37E88024"/>
    <w:rsid w:val="37F0E21A"/>
    <w:rsid w:val="3822130E"/>
    <w:rsid w:val="3854C71D"/>
    <w:rsid w:val="38695AE4"/>
    <w:rsid w:val="3945585B"/>
    <w:rsid w:val="394749FC"/>
    <w:rsid w:val="39BE9091"/>
    <w:rsid w:val="39E49434"/>
    <w:rsid w:val="3A047800"/>
    <w:rsid w:val="3A1B381B"/>
    <w:rsid w:val="3AC91C3A"/>
    <w:rsid w:val="3B0E9476"/>
    <w:rsid w:val="3B30C0BE"/>
    <w:rsid w:val="3B8356FC"/>
    <w:rsid w:val="3B85FE22"/>
    <w:rsid w:val="3C5F4A90"/>
    <w:rsid w:val="3C74C62E"/>
    <w:rsid w:val="3C7629BB"/>
    <w:rsid w:val="3C8A43A8"/>
    <w:rsid w:val="3CAB8E7C"/>
    <w:rsid w:val="3CB814CF"/>
    <w:rsid w:val="3D4EFCCB"/>
    <w:rsid w:val="3D5CF257"/>
    <w:rsid w:val="3D792CFE"/>
    <w:rsid w:val="3DBFE4A4"/>
    <w:rsid w:val="3DFA3A5A"/>
    <w:rsid w:val="3E1458EA"/>
    <w:rsid w:val="3E272CFA"/>
    <w:rsid w:val="3EE4F0BF"/>
    <w:rsid w:val="3EF7FBD2"/>
    <w:rsid w:val="3FABEEBF"/>
    <w:rsid w:val="3FAF2DED"/>
    <w:rsid w:val="3FB04B7E"/>
    <w:rsid w:val="3FCC4D66"/>
    <w:rsid w:val="3FE20599"/>
    <w:rsid w:val="4000E5D0"/>
    <w:rsid w:val="402B5E34"/>
    <w:rsid w:val="402EEBE1"/>
    <w:rsid w:val="404DC47F"/>
    <w:rsid w:val="40510959"/>
    <w:rsid w:val="4054D69F"/>
    <w:rsid w:val="40C06094"/>
    <w:rsid w:val="4110785F"/>
    <w:rsid w:val="4115132F"/>
    <w:rsid w:val="411653B5"/>
    <w:rsid w:val="416616CF"/>
    <w:rsid w:val="41DAA689"/>
    <w:rsid w:val="41F07A23"/>
    <w:rsid w:val="424201BF"/>
    <w:rsid w:val="42CBE8AA"/>
    <w:rsid w:val="42D47DDD"/>
    <w:rsid w:val="431D3230"/>
    <w:rsid w:val="4338B8D6"/>
    <w:rsid w:val="43718A55"/>
    <w:rsid w:val="43A1AC37"/>
    <w:rsid w:val="43B9661C"/>
    <w:rsid w:val="43E2A2A4"/>
    <w:rsid w:val="43FE0708"/>
    <w:rsid w:val="441721D5"/>
    <w:rsid w:val="44191050"/>
    <w:rsid w:val="443EDB53"/>
    <w:rsid w:val="4456C1E9"/>
    <w:rsid w:val="4456D623"/>
    <w:rsid w:val="44E16460"/>
    <w:rsid w:val="451E527D"/>
    <w:rsid w:val="453253B6"/>
    <w:rsid w:val="453AE487"/>
    <w:rsid w:val="4558C895"/>
    <w:rsid w:val="4577D71F"/>
    <w:rsid w:val="4579E6E9"/>
    <w:rsid w:val="45811A25"/>
    <w:rsid w:val="45BCBD9E"/>
    <w:rsid w:val="45D810D5"/>
    <w:rsid w:val="45ED0479"/>
    <w:rsid w:val="45ED6CA7"/>
    <w:rsid w:val="460447EF"/>
    <w:rsid w:val="46C2ED0E"/>
    <w:rsid w:val="46F2FBF0"/>
    <w:rsid w:val="46F368AA"/>
    <w:rsid w:val="474AAC88"/>
    <w:rsid w:val="475D53B8"/>
    <w:rsid w:val="478209F3"/>
    <w:rsid w:val="47EA249A"/>
    <w:rsid w:val="47EB0248"/>
    <w:rsid w:val="47F9B282"/>
    <w:rsid w:val="480892DB"/>
    <w:rsid w:val="482DE4E0"/>
    <w:rsid w:val="4872D347"/>
    <w:rsid w:val="487BD0A7"/>
    <w:rsid w:val="48E0889C"/>
    <w:rsid w:val="48F92419"/>
    <w:rsid w:val="490553F0"/>
    <w:rsid w:val="491E37E6"/>
    <w:rsid w:val="49A45954"/>
    <w:rsid w:val="49DA0E3E"/>
    <w:rsid w:val="49E39F6E"/>
    <w:rsid w:val="4A33D69E"/>
    <w:rsid w:val="4A811DDB"/>
    <w:rsid w:val="4ADB4224"/>
    <w:rsid w:val="4AEE49CA"/>
    <w:rsid w:val="4AFFBD74"/>
    <w:rsid w:val="4B6C21DA"/>
    <w:rsid w:val="4B9B630F"/>
    <w:rsid w:val="4B9DCA14"/>
    <w:rsid w:val="4BB4BA25"/>
    <w:rsid w:val="4BF83805"/>
    <w:rsid w:val="4C292607"/>
    <w:rsid w:val="4C88648C"/>
    <w:rsid w:val="4D220367"/>
    <w:rsid w:val="4D368CEE"/>
    <w:rsid w:val="4D551125"/>
    <w:rsid w:val="4D789536"/>
    <w:rsid w:val="4DDA6DDA"/>
    <w:rsid w:val="4E063A40"/>
    <w:rsid w:val="4E0770C9"/>
    <w:rsid w:val="4E09C20C"/>
    <w:rsid w:val="4E10920A"/>
    <w:rsid w:val="4E6CAEF9"/>
    <w:rsid w:val="4EAF4C57"/>
    <w:rsid w:val="4EB675F3"/>
    <w:rsid w:val="4EB9589A"/>
    <w:rsid w:val="4F57B6DD"/>
    <w:rsid w:val="4F7DDFB3"/>
    <w:rsid w:val="4FBA2786"/>
    <w:rsid w:val="50078998"/>
    <w:rsid w:val="511E84B2"/>
    <w:rsid w:val="513C77C7"/>
    <w:rsid w:val="513F7CF7"/>
    <w:rsid w:val="519C8A50"/>
    <w:rsid w:val="51A55237"/>
    <w:rsid w:val="51AFD383"/>
    <w:rsid w:val="51BC3335"/>
    <w:rsid w:val="5202C91A"/>
    <w:rsid w:val="521E7D0C"/>
    <w:rsid w:val="52400437"/>
    <w:rsid w:val="524B61BF"/>
    <w:rsid w:val="52930DD9"/>
    <w:rsid w:val="52A8CF6A"/>
    <w:rsid w:val="52E0BC92"/>
    <w:rsid w:val="532E19E8"/>
    <w:rsid w:val="53414AD1"/>
    <w:rsid w:val="534AAF16"/>
    <w:rsid w:val="5359D7ED"/>
    <w:rsid w:val="53610AEB"/>
    <w:rsid w:val="53AEE1FF"/>
    <w:rsid w:val="541B050E"/>
    <w:rsid w:val="544AB357"/>
    <w:rsid w:val="5477286E"/>
    <w:rsid w:val="54CDF1E0"/>
    <w:rsid w:val="54D59F79"/>
    <w:rsid w:val="54F4B04A"/>
    <w:rsid w:val="55055337"/>
    <w:rsid w:val="555493B6"/>
    <w:rsid w:val="558864A7"/>
    <w:rsid w:val="55A484DF"/>
    <w:rsid w:val="55A538FD"/>
    <w:rsid w:val="55AFC842"/>
    <w:rsid w:val="55C7E7C2"/>
    <w:rsid w:val="561B9015"/>
    <w:rsid w:val="561D7CC0"/>
    <w:rsid w:val="567348A3"/>
    <w:rsid w:val="56A53BBA"/>
    <w:rsid w:val="56D40379"/>
    <w:rsid w:val="5730C62B"/>
    <w:rsid w:val="5763702E"/>
    <w:rsid w:val="57777B0B"/>
    <w:rsid w:val="5777F415"/>
    <w:rsid w:val="578AD30C"/>
    <w:rsid w:val="57AB45EB"/>
    <w:rsid w:val="5814BBF4"/>
    <w:rsid w:val="581679F0"/>
    <w:rsid w:val="5874048F"/>
    <w:rsid w:val="5875C827"/>
    <w:rsid w:val="58A986D1"/>
    <w:rsid w:val="58BECDA0"/>
    <w:rsid w:val="59126C44"/>
    <w:rsid w:val="59EA6F59"/>
    <w:rsid w:val="59F06604"/>
    <w:rsid w:val="5A46EC25"/>
    <w:rsid w:val="5A605F10"/>
    <w:rsid w:val="5A87C42B"/>
    <w:rsid w:val="5A9CC75F"/>
    <w:rsid w:val="5AAFD282"/>
    <w:rsid w:val="5AB7EFE5"/>
    <w:rsid w:val="5AF077F3"/>
    <w:rsid w:val="5AF6C442"/>
    <w:rsid w:val="5AF9EE96"/>
    <w:rsid w:val="5B076E50"/>
    <w:rsid w:val="5B48CF0D"/>
    <w:rsid w:val="5B9D0188"/>
    <w:rsid w:val="5BE926C1"/>
    <w:rsid w:val="5C1EEA07"/>
    <w:rsid w:val="5C30E815"/>
    <w:rsid w:val="5C851FF6"/>
    <w:rsid w:val="5CD113DD"/>
    <w:rsid w:val="5CF5B8B4"/>
    <w:rsid w:val="5D484DD8"/>
    <w:rsid w:val="5D4D045D"/>
    <w:rsid w:val="5D90DD5E"/>
    <w:rsid w:val="5DE00D41"/>
    <w:rsid w:val="5E1BC9B9"/>
    <w:rsid w:val="5E593E98"/>
    <w:rsid w:val="5F319BCB"/>
    <w:rsid w:val="5F7E4937"/>
    <w:rsid w:val="5F7FDECC"/>
    <w:rsid w:val="5FB5CDED"/>
    <w:rsid w:val="5FE21AEA"/>
    <w:rsid w:val="6021E759"/>
    <w:rsid w:val="605B0A5F"/>
    <w:rsid w:val="61045938"/>
    <w:rsid w:val="61785D0E"/>
    <w:rsid w:val="619B9009"/>
    <w:rsid w:val="6203A674"/>
    <w:rsid w:val="6206ACD3"/>
    <w:rsid w:val="625423F6"/>
    <w:rsid w:val="626B57DA"/>
    <w:rsid w:val="62CCCF35"/>
    <w:rsid w:val="62D62F25"/>
    <w:rsid w:val="63614BF3"/>
    <w:rsid w:val="63B9611D"/>
    <w:rsid w:val="63BDD7A3"/>
    <w:rsid w:val="63BE60C0"/>
    <w:rsid w:val="63F60C2A"/>
    <w:rsid w:val="640D1C1B"/>
    <w:rsid w:val="643BF9FA"/>
    <w:rsid w:val="64582E6C"/>
    <w:rsid w:val="647792E9"/>
    <w:rsid w:val="648780DD"/>
    <w:rsid w:val="6492CB40"/>
    <w:rsid w:val="64FD1C54"/>
    <w:rsid w:val="6579A944"/>
    <w:rsid w:val="65B26AD9"/>
    <w:rsid w:val="65BCBF7E"/>
    <w:rsid w:val="65F2BDB4"/>
    <w:rsid w:val="66044B9B"/>
    <w:rsid w:val="66163518"/>
    <w:rsid w:val="66751708"/>
    <w:rsid w:val="66D53CCA"/>
    <w:rsid w:val="67655631"/>
    <w:rsid w:val="6787FCCD"/>
    <w:rsid w:val="67DDEA36"/>
    <w:rsid w:val="67DEF372"/>
    <w:rsid w:val="6815B439"/>
    <w:rsid w:val="689A97CE"/>
    <w:rsid w:val="69307A40"/>
    <w:rsid w:val="697CF2D8"/>
    <w:rsid w:val="69F05B6E"/>
    <w:rsid w:val="6A04020A"/>
    <w:rsid w:val="6A1FF781"/>
    <w:rsid w:val="6A2C7A83"/>
    <w:rsid w:val="6A770844"/>
    <w:rsid w:val="6ADE9190"/>
    <w:rsid w:val="6AE9A63B"/>
    <w:rsid w:val="6B09DFC7"/>
    <w:rsid w:val="6B158AF8"/>
    <w:rsid w:val="6B343973"/>
    <w:rsid w:val="6B37B69B"/>
    <w:rsid w:val="6B5C0D86"/>
    <w:rsid w:val="6B657BB5"/>
    <w:rsid w:val="6BF2B490"/>
    <w:rsid w:val="6BF4E8F7"/>
    <w:rsid w:val="6C4F83AB"/>
    <w:rsid w:val="6C571822"/>
    <w:rsid w:val="6C62478C"/>
    <w:rsid w:val="6C806A64"/>
    <w:rsid w:val="6CA6D38B"/>
    <w:rsid w:val="6D9EF286"/>
    <w:rsid w:val="6DCC7528"/>
    <w:rsid w:val="6DCF90CE"/>
    <w:rsid w:val="6E118DAF"/>
    <w:rsid w:val="6E7F6FE6"/>
    <w:rsid w:val="6EE3FE51"/>
    <w:rsid w:val="6F1EE659"/>
    <w:rsid w:val="6F2A525B"/>
    <w:rsid w:val="6F5F47FC"/>
    <w:rsid w:val="6F7679D4"/>
    <w:rsid w:val="6F875B6A"/>
    <w:rsid w:val="6FB37E30"/>
    <w:rsid w:val="6FCEA571"/>
    <w:rsid w:val="6FF5E0D6"/>
    <w:rsid w:val="6FFDBE4F"/>
    <w:rsid w:val="701BC6AC"/>
    <w:rsid w:val="708306F3"/>
    <w:rsid w:val="70A8587A"/>
    <w:rsid w:val="70AB73DC"/>
    <w:rsid w:val="70C28886"/>
    <w:rsid w:val="70F2C406"/>
    <w:rsid w:val="71404FA3"/>
    <w:rsid w:val="7158C821"/>
    <w:rsid w:val="715D2561"/>
    <w:rsid w:val="71825E8A"/>
    <w:rsid w:val="71C84C7A"/>
    <w:rsid w:val="71DB62E9"/>
    <w:rsid w:val="71DE7D97"/>
    <w:rsid w:val="71E12CD5"/>
    <w:rsid w:val="7265233C"/>
    <w:rsid w:val="72D134FA"/>
    <w:rsid w:val="730AEA74"/>
    <w:rsid w:val="731E4F84"/>
    <w:rsid w:val="73332EB1"/>
    <w:rsid w:val="73937F4E"/>
    <w:rsid w:val="74267603"/>
    <w:rsid w:val="7450D45C"/>
    <w:rsid w:val="745A0B4A"/>
    <w:rsid w:val="74741074"/>
    <w:rsid w:val="74A8E9BB"/>
    <w:rsid w:val="74D3513B"/>
    <w:rsid w:val="74FB8EB2"/>
    <w:rsid w:val="75448AF9"/>
    <w:rsid w:val="75518A0E"/>
    <w:rsid w:val="75623A3B"/>
    <w:rsid w:val="75BFAE42"/>
    <w:rsid w:val="75C141D9"/>
    <w:rsid w:val="75D7CAAB"/>
    <w:rsid w:val="760CBAEB"/>
    <w:rsid w:val="7610F224"/>
    <w:rsid w:val="76245B00"/>
    <w:rsid w:val="76975D1C"/>
    <w:rsid w:val="76D3CFA1"/>
    <w:rsid w:val="76DECF65"/>
    <w:rsid w:val="76F37B25"/>
    <w:rsid w:val="76FE0A9C"/>
    <w:rsid w:val="771389B5"/>
    <w:rsid w:val="7765A2C6"/>
    <w:rsid w:val="779F0B2A"/>
    <w:rsid w:val="77BB447F"/>
    <w:rsid w:val="77C60CAD"/>
    <w:rsid w:val="77DAA28A"/>
    <w:rsid w:val="78124FF0"/>
    <w:rsid w:val="781C97C8"/>
    <w:rsid w:val="781E8035"/>
    <w:rsid w:val="782A3DF5"/>
    <w:rsid w:val="7831B4E4"/>
    <w:rsid w:val="78332F74"/>
    <w:rsid w:val="783B5360"/>
    <w:rsid w:val="7850828F"/>
    <w:rsid w:val="7851B1A9"/>
    <w:rsid w:val="78824732"/>
    <w:rsid w:val="7883A8ED"/>
    <w:rsid w:val="7887E13C"/>
    <w:rsid w:val="789F7EF9"/>
    <w:rsid w:val="78B35625"/>
    <w:rsid w:val="78C298BE"/>
    <w:rsid w:val="78D9D707"/>
    <w:rsid w:val="78E4874F"/>
    <w:rsid w:val="79E9E930"/>
    <w:rsid w:val="7A12C7D4"/>
    <w:rsid w:val="7A1E1793"/>
    <w:rsid w:val="7A2CA545"/>
    <w:rsid w:val="7A5E691F"/>
    <w:rsid w:val="7A9E4622"/>
    <w:rsid w:val="7AAD8DC1"/>
    <w:rsid w:val="7B2D1EAB"/>
    <w:rsid w:val="7B439204"/>
    <w:rsid w:val="7B7164DD"/>
    <w:rsid w:val="7B86E34E"/>
    <w:rsid w:val="7B8A35A2"/>
    <w:rsid w:val="7BB9E7F4"/>
    <w:rsid w:val="7BCC40B9"/>
    <w:rsid w:val="7BDDC001"/>
    <w:rsid w:val="7C3CCED2"/>
    <w:rsid w:val="7C74B6AD"/>
    <w:rsid w:val="7D146932"/>
    <w:rsid w:val="7D1900BC"/>
    <w:rsid w:val="7D19E3E8"/>
    <w:rsid w:val="7D758E27"/>
    <w:rsid w:val="7DCAE387"/>
    <w:rsid w:val="7DDE2F0D"/>
    <w:rsid w:val="7E0894CF"/>
    <w:rsid w:val="7E150CBF"/>
    <w:rsid w:val="7E1F6163"/>
    <w:rsid w:val="7E224561"/>
    <w:rsid w:val="7E2EEAD4"/>
    <w:rsid w:val="7E9A4F3E"/>
    <w:rsid w:val="7EE0F9BE"/>
    <w:rsid w:val="7F07F4EA"/>
    <w:rsid w:val="7F1DDF5C"/>
    <w:rsid w:val="7F28582F"/>
    <w:rsid w:val="7F70DB00"/>
    <w:rsid w:val="7FC5CB6C"/>
    <w:rsid w:val="7FD0F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DE404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Body"/>
    <w:qFormat/>
    <w:rsid w:val="00682586"/>
    <w:rPr>
      <w:rFonts w:ascii="Open Sans" w:hAnsi="Open Sans"/>
      <w:sz w:val="18"/>
    </w:rPr>
  </w:style>
  <w:style w:type="paragraph" w:styleId="Heading1">
    <w:name w:val="heading 1"/>
    <w:basedOn w:val="Normal"/>
    <w:next w:val="Normal"/>
    <w:link w:val="Heading1Char"/>
    <w:autoRedefine/>
    <w:qFormat/>
    <w:rsid w:val="00F5642D"/>
    <w:pPr>
      <w:numPr>
        <w:numId w:val="1"/>
      </w:numPr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5642D"/>
    <w:pPr>
      <w:numPr>
        <w:ilvl w:val="1"/>
        <w:numId w:val="1"/>
      </w:numPr>
      <w:spacing w:line="225" w:lineRule="atLeast"/>
      <w:outlineLvl w:val="1"/>
    </w:pPr>
    <w:rPr>
      <w:rFonts w:ascii="Arial" w:hAnsi="Arial" w:cs="Times New Roman"/>
      <w:b/>
      <w:bCs/>
      <w:sz w:val="28"/>
      <w:szCs w:val="30"/>
    </w:rPr>
  </w:style>
  <w:style w:type="paragraph" w:styleId="Heading3">
    <w:name w:val="heading 3"/>
    <w:basedOn w:val="Normal"/>
    <w:next w:val="Normal"/>
    <w:link w:val="Heading3Char"/>
    <w:unhideWhenUsed/>
    <w:qFormat/>
    <w:rsid w:val="00E727B2"/>
    <w:pPr>
      <w:numPr>
        <w:ilvl w:val="2"/>
        <w:numId w:val="1"/>
      </w:numPr>
      <w:spacing w:after="75" w:line="195" w:lineRule="atLeast"/>
      <w:outlineLvl w:val="2"/>
    </w:pPr>
    <w:rPr>
      <w:rFonts w:ascii="Arial" w:hAnsi="Arial" w:cs="Times New Roman"/>
      <w:b/>
      <w:bCs/>
      <w:sz w:val="24"/>
      <w:szCs w:val="15"/>
    </w:rPr>
  </w:style>
  <w:style w:type="paragraph" w:styleId="Heading4">
    <w:name w:val="heading 4"/>
    <w:basedOn w:val="Normal"/>
    <w:next w:val="Normal"/>
    <w:link w:val="Heading4Char"/>
    <w:unhideWhenUsed/>
    <w:qFormat/>
    <w:rsid w:val="00E4438A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E4438A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60053" w:themeColor="accent1" w:themeShade="BF"/>
      <w:sz w:val="22"/>
    </w:rPr>
  </w:style>
  <w:style w:type="paragraph" w:styleId="Heading6">
    <w:name w:val="heading 6"/>
    <w:basedOn w:val="Heading5"/>
    <w:next w:val="Airbusbody"/>
    <w:link w:val="Heading6Char"/>
    <w:qFormat/>
    <w:rsid w:val="00E572B8"/>
    <w:pPr>
      <w:keepLines w:val="0"/>
      <w:numPr>
        <w:ilvl w:val="5"/>
      </w:numPr>
      <w:tabs>
        <w:tab w:val="num" w:pos="1800"/>
      </w:tabs>
      <w:spacing w:before="180" w:after="60"/>
      <w:ind w:right="-2323"/>
      <w:outlineLvl w:val="5"/>
    </w:pPr>
    <w:rPr>
      <w:rFonts w:ascii="Arial" w:eastAsia="Times New Roman" w:hAnsi="Arial" w:cs="Arial"/>
      <w:b/>
      <w:i/>
      <w:iCs/>
      <w:color w:val="auto"/>
      <w:kern w:val="28"/>
      <w:sz w:val="24"/>
      <w:szCs w:val="20"/>
      <w:lang w:eastAsia="en-GB"/>
    </w:rPr>
  </w:style>
  <w:style w:type="paragraph" w:styleId="Heading7">
    <w:name w:val="heading 7"/>
    <w:basedOn w:val="Normal"/>
    <w:next w:val="Normal"/>
    <w:link w:val="Heading7Char"/>
    <w:unhideWhenUsed/>
    <w:qFormat/>
    <w:rsid w:val="00E572B8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90037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E4438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4E00AC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qFormat/>
    <w:rsid w:val="00E572B8"/>
    <w:pPr>
      <w:keepNext/>
      <w:numPr>
        <w:ilvl w:val="8"/>
        <w:numId w:val="1"/>
      </w:numPr>
      <w:tabs>
        <w:tab w:val="num" w:pos="2160"/>
      </w:tabs>
      <w:outlineLvl w:val="8"/>
    </w:pPr>
    <w:rPr>
      <w:rFonts w:ascii="Arial" w:eastAsia="Times New Roman" w:hAnsi="Arial" w:cs="Times New Roman"/>
      <w:b/>
      <w:sz w:val="24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Head">
    <w:name w:val="Box Head"/>
    <w:autoRedefine/>
    <w:rsid w:val="00E4438A"/>
    <w:pPr>
      <w:spacing w:after="90"/>
    </w:pPr>
    <w:rPr>
      <w:rFonts w:ascii="Encode Sans Normal Black" w:hAnsi="Encode Sans Normal Black" w:cs="Times New Roman"/>
      <w:b/>
      <w:bCs/>
      <w:color w:val="E8D3A2" w:themeColor="accent2"/>
      <w:sz w:val="18"/>
      <w:szCs w:val="15"/>
    </w:rPr>
  </w:style>
  <w:style w:type="paragraph" w:styleId="BodyText">
    <w:name w:val="Body Text"/>
    <w:basedOn w:val="Normal"/>
    <w:link w:val="BodyTextChar"/>
    <w:semiHidden/>
    <w:rsid w:val="00E4438A"/>
    <w:rPr>
      <w:rFonts w:ascii="Arial" w:eastAsia="Times New Roman" w:hAnsi="Arial" w:cs="Times New Roman"/>
      <w:b/>
      <w:sz w:val="28"/>
      <w:szCs w:val="20"/>
      <w:lang w:val="en-GB" w:eastAsia="en-GB"/>
    </w:rPr>
  </w:style>
  <w:style w:type="paragraph" w:styleId="Header">
    <w:name w:val="header"/>
    <w:basedOn w:val="Normal"/>
    <w:link w:val="HeaderChar"/>
    <w:unhideWhenUsed/>
    <w:rsid w:val="009662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6277"/>
    <w:rPr>
      <w:rFonts w:ascii="Open Sans" w:hAnsi="Open Sans"/>
      <w:sz w:val="18"/>
    </w:rPr>
  </w:style>
  <w:style w:type="paragraph" w:customStyle="1" w:styleId="DepartmentName">
    <w:name w:val="Department Name"/>
    <w:autoRedefine/>
    <w:rsid w:val="00337F24"/>
    <w:rPr>
      <w:rFonts w:ascii="Matrix II OT Book" w:hAnsi="Matrix II OT Book"/>
      <w:color w:val="FFFFFF" w:themeColor="background2"/>
      <w:sz w:val="36"/>
      <w:szCs w:val="36"/>
    </w:rPr>
  </w:style>
  <w:style w:type="paragraph" w:styleId="Footer">
    <w:name w:val="footer"/>
    <w:basedOn w:val="Normal"/>
    <w:link w:val="FooterChar"/>
    <w:unhideWhenUsed/>
    <w:rsid w:val="00966277"/>
    <w:pPr>
      <w:tabs>
        <w:tab w:val="center" w:pos="4680"/>
        <w:tab w:val="right" w:pos="9360"/>
      </w:tabs>
    </w:pPr>
  </w:style>
  <w:style w:type="paragraph" w:customStyle="1" w:styleId="Item">
    <w:name w:val="Item"/>
    <w:autoRedefine/>
    <w:qFormat/>
    <w:rsid w:val="00CF3490"/>
    <w:pPr>
      <w:outlineLvl w:val="0"/>
    </w:pPr>
    <w:rPr>
      <w:rFonts w:ascii="Encode Sans Normal Black" w:hAnsi="Encode Sans Normal Black" w:cs="Times New Roman"/>
      <w:b/>
      <w:bCs/>
      <w:color w:val="431782"/>
      <w:sz w:val="40"/>
      <w:szCs w:val="40"/>
    </w:rPr>
  </w:style>
  <w:style w:type="character" w:customStyle="1" w:styleId="Heading1Char">
    <w:name w:val="Heading 1 Char"/>
    <w:basedOn w:val="DefaultParagraphFont"/>
    <w:link w:val="Heading1"/>
    <w:rsid w:val="00F5642D"/>
    <w:rPr>
      <w:rFonts w:ascii="Arial" w:hAnsi="Arial"/>
      <w:b/>
      <w:sz w:val="32"/>
    </w:rPr>
  </w:style>
  <w:style w:type="character" w:customStyle="1" w:styleId="FooterChar">
    <w:name w:val="Footer Char"/>
    <w:basedOn w:val="DefaultParagraphFont"/>
    <w:link w:val="Footer"/>
    <w:uiPriority w:val="99"/>
    <w:rsid w:val="00966277"/>
    <w:rPr>
      <w:rFonts w:ascii="Open Sans" w:hAnsi="Open Sans"/>
      <w:sz w:val="18"/>
    </w:rPr>
  </w:style>
  <w:style w:type="character" w:customStyle="1" w:styleId="Heading2Char">
    <w:name w:val="Heading 2 Char"/>
    <w:basedOn w:val="DefaultParagraphFont"/>
    <w:link w:val="Heading2"/>
    <w:rsid w:val="00F5642D"/>
    <w:rPr>
      <w:rFonts w:ascii="Arial" w:hAnsi="Arial" w:cs="Times New Roman"/>
      <w:b/>
      <w:bCs/>
      <w:sz w:val="28"/>
      <w:szCs w:val="30"/>
    </w:rPr>
  </w:style>
  <w:style w:type="paragraph" w:customStyle="1" w:styleId="PageTitle">
    <w:name w:val="Page Title"/>
    <w:autoRedefine/>
    <w:qFormat/>
    <w:rsid w:val="006B578E"/>
    <w:rPr>
      <w:rFonts w:ascii="Arial" w:hAnsi="Arial" w:cs="Arial"/>
      <w:bCs/>
      <w:color w:val="FFFFFF" w:themeColor="background2"/>
      <w:sz w:val="70"/>
      <w:szCs w:val="70"/>
      <w:lang w:val="en-IN"/>
    </w:rPr>
  </w:style>
  <w:style w:type="paragraph" w:customStyle="1" w:styleId="p1">
    <w:name w:val="p1"/>
    <w:basedOn w:val="Normal"/>
    <w:rsid w:val="00A81B8B"/>
    <w:pPr>
      <w:spacing w:after="135" w:line="195" w:lineRule="atLeast"/>
    </w:pPr>
    <w:rPr>
      <w:rFonts w:cs="Times New Roman"/>
      <w:sz w:val="14"/>
      <w:szCs w:val="14"/>
    </w:rPr>
  </w:style>
  <w:style w:type="paragraph" w:customStyle="1" w:styleId="PridePointNumber">
    <w:name w:val="Pride Point Number"/>
    <w:autoRedefine/>
    <w:rsid w:val="00A81B8B"/>
    <w:pPr>
      <w:spacing w:line="390" w:lineRule="atLeast"/>
      <w:jc w:val="center"/>
    </w:pPr>
    <w:rPr>
      <w:rFonts w:ascii="Encode Sans Normal Black" w:hAnsi="Encode Sans Normal Black" w:cs="Times New Roman"/>
      <w:bCs/>
      <w:color w:val="E8D3A2" w:themeColor="accent2"/>
      <w:sz w:val="40"/>
      <w:szCs w:val="40"/>
    </w:rPr>
  </w:style>
  <w:style w:type="character" w:customStyle="1" w:styleId="Heading3Char">
    <w:name w:val="Heading 3 Char"/>
    <w:basedOn w:val="DefaultParagraphFont"/>
    <w:link w:val="Heading3"/>
    <w:rsid w:val="00E727B2"/>
    <w:rPr>
      <w:rFonts w:ascii="Arial" w:hAnsi="Arial" w:cs="Times New Roman"/>
      <w:b/>
      <w:bCs/>
      <w:szCs w:val="15"/>
    </w:rPr>
  </w:style>
  <w:style w:type="paragraph" w:customStyle="1" w:styleId="BoxBody">
    <w:name w:val="Box Body"/>
    <w:basedOn w:val="Normal"/>
    <w:autoRedefine/>
    <w:rsid w:val="00E4438A"/>
    <w:pPr>
      <w:spacing w:after="90" w:line="180" w:lineRule="atLeast"/>
    </w:pPr>
    <w:rPr>
      <w:rFonts w:cs="Times New Roman"/>
      <w:color w:val="FFFFFF"/>
      <w:sz w:val="22"/>
      <w:szCs w:val="16"/>
    </w:rPr>
  </w:style>
  <w:style w:type="character" w:customStyle="1" w:styleId="boldwhite">
    <w:name w:val="bold white"/>
    <w:basedOn w:val="DefaultParagraphFont"/>
    <w:uiPriority w:val="1"/>
    <w:rsid w:val="00645CCF"/>
    <w:rPr>
      <w:rFonts w:cs="Times New Roman"/>
      <w:b/>
      <w:bCs/>
      <w:color w:val="FFFFFF"/>
      <w:sz w:val="16"/>
      <w:szCs w:val="16"/>
    </w:rPr>
  </w:style>
  <w:style w:type="character" w:customStyle="1" w:styleId="boldgold">
    <w:name w:val="bold gold"/>
    <w:basedOn w:val="DefaultParagraphFont"/>
    <w:uiPriority w:val="1"/>
    <w:rsid w:val="00645CCF"/>
    <w:rPr>
      <w:rFonts w:cs="Times New Roman"/>
      <w:b/>
      <w:bCs/>
      <w:color w:val="EDDBB1"/>
      <w:sz w:val="16"/>
      <w:szCs w:val="16"/>
    </w:rPr>
  </w:style>
  <w:style w:type="character" w:customStyle="1" w:styleId="Heading4Char">
    <w:name w:val="Heading 4 Char"/>
    <w:basedOn w:val="DefaultParagraphFont"/>
    <w:link w:val="Heading4"/>
    <w:rsid w:val="00E4438A"/>
    <w:rPr>
      <w:rFonts w:asciiTheme="majorHAnsi" w:eastAsiaTheme="majorEastAsia" w:hAnsiTheme="majorHAnsi" w:cstheme="majorBidi"/>
      <w:i/>
      <w:iCs/>
    </w:rPr>
  </w:style>
  <w:style w:type="paragraph" w:customStyle="1" w:styleId="SubheadIntro">
    <w:name w:val="Subhead/Intro"/>
    <w:autoRedefine/>
    <w:rsid w:val="008468E2"/>
    <w:rPr>
      <w:rFonts w:ascii="Uni Sans Book" w:hAnsi="Uni Sans Book"/>
      <w:color w:val="33006F"/>
    </w:rPr>
  </w:style>
  <w:style w:type="paragraph" w:customStyle="1" w:styleId="p2">
    <w:name w:val="p2"/>
    <w:basedOn w:val="Normal"/>
    <w:rsid w:val="00A81B8B"/>
    <w:pPr>
      <w:spacing w:before="135" w:line="195" w:lineRule="atLeast"/>
      <w:jc w:val="center"/>
    </w:pPr>
    <w:rPr>
      <w:rFonts w:ascii="Uni Sans Regular" w:hAnsi="Uni Sans Regular" w:cs="Times New Roman"/>
      <w:color w:val="FFFFFF"/>
      <w:sz w:val="14"/>
      <w:szCs w:val="14"/>
    </w:rPr>
  </w:style>
  <w:style w:type="character" w:customStyle="1" w:styleId="BodyTextChar">
    <w:name w:val="Body Text Char"/>
    <w:basedOn w:val="DefaultParagraphFont"/>
    <w:link w:val="BodyText"/>
    <w:semiHidden/>
    <w:rsid w:val="00E4438A"/>
    <w:rPr>
      <w:rFonts w:ascii="Arial" w:eastAsia="Times New Roman" w:hAnsi="Arial" w:cs="Times New Roman"/>
      <w:b/>
      <w:sz w:val="28"/>
      <w:szCs w:val="20"/>
      <w:lang w:val="en-GB" w:eastAsia="en-GB"/>
    </w:rPr>
  </w:style>
  <w:style w:type="paragraph" w:customStyle="1" w:styleId="PridePointBody">
    <w:name w:val="Pride Point Body"/>
    <w:autoRedefine/>
    <w:rsid w:val="00A81B8B"/>
    <w:pPr>
      <w:spacing w:before="135" w:line="195" w:lineRule="atLeast"/>
      <w:jc w:val="center"/>
    </w:pPr>
    <w:rPr>
      <w:rFonts w:ascii="Uni Sans Regular" w:hAnsi="Uni Sans Regular" w:cs="Times New Roman"/>
      <w:color w:val="FFFFFF"/>
      <w:sz w:val="18"/>
      <w:szCs w:val="18"/>
    </w:rPr>
  </w:style>
  <w:style w:type="character" w:customStyle="1" w:styleId="s1">
    <w:name w:val="s1"/>
    <w:basedOn w:val="DefaultParagraphFont"/>
    <w:rsid w:val="00EF13BA"/>
  </w:style>
  <w:style w:type="paragraph" w:customStyle="1" w:styleId="p3">
    <w:name w:val="p3"/>
    <w:basedOn w:val="Normal"/>
    <w:rsid w:val="00436FD0"/>
    <w:rPr>
      <w:rFonts w:cs="Times New Roman"/>
      <w:szCs w:val="18"/>
    </w:rPr>
  </w:style>
  <w:style w:type="paragraph" w:customStyle="1" w:styleId="margtext">
    <w:name w:val="margtext"/>
    <w:rsid w:val="00E4438A"/>
    <w:pPr>
      <w:spacing w:after="288"/>
      <w:jc w:val="both"/>
    </w:pPr>
    <w:rPr>
      <w:rFonts w:ascii="Arial MT" w:eastAsia="Times New Roman" w:hAnsi="Arial MT" w:cs="Times New Roman"/>
      <w:color w:val="000000"/>
      <w:sz w:val="20"/>
      <w:szCs w:val="20"/>
      <w:lang w:val="en-GB" w:eastAsia="en-GB"/>
    </w:rPr>
  </w:style>
  <w:style w:type="paragraph" w:customStyle="1" w:styleId="TOC">
    <w:name w:val="TOC"/>
    <w:autoRedefine/>
    <w:qFormat/>
    <w:rsid w:val="00F57BE5"/>
    <w:rPr>
      <w:rFonts w:ascii="Open Sans" w:hAnsi="Open Sans" w:cs="Times New Roman"/>
      <w:b/>
      <w:bCs/>
      <w:color w:val="421681"/>
      <w:szCs w:val="18"/>
    </w:rPr>
  </w:style>
  <w:style w:type="character" w:customStyle="1" w:styleId="s2">
    <w:name w:val="s2"/>
    <w:basedOn w:val="DefaultParagraphFont"/>
    <w:rsid w:val="00FF224A"/>
    <w:rPr>
      <w:color w:val="EDDBB1"/>
    </w:rPr>
  </w:style>
  <w:style w:type="paragraph" w:customStyle="1" w:styleId="SectionTitle">
    <w:name w:val="Section Title"/>
    <w:rsid w:val="00FF224A"/>
    <w:pPr>
      <w:spacing w:after="135" w:line="195" w:lineRule="atLeast"/>
    </w:pPr>
    <w:rPr>
      <w:rFonts w:ascii="Encode Sans Normal" w:hAnsi="Encode Sans Normal" w:cs="Times New Roman"/>
      <w:b/>
      <w:bCs/>
      <w:color w:val="421681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F224A"/>
  </w:style>
  <w:style w:type="paragraph" w:customStyle="1" w:styleId="Section">
    <w:name w:val="Section"/>
    <w:qFormat/>
    <w:rsid w:val="00312B36"/>
    <w:pPr>
      <w:spacing w:after="135" w:line="195" w:lineRule="atLeast"/>
    </w:pPr>
    <w:rPr>
      <w:rFonts w:ascii="Encode Sans Normal" w:hAnsi="Encode Sans Normal" w:cs="Times New Roman"/>
      <w:b/>
      <w:bCs/>
      <w:color w:val="421681"/>
      <w:sz w:val="22"/>
      <w:szCs w:val="22"/>
    </w:rPr>
  </w:style>
  <w:style w:type="paragraph" w:customStyle="1" w:styleId="xl27">
    <w:name w:val="xl27"/>
    <w:basedOn w:val="Normal"/>
    <w:rsid w:val="000D37CA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 w:val="24"/>
    </w:rPr>
  </w:style>
  <w:style w:type="character" w:customStyle="1" w:styleId="Heading5Char">
    <w:name w:val="Heading 5 Char"/>
    <w:basedOn w:val="DefaultParagraphFont"/>
    <w:link w:val="Heading5"/>
    <w:rsid w:val="00E4438A"/>
    <w:rPr>
      <w:rFonts w:asciiTheme="majorHAnsi" w:eastAsiaTheme="majorEastAsia" w:hAnsiTheme="majorHAnsi" w:cstheme="majorBidi"/>
      <w:color w:val="260053" w:themeColor="accent1" w:themeShade="BF"/>
      <w:sz w:val="22"/>
    </w:rPr>
  </w:style>
  <w:style w:type="character" w:customStyle="1" w:styleId="Heading8Char">
    <w:name w:val="Heading 8 Char"/>
    <w:basedOn w:val="DefaultParagraphFont"/>
    <w:link w:val="Heading8"/>
    <w:rsid w:val="00E4438A"/>
    <w:rPr>
      <w:rFonts w:asciiTheme="majorHAnsi" w:eastAsiaTheme="majorEastAsia" w:hAnsiTheme="majorHAnsi" w:cstheme="majorBidi"/>
      <w:color w:val="4E00AC" w:themeColor="text1" w:themeTint="D8"/>
      <w:sz w:val="21"/>
      <w:szCs w:val="21"/>
    </w:rPr>
  </w:style>
  <w:style w:type="table" w:styleId="TableGrid">
    <w:name w:val="Table Grid"/>
    <w:basedOn w:val="TableNormal"/>
    <w:rsid w:val="000D37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E572B8"/>
    <w:rPr>
      <w:rFonts w:asciiTheme="majorHAnsi" w:eastAsiaTheme="majorEastAsia" w:hAnsiTheme="majorHAnsi" w:cstheme="majorBidi"/>
      <w:i/>
      <w:iCs/>
      <w:color w:val="190037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rsid w:val="00E572B8"/>
    <w:rPr>
      <w:rFonts w:ascii="Arial" w:eastAsia="Times New Roman" w:hAnsi="Arial" w:cs="Arial"/>
      <w:b/>
      <w:i/>
      <w:iCs/>
      <w:kern w:val="28"/>
      <w:szCs w:val="20"/>
      <w:lang w:eastAsia="en-GB"/>
    </w:rPr>
  </w:style>
  <w:style w:type="character" w:customStyle="1" w:styleId="Heading9Char">
    <w:name w:val="Heading 9 Char"/>
    <w:basedOn w:val="DefaultParagraphFont"/>
    <w:link w:val="Heading9"/>
    <w:rsid w:val="00E572B8"/>
    <w:rPr>
      <w:rFonts w:ascii="Arial" w:eastAsia="Times New Roman" w:hAnsi="Arial" w:cs="Times New Roman"/>
      <w:b/>
      <w:szCs w:val="20"/>
      <w:lang w:val="en-GB" w:eastAsia="en-GB"/>
    </w:rPr>
  </w:style>
  <w:style w:type="paragraph" w:customStyle="1" w:styleId="Airbusbody">
    <w:name w:val="Airbus_body"/>
    <w:basedOn w:val="Normal"/>
    <w:rsid w:val="00E572B8"/>
    <w:pPr>
      <w:ind w:left="851"/>
      <w:jc w:val="both"/>
    </w:pPr>
    <w:rPr>
      <w:rFonts w:ascii="Arial" w:eastAsia="Times New Roman" w:hAnsi="Arial" w:cs="Times New Roman"/>
      <w:sz w:val="24"/>
      <w:szCs w:val="20"/>
      <w:lang w:val="en-GB" w:eastAsia="en-GB"/>
    </w:rPr>
  </w:style>
  <w:style w:type="character" w:customStyle="1" w:styleId="AirbusbodyChar">
    <w:name w:val="Airbus_body Char"/>
    <w:basedOn w:val="DefaultParagraphFont"/>
    <w:rsid w:val="00E572B8"/>
    <w:rPr>
      <w:rFonts w:ascii="Arial" w:hAnsi="Arial"/>
      <w:sz w:val="24"/>
      <w:lang w:val="en-GB" w:eastAsia="en-GB" w:bidi="ar-SA"/>
    </w:rPr>
  </w:style>
  <w:style w:type="paragraph" w:styleId="TOC1">
    <w:name w:val="toc 1"/>
    <w:basedOn w:val="Normal"/>
    <w:next w:val="Normal"/>
    <w:autoRedefine/>
    <w:uiPriority w:val="39"/>
    <w:rsid w:val="00E572B8"/>
    <w:pPr>
      <w:tabs>
        <w:tab w:val="left" w:pos="851"/>
        <w:tab w:val="left" w:pos="1247"/>
        <w:tab w:val="center" w:leader="dot" w:pos="9356"/>
      </w:tabs>
      <w:spacing w:before="120" w:after="60"/>
      <w:ind w:left="851" w:right="55"/>
    </w:pPr>
    <w:rPr>
      <w:rFonts w:ascii="Arial" w:eastAsia="Times New Roman" w:hAnsi="Arial" w:cs="Arial"/>
      <w:bCs/>
      <w:noProof/>
      <w:sz w:val="24"/>
      <w:szCs w:val="20"/>
      <w:lang w:val="en-GB" w:eastAsia="en-GB"/>
    </w:rPr>
  </w:style>
  <w:style w:type="paragraph" w:styleId="TOC2">
    <w:name w:val="toc 2"/>
    <w:basedOn w:val="Normal"/>
    <w:next w:val="Normal"/>
    <w:autoRedefine/>
    <w:uiPriority w:val="39"/>
    <w:rsid w:val="00E572B8"/>
    <w:pPr>
      <w:tabs>
        <w:tab w:val="left" w:pos="851"/>
        <w:tab w:val="left" w:pos="1985"/>
        <w:tab w:val="center" w:leader="dot" w:pos="9356"/>
      </w:tabs>
      <w:spacing w:before="60"/>
      <w:ind w:left="1247" w:right="57"/>
    </w:pPr>
    <w:rPr>
      <w:rFonts w:ascii="Arial" w:eastAsia="Times New Roman" w:hAnsi="Arial" w:cs="Times New Roman"/>
      <w:noProof/>
      <w:sz w:val="24"/>
      <w:szCs w:val="20"/>
      <w:lang w:val="en-GB" w:eastAsia="en-GB"/>
    </w:rPr>
  </w:style>
  <w:style w:type="paragraph" w:styleId="TOC3">
    <w:name w:val="toc 3"/>
    <w:basedOn w:val="Normal"/>
    <w:next w:val="Normal"/>
    <w:autoRedefine/>
    <w:uiPriority w:val="39"/>
    <w:rsid w:val="00E572B8"/>
    <w:pPr>
      <w:tabs>
        <w:tab w:val="left" w:pos="2381"/>
        <w:tab w:val="center" w:leader="dot" w:pos="9356"/>
      </w:tabs>
      <w:ind w:left="1418"/>
    </w:pPr>
    <w:rPr>
      <w:rFonts w:ascii="Arial" w:eastAsia="Times New Roman" w:hAnsi="Arial" w:cs="Times New Roman"/>
      <w:noProof/>
      <w:sz w:val="24"/>
      <w:szCs w:val="20"/>
      <w:lang w:val="en-GB" w:eastAsia="en-GB"/>
    </w:rPr>
  </w:style>
  <w:style w:type="paragraph" w:styleId="Caption">
    <w:name w:val="caption"/>
    <w:basedOn w:val="Normal"/>
    <w:next w:val="Airbusbody"/>
    <w:qFormat/>
    <w:rsid w:val="0031701D"/>
    <w:pPr>
      <w:spacing w:before="120" w:after="120"/>
      <w:jc w:val="center"/>
    </w:pPr>
    <w:rPr>
      <w:rFonts w:ascii="Arial" w:eastAsia="Times New Roman" w:hAnsi="Arial" w:cs="Times New Roman"/>
      <w:sz w:val="22"/>
      <w:lang w:val="en-GB" w:eastAsia="en-GB"/>
    </w:rPr>
  </w:style>
  <w:style w:type="character" w:customStyle="1" w:styleId="CaptionChar">
    <w:name w:val="Caption Char"/>
    <w:basedOn w:val="DefaultParagraphFont"/>
    <w:rsid w:val="00E572B8"/>
    <w:rPr>
      <w:rFonts w:ascii="Arial" w:hAnsi="Arial"/>
      <w:sz w:val="24"/>
      <w:szCs w:val="24"/>
      <w:lang w:val="en-GB" w:eastAsia="en-GB" w:bidi="ar-SA"/>
    </w:rPr>
  </w:style>
  <w:style w:type="paragraph" w:customStyle="1" w:styleId="Tables">
    <w:name w:val="Tables"/>
    <w:basedOn w:val="Normal"/>
    <w:rsid w:val="00E572B8"/>
    <w:pPr>
      <w:jc w:val="center"/>
    </w:pPr>
    <w:rPr>
      <w:rFonts w:ascii="Arial" w:eastAsia="Times New Roman" w:hAnsi="Arial" w:cs="Times New Roman"/>
      <w:sz w:val="20"/>
      <w:szCs w:val="20"/>
      <w:lang w:val="en-GB" w:eastAsia="en-GB"/>
    </w:rPr>
  </w:style>
  <w:style w:type="paragraph" w:customStyle="1" w:styleId="Body1">
    <w:name w:val="Body1"/>
    <w:basedOn w:val="Normal"/>
    <w:rsid w:val="00E572B8"/>
    <w:pPr>
      <w:ind w:left="1530"/>
      <w:jc w:val="both"/>
    </w:pPr>
    <w:rPr>
      <w:rFonts w:ascii="Arial" w:eastAsia="Times New Roman" w:hAnsi="Arial" w:cs="Times New Roman"/>
      <w:sz w:val="24"/>
      <w:szCs w:val="20"/>
    </w:rPr>
  </w:style>
  <w:style w:type="paragraph" w:styleId="BodyText2">
    <w:name w:val="Body Text 2"/>
    <w:basedOn w:val="Normal"/>
    <w:link w:val="BodyText2Char"/>
    <w:semiHidden/>
    <w:rsid w:val="00E572B8"/>
    <w:pPr>
      <w:jc w:val="both"/>
    </w:pPr>
    <w:rPr>
      <w:rFonts w:ascii="Arial" w:eastAsia="Times New Roman" w:hAnsi="Arial" w:cs="Times New Roman"/>
      <w:sz w:val="16"/>
      <w:szCs w:val="20"/>
      <w:lang w:val="en-GB" w:eastAsia="en-GB"/>
    </w:rPr>
  </w:style>
  <w:style w:type="character" w:customStyle="1" w:styleId="BodyText2Char">
    <w:name w:val="Body Text 2 Char"/>
    <w:basedOn w:val="DefaultParagraphFont"/>
    <w:link w:val="BodyText2"/>
    <w:semiHidden/>
    <w:rsid w:val="00E572B8"/>
    <w:rPr>
      <w:rFonts w:ascii="Arial" w:eastAsia="Times New Roman" w:hAnsi="Arial" w:cs="Times New Roman"/>
      <w:sz w:val="16"/>
      <w:szCs w:val="20"/>
      <w:lang w:val="en-GB" w:eastAsia="en-GB"/>
    </w:rPr>
  </w:style>
  <w:style w:type="paragraph" w:styleId="BodyTextIndent2">
    <w:name w:val="Body Text Indent 2"/>
    <w:basedOn w:val="Normal"/>
    <w:link w:val="BodyTextIndent2Char"/>
    <w:semiHidden/>
    <w:rsid w:val="00E572B8"/>
    <w:pPr>
      <w:ind w:left="1080"/>
    </w:pPr>
    <w:rPr>
      <w:rFonts w:ascii="Arial" w:eastAsia="Times New Roman" w:hAnsi="Arial" w:cs="Times New Roman"/>
      <w:sz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E572B8"/>
    <w:rPr>
      <w:rFonts w:ascii="Arial" w:eastAsia="Times New Roman" w:hAnsi="Arial" w:cs="Times New Roman"/>
    </w:rPr>
  </w:style>
  <w:style w:type="paragraph" w:styleId="TOAHeading">
    <w:name w:val="toa heading"/>
    <w:basedOn w:val="Normal"/>
    <w:next w:val="Normal"/>
    <w:semiHidden/>
    <w:rsid w:val="00E572B8"/>
    <w:pPr>
      <w:spacing w:before="120"/>
    </w:pPr>
    <w:rPr>
      <w:rFonts w:ascii="Arial" w:eastAsia="Times New Roman" w:hAnsi="Arial" w:cs="Arial"/>
      <w:b/>
      <w:bCs/>
      <w:sz w:val="24"/>
      <w:lang w:val="en-GB" w:eastAsia="en-GB"/>
    </w:rPr>
  </w:style>
  <w:style w:type="paragraph" w:styleId="BodyTextIndent">
    <w:name w:val="Body Text Indent"/>
    <w:basedOn w:val="Normal"/>
    <w:link w:val="BodyTextIndentChar"/>
    <w:semiHidden/>
    <w:rsid w:val="00E572B8"/>
    <w:pPr>
      <w:ind w:left="720"/>
      <w:jc w:val="both"/>
    </w:pPr>
    <w:rPr>
      <w:rFonts w:ascii="Arial" w:eastAsia="Times New Roman" w:hAnsi="Arial" w:cs="Arial"/>
      <w:sz w:val="24"/>
      <w:szCs w:val="20"/>
      <w:lang w:val="en-GB" w:eastAsia="en-GB"/>
    </w:rPr>
  </w:style>
  <w:style w:type="character" w:customStyle="1" w:styleId="BodyTextIndentChar">
    <w:name w:val="Body Text Indent Char"/>
    <w:basedOn w:val="DefaultParagraphFont"/>
    <w:link w:val="BodyTextIndent"/>
    <w:semiHidden/>
    <w:rsid w:val="00E572B8"/>
    <w:rPr>
      <w:rFonts w:ascii="Arial" w:eastAsia="Times New Roman" w:hAnsi="Arial" w:cs="Arial"/>
      <w:szCs w:val="20"/>
      <w:lang w:val="en-GB" w:eastAsia="en-GB"/>
    </w:rPr>
  </w:style>
  <w:style w:type="paragraph" w:customStyle="1" w:styleId="font0">
    <w:name w:val="font0"/>
    <w:basedOn w:val="Normal"/>
    <w:rsid w:val="00E572B8"/>
    <w:pPr>
      <w:spacing w:before="100" w:beforeAutospacing="1" w:after="100" w:afterAutospacing="1"/>
    </w:pPr>
    <w:rPr>
      <w:rFonts w:ascii="Arial" w:eastAsia="Arial Unicode MS" w:hAnsi="Arial" w:cs="Arial"/>
      <w:sz w:val="20"/>
      <w:szCs w:val="20"/>
    </w:rPr>
  </w:style>
  <w:style w:type="paragraph" w:styleId="TOC4">
    <w:name w:val="toc 4"/>
    <w:basedOn w:val="Normal"/>
    <w:next w:val="Normal"/>
    <w:autoRedefine/>
    <w:uiPriority w:val="39"/>
    <w:rsid w:val="00E572B8"/>
    <w:pPr>
      <w:tabs>
        <w:tab w:val="left" w:pos="2835"/>
        <w:tab w:val="center" w:leader="dot" w:pos="9356"/>
      </w:tabs>
      <w:ind w:left="1701"/>
    </w:pPr>
    <w:rPr>
      <w:rFonts w:ascii="Arial" w:eastAsia="Times New Roman" w:hAnsi="Arial" w:cs="Times New Roman"/>
      <w:i/>
      <w:noProof/>
      <w:sz w:val="20"/>
      <w:szCs w:val="20"/>
      <w:lang w:val="en-GB" w:eastAsia="en-GB"/>
    </w:rPr>
  </w:style>
  <w:style w:type="paragraph" w:styleId="TOC5">
    <w:name w:val="toc 5"/>
    <w:basedOn w:val="Normal"/>
    <w:next w:val="Normal"/>
    <w:autoRedefine/>
    <w:uiPriority w:val="39"/>
    <w:rsid w:val="00E572B8"/>
    <w:pPr>
      <w:ind w:left="960"/>
    </w:pPr>
    <w:rPr>
      <w:rFonts w:ascii="Arial" w:eastAsia="Times New Roman" w:hAnsi="Arial" w:cs="Times New Roman"/>
      <w:sz w:val="24"/>
    </w:rPr>
  </w:style>
  <w:style w:type="paragraph" w:styleId="TOC6">
    <w:name w:val="toc 6"/>
    <w:basedOn w:val="Normal"/>
    <w:next w:val="Normal"/>
    <w:autoRedefine/>
    <w:uiPriority w:val="39"/>
    <w:rsid w:val="00E572B8"/>
    <w:pPr>
      <w:ind w:left="1200"/>
    </w:pPr>
    <w:rPr>
      <w:rFonts w:ascii="Arial" w:eastAsia="Times New Roman" w:hAnsi="Arial" w:cs="Times New Roman"/>
      <w:sz w:val="24"/>
    </w:rPr>
  </w:style>
  <w:style w:type="paragraph" w:styleId="TOC7">
    <w:name w:val="toc 7"/>
    <w:basedOn w:val="Normal"/>
    <w:next w:val="Normal"/>
    <w:autoRedefine/>
    <w:uiPriority w:val="39"/>
    <w:rsid w:val="00E572B8"/>
    <w:pPr>
      <w:ind w:left="1440"/>
    </w:pPr>
    <w:rPr>
      <w:rFonts w:ascii="Arial" w:eastAsia="Times New Roman" w:hAnsi="Arial" w:cs="Times New Roman"/>
      <w:sz w:val="24"/>
    </w:rPr>
  </w:style>
  <w:style w:type="paragraph" w:styleId="TOC8">
    <w:name w:val="toc 8"/>
    <w:basedOn w:val="Normal"/>
    <w:next w:val="Normal"/>
    <w:autoRedefine/>
    <w:uiPriority w:val="39"/>
    <w:rsid w:val="00E572B8"/>
    <w:pPr>
      <w:ind w:left="1680"/>
    </w:pPr>
    <w:rPr>
      <w:rFonts w:ascii="Arial" w:eastAsia="Times New Roman" w:hAnsi="Arial" w:cs="Times New Roman"/>
      <w:sz w:val="24"/>
    </w:rPr>
  </w:style>
  <w:style w:type="paragraph" w:styleId="TOC9">
    <w:name w:val="toc 9"/>
    <w:basedOn w:val="Normal"/>
    <w:next w:val="Normal"/>
    <w:autoRedefine/>
    <w:uiPriority w:val="39"/>
    <w:rsid w:val="00E572B8"/>
    <w:pPr>
      <w:ind w:left="1920"/>
    </w:pPr>
    <w:rPr>
      <w:rFonts w:ascii="Arial" w:eastAsia="Times New Roman" w:hAnsi="Arial" w:cs="Times New Roman"/>
      <w:sz w:val="24"/>
    </w:rPr>
  </w:style>
  <w:style w:type="character" w:styleId="Hyperlink">
    <w:name w:val="Hyperlink"/>
    <w:basedOn w:val="DefaultParagraphFont"/>
    <w:uiPriority w:val="99"/>
    <w:rsid w:val="00E572B8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E572B8"/>
    <w:rPr>
      <w:color w:val="800080"/>
      <w:u w:val="single"/>
    </w:rPr>
  </w:style>
  <w:style w:type="paragraph" w:styleId="BodyText3">
    <w:name w:val="Body Text 3"/>
    <w:basedOn w:val="Normal"/>
    <w:link w:val="BodyText3Char"/>
    <w:semiHidden/>
    <w:rsid w:val="00E572B8"/>
    <w:rPr>
      <w:rFonts w:ascii="Arial" w:eastAsia="Times New Roman" w:hAnsi="Arial" w:cs="Times New Roman"/>
      <w:color w:val="000000"/>
      <w:sz w:val="22"/>
      <w:szCs w:val="18"/>
    </w:rPr>
  </w:style>
  <w:style w:type="character" w:customStyle="1" w:styleId="BodyText3Char">
    <w:name w:val="Body Text 3 Char"/>
    <w:basedOn w:val="DefaultParagraphFont"/>
    <w:link w:val="BodyText3"/>
    <w:semiHidden/>
    <w:rsid w:val="00E572B8"/>
    <w:rPr>
      <w:rFonts w:ascii="Arial" w:eastAsia="Times New Roman" w:hAnsi="Arial" w:cs="Times New Roman"/>
      <w:color w:val="000000"/>
      <w:sz w:val="22"/>
      <w:szCs w:val="18"/>
    </w:rPr>
  </w:style>
  <w:style w:type="paragraph" w:styleId="BodyTextIndent3">
    <w:name w:val="Body Text Indent 3"/>
    <w:aliases w:val="Airbus Bullet"/>
    <w:basedOn w:val="Normal"/>
    <w:link w:val="BodyTextIndent3Char"/>
    <w:semiHidden/>
    <w:rsid w:val="00E572B8"/>
    <w:pPr>
      <w:ind w:left="1134" w:hanging="1134"/>
      <w:jc w:val="both"/>
    </w:pPr>
    <w:rPr>
      <w:rFonts w:ascii="Arial" w:eastAsia="Times New Roman" w:hAnsi="Arial" w:cs="Arial"/>
      <w:sz w:val="24"/>
    </w:rPr>
  </w:style>
  <w:style w:type="character" w:customStyle="1" w:styleId="BodyTextIndent3Char">
    <w:name w:val="Body Text Indent 3 Char"/>
    <w:aliases w:val="Airbus Bullet Char"/>
    <w:basedOn w:val="DefaultParagraphFont"/>
    <w:link w:val="BodyTextIndent3"/>
    <w:semiHidden/>
    <w:rsid w:val="00E572B8"/>
    <w:rPr>
      <w:rFonts w:ascii="Arial" w:eastAsia="Times New Roman" w:hAnsi="Arial" w:cs="Arial"/>
    </w:rPr>
  </w:style>
  <w:style w:type="paragraph" w:styleId="TableofFigures">
    <w:name w:val="table of figures"/>
    <w:basedOn w:val="Normal"/>
    <w:next w:val="Normal"/>
    <w:uiPriority w:val="99"/>
    <w:rsid w:val="00E572B8"/>
    <w:rPr>
      <w:rFonts w:ascii="Arial" w:eastAsia="Times New Roman" w:hAnsi="Arial" w:cs="Times New Roman"/>
      <w:sz w:val="24"/>
    </w:rPr>
  </w:style>
  <w:style w:type="paragraph" w:customStyle="1" w:styleId="StyleCaption10pt">
    <w:name w:val="Style Caption + 10 pt"/>
    <w:basedOn w:val="Caption"/>
    <w:rsid w:val="00E572B8"/>
  </w:style>
  <w:style w:type="character" w:customStyle="1" w:styleId="StyleCaption10ptChar">
    <w:name w:val="Style Caption + 10 pt Char"/>
    <w:basedOn w:val="CaptionChar"/>
    <w:rsid w:val="00E572B8"/>
    <w:rPr>
      <w:rFonts w:ascii="Arial" w:hAnsi="Arial"/>
      <w:sz w:val="24"/>
      <w:szCs w:val="24"/>
      <w:lang w:val="en-GB" w:eastAsia="en-GB" w:bidi="ar-SA"/>
    </w:rPr>
  </w:style>
  <w:style w:type="paragraph" w:customStyle="1" w:styleId="StyleCaptionLeft">
    <w:name w:val="Style Caption + Left"/>
    <w:basedOn w:val="Caption"/>
    <w:autoRedefine/>
    <w:rsid w:val="00E572B8"/>
  </w:style>
  <w:style w:type="paragraph" w:customStyle="1" w:styleId="Paragraph">
    <w:name w:val="Paragraph"/>
    <w:rsid w:val="00E572B8"/>
    <w:pPr>
      <w:widowControl w:val="0"/>
      <w:autoSpaceDE w:val="0"/>
      <w:autoSpaceDN w:val="0"/>
      <w:adjustRightInd w:val="0"/>
      <w:ind w:firstLine="420"/>
    </w:pPr>
    <w:rPr>
      <w:rFonts w:ascii="Arial" w:eastAsia="Times New Roman" w:hAnsi="Arial" w:cs="Arial"/>
      <w:sz w:val="20"/>
      <w:szCs w:val="20"/>
      <w:lang w:val="en-AU" w:eastAsia="en-AU"/>
    </w:rPr>
  </w:style>
  <w:style w:type="character" w:customStyle="1" w:styleId="StyleBoldUnderline">
    <w:name w:val="Style Bold Underline"/>
    <w:basedOn w:val="DefaultParagraphFont"/>
    <w:rsid w:val="00E572B8"/>
    <w:rPr>
      <w:rFonts w:ascii="Arial" w:hAnsi="Arial"/>
      <w:b/>
      <w:bCs/>
      <w:u w:val="single"/>
    </w:rPr>
  </w:style>
  <w:style w:type="character" w:customStyle="1" w:styleId="StyleArial10pt">
    <w:name w:val="Style Arial 10 pt"/>
    <w:basedOn w:val="DefaultParagraphFont"/>
    <w:rsid w:val="00E572B8"/>
    <w:rPr>
      <w:rFonts w:ascii="Arial" w:hAnsi="Arial"/>
      <w:sz w:val="20"/>
    </w:rPr>
  </w:style>
  <w:style w:type="character" w:styleId="Strong">
    <w:name w:val="Strong"/>
    <w:basedOn w:val="DefaultParagraphFont"/>
    <w:qFormat/>
    <w:rsid w:val="00E572B8"/>
    <w:rPr>
      <w:b/>
    </w:rPr>
  </w:style>
  <w:style w:type="paragraph" w:customStyle="1" w:styleId="NormalAB">
    <w:name w:val="Normal_AB"/>
    <w:basedOn w:val="Normal"/>
    <w:rsid w:val="00E572B8"/>
    <w:pPr>
      <w:spacing w:before="20" w:after="20"/>
      <w:ind w:left="1276"/>
    </w:pPr>
    <w:rPr>
      <w:rFonts w:ascii="Arial" w:eastAsia="Times New Roman" w:hAnsi="Arial" w:cs="Times New Roman"/>
      <w:sz w:val="20"/>
      <w:szCs w:val="20"/>
      <w:lang w:val="en-GB" w:eastAsia="en-GB"/>
    </w:rPr>
  </w:style>
  <w:style w:type="paragraph" w:customStyle="1" w:styleId="Templateno">
    <w:name w:val="Template_no"/>
    <w:basedOn w:val="Header"/>
    <w:rsid w:val="00E572B8"/>
    <w:pPr>
      <w:tabs>
        <w:tab w:val="clear" w:pos="4680"/>
        <w:tab w:val="clear" w:pos="9360"/>
      </w:tabs>
    </w:pPr>
    <w:rPr>
      <w:rFonts w:ascii="Arial" w:eastAsia="Times New Roman" w:hAnsi="Arial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semiHidden/>
    <w:rsid w:val="00E572B8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572B8"/>
    <w:rPr>
      <w:rFonts w:ascii="Tahoma" w:eastAsia="Times New Roman" w:hAnsi="Tahoma" w:cs="Tahoma"/>
      <w:sz w:val="16"/>
      <w:szCs w:val="16"/>
    </w:rPr>
  </w:style>
  <w:style w:type="paragraph" w:customStyle="1" w:styleId="StyleCaption">
    <w:name w:val="Style Caption"/>
    <w:basedOn w:val="Caption"/>
    <w:rsid w:val="00E572B8"/>
  </w:style>
  <w:style w:type="paragraph" w:styleId="DocumentMap">
    <w:name w:val="Document Map"/>
    <w:basedOn w:val="Normal"/>
    <w:link w:val="DocumentMapChar"/>
    <w:semiHidden/>
    <w:rsid w:val="00E572B8"/>
    <w:pPr>
      <w:shd w:val="clear" w:color="auto" w:fill="000080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E572B8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customStyle="1" w:styleId="Titlesht2">
    <w:name w:val="Title_sht_2"/>
    <w:basedOn w:val="Header"/>
    <w:rsid w:val="00E572B8"/>
    <w:pPr>
      <w:tabs>
        <w:tab w:val="clear" w:pos="4680"/>
        <w:tab w:val="clear" w:pos="9360"/>
      </w:tabs>
    </w:pPr>
    <w:rPr>
      <w:rFonts w:ascii="Arial" w:eastAsia="Times New Roman" w:hAnsi="Arial" w:cs="Times New Roman"/>
      <w:sz w:val="24"/>
      <w:szCs w:val="20"/>
      <w:lang w:val="en-GB"/>
    </w:rPr>
  </w:style>
  <w:style w:type="paragraph" w:customStyle="1" w:styleId="Titlesht1">
    <w:name w:val="Title_sht_1"/>
    <w:basedOn w:val="Normal"/>
    <w:rsid w:val="00E572B8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Titlesht4">
    <w:name w:val="Title_sht_4"/>
    <w:basedOn w:val="Normal"/>
    <w:rsid w:val="00E572B8"/>
    <w:rPr>
      <w:rFonts w:ascii="Arial" w:eastAsia="Times New Roman" w:hAnsi="Arial" w:cs="Times New Roman"/>
      <w:sz w:val="22"/>
      <w:szCs w:val="20"/>
      <w:lang w:val="en-GB"/>
    </w:rPr>
  </w:style>
  <w:style w:type="paragraph" w:customStyle="1" w:styleId="TitleshtSubject">
    <w:name w:val="Title_sht_Subject"/>
    <w:basedOn w:val="Header"/>
    <w:rsid w:val="00E572B8"/>
    <w:pPr>
      <w:tabs>
        <w:tab w:val="clear" w:pos="4680"/>
        <w:tab w:val="clear" w:pos="9360"/>
      </w:tabs>
      <w:jc w:val="center"/>
    </w:pPr>
    <w:rPr>
      <w:rFonts w:ascii="Arial" w:eastAsia="Times New Roman" w:hAnsi="Arial" w:cs="Times New Roman"/>
      <w:sz w:val="24"/>
      <w:szCs w:val="20"/>
      <w:lang w:val="en-GB"/>
    </w:rPr>
  </w:style>
  <w:style w:type="paragraph" w:customStyle="1" w:styleId="Titlesht5">
    <w:name w:val="Title_sht_5"/>
    <w:basedOn w:val="Normal"/>
    <w:rsid w:val="00E572B8"/>
    <w:pPr>
      <w:jc w:val="center"/>
    </w:pPr>
    <w:rPr>
      <w:rFonts w:ascii="Arial" w:eastAsia="Times New Roman" w:hAnsi="Arial" w:cs="Times New Roman"/>
      <w:sz w:val="16"/>
      <w:szCs w:val="20"/>
      <w:lang w:val="en-GB"/>
    </w:rPr>
  </w:style>
  <w:style w:type="paragraph" w:customStyle="1" w:styleId="Titlesht3">
    <w:name w:val="Title_sht_3"/>
    <w:basedOn w:val="Normal"/>
    <w:rsid w:val="00E572B8"/>
    <w:rPr>
      <w:rFonts w:ascii="Arial" w:eastAsia="Times New Roman" w:hAnsi="Arial" w:cs="Times New Roman"/>
      <w:szCs w:val="20"/>
      <w:lang w:val="en-GB"/>
    </w:rPr>
  </w:style>
  <w:style w:type="paragraph" w:customStyle="1" w:styleId="Titleshtreference2">
    <w:name w:val="Title_sht_reference_2"/>
    <w:basedOn w:val="Normal"/>
    <w:rsid w:val="00E572B8"/>
    <w:pPr>
      <w:spacing w:after="120"/>
    </w:pPr>
    <w:rPr>
      <w:rFonts w:ascii="Arial" w:eastAsia="Times New Roman" w:hAnsi="Arial" w:cs="Times New Roman"/>
      <w:b/>
      <w:sz w:val="28"/>
      <w:szCs w:val="20"/>
      <w:lang w:val="en-GB"/>
    </w:rPr>
  </w:style>
  <w:style w:type="paragraph" w:customStyle="1" w:styleId="SectionTitle1">
    <w:name w:val="Section_Title_1"/>
    <w:rsid w:val="00E572B8"/>
    <w:pPr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Titleshtreference">
    <w:name w:val="Title_sht_reference"/>
    <w:basedOn w:val="Header"/>
    <w:rsid w:val="00E572B8"/>
    <w:pPr>
      <w:tabs>
        <w:tab w:val="clear" w:pos="4680"/>
        <w:tab w:val="clear" w:pos="9360"/>
      </w:tabs>
    </w:pPr>
    <w:rPr>
      <w:rFonts w:ascii="Arial" w:eastAsia="Times New Roman" w:hAnsi="Arial" w:cs="Times New Roman"/>
      <w:sz w:val="24"/>
      <w:szCs w:val="20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E572B8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olor w:val="260053" w:themeColor="accent1" w:themeShade="BF"/>
      <w:szCs w:val="32"/>
    </w:rPr>
  </w:style>
  <w:style w:type="paragraph" w:styleId="ListParagraph">
    <w:name w:val="List Paragraph"/>
    <w:basedOn w:val="Normal"/>
    <w:uiPriority w:val="34"/>
    <w:qFormat/>
    <w:rsid w:val="00F5642D"/>
    <w:pPr>
      <w:ind w:left="720"/>
      <w:contextualSpacing/>
    </w:pPr>
    <w:rPr>
      <w:rFonts w:ascii="Times New Roman" w:eastAsia="Times New Roman" w:hAnsi="Times New Roman" w:cs="Times New Roman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F5642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UnresolvedMention">
    <w:name w:val="Unresolved Mention"/>
    <w:basedOn w:val="DefaultParagraphFont"/>
    <w:uiPriority w:val="99"/>
    <w:rsid w:val="00635131"/>
    <w:rPr>
      <w:color w:val="605E5C"/>
      <w:shd w:val="clear" w:color="auto" w:fill="E1DFDD"/>
    </w:rPr>
  </w:style>
  <w:style w:type="paragraph" w:customStyle="1" w:styleId="paragraph0">
    <w:name w:val="paragraph"/>
    <w:basedOn w:val="Normal"/>
    <w:rsid w:val="003F13C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IN" w:eastAsia="en-IN"/>
    </w:rPr>
  </w:style>
  <w:style w:type="character" w:customStyle="1" w:styleId="normaltextrun">
    <w:name w:val="normaltextrun"/>
    <w:basedOn w:val="DefaultParagraphFont"/>
    <w:rsid w:val="003F13C1"/>
  </w:style>
  <w:style w:type="character" w:customStyle="1" w:styleId="eop">
    <w:name w:val="eop"/>
    <w:basedOn w:val="DefaultParagraphFont"/>
    <w:rsid w:val="003F13C1"/>
  </w:style>
  <w:style w:type="character" w:customStyle="1" w:styleId="pagebreaktextspan">
    <w:name w:val="pagebreaktextspan"/>
    <w:basedOn w:val="DefaultParagraphFont"/>
    <w:rsid w:val="003F13C1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Open Sans" w:hAnsi="Open San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68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6807"/>
    <w:rPr>
      <w:rFonts w:ascii="Open Sans" w:hAnsi="Open Sans"/>
      <w:b/>
      <w:bCs/>
      <w:sz w:val="20"/>
      <w:szCs w:val="20"/>
    </w:rPr>
  </w:style>
  <w:style w:type="paragraph" w:customStyle="1" w:styleId="Default">
    <w:name w:val="Default"/>
    <w:rsid w:val="00E82AE4"/>
    <w:pPr>
      <w:autoSpaceDE w:val="0"/>
      <w:autoSpaceDN w:val="0"/>
      <w:adjustRightInd w:val="0"/>
    </w:pPr>
    <w:rPr>
      <w:rFonts w:ascii="Calibri" w:hAnsi="Calibri" w:cs="Calibri"/>
      <w:color w:val="000000"/>
      <w:lang w:val="en-IN"/>
    </w:rPr>
  </w:style>
  <w:style w:type="character" w:customStyle="1" w:styleId="screenreader-only">
    <w:name w:val="screenreader-only"/>
    <w:basedOn w:val="DefaultParagraphFont"/>
    <w:rsid w:val="001512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6708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68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186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20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57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495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928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829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82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287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94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0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21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34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55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333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04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326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473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102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31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424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99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47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78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269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26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82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95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82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12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464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0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36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192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544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315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22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1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488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929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62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40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793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180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15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80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276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29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3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05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69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44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04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82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04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34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1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5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53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16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73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03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22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2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63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232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39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381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57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42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74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469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383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79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902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843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650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3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70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35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67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30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2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2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4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0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19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6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57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0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3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5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76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3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5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56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9" Type="http://schemas.openxmlformats.org/officeDocument/2006/relationships/theme" Target="theme/theme1.xml"/><Relationship Id="rId21" Type="http://schemas.openxmlformats.org/officeDocument/2006/relationships/image" Target="media/image9.png"/><Relationship Id="rId34" Type="http://schemas.openxmlformats.org/officeDocument/2006/relationships/image" Target="media/image21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footer" Target="footer4.xml"/><Relationship Id="rId33" Type="http://schemas.openxmlformats.org/officeDocument/2006/relationships/image" Target="media/image20.png"/><Relationship Id="rId38" Type="http://schemas.openxmlformats.org/officeDocument/2006/relationships/fontTable" Target="fontTable.xml"/><Relationship Id="R3bb7905a7ccd49cb" Type="http://schemas.microsoft.com/office/2019/09/relationships/intelligence" Target="intelligenc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header" Target="header4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33006F"/>
      </a:dk1>
      <a:lt1>
        <a:srgbClr val="B7A57A"/>
      </a:lt1>
      <a:dk2>
        <a:srgbClr val="33006F"/>
      </a:dk2>
      <a:lt2>
        <a:srgbClr val="FFFFFF"/>
      </a:lt2>
      <a:accent1>
        <a:srgbClr val="33006F"/>
      </a:accent1>
      <a:accent2>
        <a:srgbClr val="E8D3A2"/>
      </a:accent2>
      <a:accent3>
        <a:srgbClr val="FFFFFF"/>
      </a:accent3>
      <a:accent4>
        <a:srgbClr val="D8D9DA"/>
      </a:accent4>
      <a:accent5>
        <a:srgbClr val="999999"/>
      </a:accent5>
      <a:accent6>
        <a:srgbClr val="917B4C"/>
      </a:accent6>
      <a:hlink>
        <a:srgbClr val="D8D9DA"/>
      </a:hlink>
      <a:folHlink>
        <a:srgbClr val="9999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bcbd0a7-3d1a-4d48-9960-d53d33cafe5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65F9AAFDB0474EBD27BF50A16539BA" ma:contentTypeVersion="7" ma:contentTypeDescription="Create a new document." ma:contentTypeScope="" ma:versionID="07624b0a0932089c792abf4b20ea56c7">
  <xsd:schema xmlns:xsd="http://www.w3.org/2001/XMLSchema" xmlns:xs="http://www.w3.org/2001/XMLSchema" xmlns:p="http://schemas.microsoft.com/office/2006/metadata/properties" xmlns:ns2="bbcbd0a7-3d1a-4d48-9960-d53d33cafe51" xmlns:ns3="f579ecd6-717e-4810-9480-75dba99172cd" targetNamespace="http://schemas.microsoft.com/office/2006/metadata/properties" ma:root="true" ma:fieldsID="fe5100a9162684725973159ad64990b4" ns2:_="" ns3:_="">
    <xsd:import namespace="bbcbd0a7-3d1a-4d48-9960-d53d33cafe51"/>
    <xsd:import namespace="f579ecd6-717e-4810-9480-75dba99172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cbd0a7-3d1a-4d48-9960-d53d33cafe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9ecd6-717e-4810-9480-75dba99172c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E1F107-F89B-4C3F-9761-6FFCE44E1DC4}">
  <ds:schemaRefs>
    <ds:schemaRef ds:uri="http://schemas.microsoft.com/office/2006/metadata/properties"/>
    <ds:schemaRef ds:uri="http://schemas.microsoft.com/office/infopath/2007/PartnerControls"/>
    <ds:schemaRef ds:uri="bbcbd0a7-3d1a-4d48-9960-d53d33cafe51"/>
  </ds:schemaRefs>
</ds:datastoreItem>
</file>

<file path=customXml/itemProps2.xml><?xml version="1.0" encoding="utf-8"?>
<ds:datastoreItem xmlns:ds="http://schemas.openxmlformats.org/officeDocument/2006/customXml" ds:itemID="{CED56047-ED82-42F6-B3EE-EE774C36D0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8590F4-2359-8F4B-84E5-7807259181A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B44C37-1F9D-454D-ABFE-49063C3AEE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cbd0a7-3d1a-4d48-9960-d53d33cafe51"/>
    <ds:schemaRef ds:uri="f579ecd6-717e-4810-9480-75dba99172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6</TotalTime>
  <Pages>15</Pages>
  <Words>996</Words>
  <Characters>567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Brown</dc:creator>
  <cp:keywords/>
  <dc:description/>
  <cp:lastModifiedBy>Teja Alluru</cp:lastModifiedBy>
  <cp:revision>435</cp:revision>
  <dcterms:created xsi:type="dcterms:W3CDTF">2021-07-11T14:16:00Z</dcterms:created>
  <dcterms:modified xsi:type="dcterms:W3CDTF">2021-11-28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65F9AAFDB0474EBD27BF50A16539BA</vt:lpwstr>
  </property>
</Properties>
</file>